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A3C00B" w14:textId="297F334D" w:rsidR="009F0620" w:rsidRPr="00D23D29" w:rsidRDefault="005E69A8" w:rsidP="009558B3">
      <w:pPr>
        <w:spacing w:after="0" w:line="240" w:lineRule="auto"/>
        <w:ind w:left="-720" w:right="88"/>
        <w:jc w:val="center"/>
        <w:rPr>
          <w:rFonts w:cs="Times New Roman"/>
          <w:sz w:val="40"/>
          <w:szCs w:val="40"/>
          <w:u w:val="single"/>
        </w:rPr>
      </w:pPr>
      <w:r w:rsidRPr="00D23D29">
        <w:rPr>
          <w:rFonts w:cs="Times New Roman"/>
          <w:sz w:val="40"/>
          <w:szCs w:val="40"/>
          <w:u w:val="single"/>
        </w:rPr>
        <w:t>Carter Gospel Fellowship</w:t>
      </w:r>
    </w:p>
    <w:p w14:paraId="5704AB9D" w14:textId="77777777" w:rsidR="00AC7EE0" w:rsidRDefault="00AC7EE0" w:rsidP="00730532">
      <w:pPr>
        <w:spacing w:after="0" w:line="240" w:lineRule="auto"/>
        <w:ind w:right="88"/>
        <w:rPr>
          <w:rFonts w:cs="Times New Roman"/>
          <w:sz w:val="16"/>
          <w:szCs w:val="16"/>
        </w:rPr>
      </w:pPr>
    </w:p>
    <w:p w14:paraId="650B356B" w14:textId="0F51FA86" w:rsidR="00D96300" w:rsidRPr="00D23D29" w:rsidRDefault="00D96300" w:rsidP="009170AC">
      <w:pPr>
        <w:spacing w:after="0" w:line="240" w:lineRule="auto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sz w:val="16"/>
          <w:szCs w:val="16"/>
        </w:rPr>
        <w:t xml:space="preserve">Tyler Greathouse – </w:t>
      </w:r>
      <w:r w:rsidR="005C741A" w:rsidRPr="00D23D29">
        <w:rPr>
          <w:rFonts w:cs="Times New Roman"/>
          <w:sz w:val="16"/>
          <w:szCs w:val="16"/>
        </w:rPr>
        <w:t>Senior</w:t>
      </w:r>
      <w:r w:rsidRPr="00D23D29">
        <w:rPr>
          <w:rFonts w:cs="Times New Roman"/>
          <w:sz w:val="16"/>
          <w:szCs w:val="16"/>
        </w:rPr>
        <w:t xml:space="preserve"> Pastor </w:t>
      </w:r>
    </w:p>
    <w:p w14:paraId="7A0D3863" w14:textId="77777777" w:rsidR="00BA1183" w:rsidRPr="00D23D29" w:rsidRDefault="00DC3683" w:rsidP="009170AC">
      <w:pPr>
        <w:spacing w:after="0" w:line="240" w:lineRule="auto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>Church</w:t>
      </w:r>
      <w:r w:rsidR="00BA1183" w:rsidRPr="00D23D29">
        <w:rPr>
          <w:rFonts w:cs="Times New Roman"/>
          <w:b/>
          <w:bCs/>
          <w:sz w:val="16"/>
          <w:szCs w:val="16"/>
        </w:rPr>
        <w:t xml:space="preserve"> Phone – </w:t>
      </w:r>
      <w:r w:rsidR="00BA1183" w:rsidRPr="00D23D29">
        <w:rPr>
          <w:rFonts w:cs="Times New Roman"/>
          <w:sz w:val="16"/>
          <w:szCs w:val="16"/>
        </w:rPr>
        <w:t>605-879-2536</w:t>
      </w:r>
    </w:p>
    <w:p w14:paraId="68392B18" w14:textId="0DE4B8B0" w:rsidR="0034717C" w:rsidRPr="00D23D29" w:rsidRDefault="0034717C" w:rsidP="009170AC">
      <w:pPr>
        <w:spacing w:after="0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 xml:space="preserve">Cell Phone: </w:t>
      </w:r>
      <w:r w:rsidR="00CB2337" w:rsidRPr="00D23D29">
        <w:rPr>
          <w:rFonts w:cs="Times New Roman"/>
          <w:sz w:val="16"/>
          <w:szCs w:val="16"/>
        </w:rPr>
        <w:t>605-84</w:t>
      </w:r>
      <w:r w:rsidR="00190167">
        <w:rPr>
          <w:rFonts w:cs="Times New Roman"/>
          <w:sz w:val="16"/>
          <w:szCs w:val="16"/>
        </w:rPr>
        <w:t>1-0250</w:t>
      </w:r>
    </w:p>
    <w:p w14:paraId="74371EBE" w14:textId="77777777" w:rsidR="00614225" w:rsidRPr="00D23D29" w:rsidRDefault="00614225" w:rsidP="009170AC">
      <w:pPr>
        <w:spacing w:after="0"/>
        <w:ind w:left="-720" w:right="88"/>
        <w:jc w:val="center"/>
        <w:rPr>
          <w:rFonts w:cs="Times New Roman"/>
          <w:b/>
          <w:bCs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>Website:</w:t>
      </w:r>
      <w:r w:rsidRPr="00D23D29">
        <w:rPr>
          <w:rFonts w:cs="Times New Roman"/>
          <w:sz w:val="16"/>
          <w:szCs w:val="16"/>
        </w:rPr>
        <w:t xml:space="preserve"> cgfellowship.com</w:t>
      </w:r>
    </w:p>
    <w:p w14:paraId="01A355DD" w14:textId="563AAFA8" w:rsidR="0034717C" w:rsidRPr="00D23D29" w:rsidRDefault="0034717C" w:rsidP="009170AC">
      <w:pPr>
        <w:spacing w:after="0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 xml:space="preserve">Email: </w:t>
      </w:r>
      <w:hyperlink r:id="rId8" w:history="1">
        <w:r w:rsidRPr="00D23D29">
          <w:rPr>
            <w:rStyle w:val="Hyperlink"/>
            <w:rFonts w:cs="Times New Roman"/>
            <w:color w:val="auto"/>
            <w:sz w:val="16"/>
            <w:szCs w:val="16"/>
          </w:rPr>
          <w:t>pastorgreathouse@gmail.com</w:t>
        </w:r>
      </w:hyperlink>
    </w:p>
    <w:p w14:paraId="7221B60E" w14:textId="77777777" w:rsidR="00D96300" w:rsidRPr="00D23D29" w:rsidRDefault="00D96300" w:rsidP="009170AC">
      <w:pPr>
        <w:spacing w:after="0" w:line="240" w:lineRule="auto"/>
        <w:ind w:right="88"/>
        <w:jc w:val="center"/>
        <w:rPr>
          <w:rFonts w:cs="Times New Roman"/>
          <w:sz w:val="16"/>
          <w:szCs w:val="16"/>
        </w:rPr>
      </w:pPr>
    </w:p>
    <w:p w14:paraId="12522ED3" w14:textId="20E37821" w:rsidR="00A52408" w:rsidRPr="00D23D29" w:rsidRDefault="00A52408" w:rsidP="009170AC">
      <w:pPr>
        <w:spacing w:after="0"/>
        <w:ind w:right="88" w:hanging="720"/>
        <w:jc w:val="center"/>
        <w:rPr>
          <w:rFonts w:cs="Times New Roman"/>
          <w:i/>
          <w:iCs/>
        </w:rPr>
      </w:pPr>
      <w:r w:rsidRPr="00D23D29">
        <w:rPr>
          <w:rFonts w:cs="Times New Roman"/>
          <w:i/>
          <w:iCs/>
        </w:rPr>
        <w:t>“To develop a heart for God’s word, glorifying Him</w:t>
      </w:r>
      <w:r w:rsidR="00FC0157">
        <w:rPr>
          <w:rFonts w:cs="Times New Roman"/>
          <w:i/>
          <w:iCs/>
        </w:rPr>
        <w:t>,</w:t>
      </w:r>
    </w:p>
    <w:p w14:paraId="6B1D0F8E" w14:textId="6B441898" w:rsidR="00403530" w:rsidRPr="00D23D29" w:rsidRDefault="00A52408" w:rsidP="0015650F">
      <w:pPr>
        <w:tabs>
          <w:tab w:val="left" w:pos="6300"/>
        </w:tabs>
        <w:spacing w:after="0"/>
        <w:ind w:right="88" w:hanging="720"/>
        <w:jc w:val="center"/>
        <w:rPr>
          <w:rFonts w:cs="Times New Roman"/>
          <w:i/>
          <w:iCs/>
        </w:rPr>
      </w:pPr>
      <w:r w:rsidRPr="00D23D29">
        <w:rPr>
          <w:rFonts w:cs="Times New Roman"/>
          <w:i/>
          <w:iCs/>
        </w:rPr>
        <w:t>By teaching the love and grace of Christ.”</w:t>
      </w:r>
    </w:p>
    <w:p w14:paraId="477ABDB1" w14:textId="2798F72B" w:rsidR="00403530" w:rsidRPr="00141735" w:rsidRDefault="00DE7DA1" w:rsidP="00730532">
      <w:pPr>
        <w:tabs>
          <w:tab w:val="left" w:pos="6300"/>
        </w:tabs>
        <w:spacing w:after="0"/>
        <w:ind w:right="88"/>
        <w:rPr>
          <w:rFonts w:cs="Times New Roman"/>
          <w:i/>
          <w:iCs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5A61DBBE" wp14:editId="0740498C">
                <wp:simplePos x="0" y="0"/>
                <wp:positionH relativeFrom="margin">
                  <wp:align>left</wp:align>
                </wp:positionH>
                <wp:positionV relativeFrom="paragraph">
                  <wp:posOffset>137159</wp:posOffset>
                </wp:positionV>
                <wp:extent cx="4019550" cy="0"/>
                <wp:effectExtent l="0" t="0" r="0" b="0"/>
                <wp:wrapNone/>
                <wp:docPr id="679242184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0D56DF" id="Straight Connector 5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margin;mso-height-relative:margin" from="0,10.8pt" to="316.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" strokeweight="1.5pt">
                <v:stroke joinstyle="miter"/>
                <w10:wrap anchorx="margin"/>
              </v:line>
            </w:pict>
          </mc:Fallback>
        </mc:AlternateContent>
      </w:r>
    </w:p>
    <w:p w14:paraId="62707053" w14:textId="77777777" w:rsidR="00B22258" w:rsidRDefault="00B22258" w:rsidP="00F95055">
      <w:pPr>
        <w:pStyle w:val="NoSpacing"/>
        <w:rPr>
          <w:b/>
          <w:bCs/>
          <w:sz w:val="23"/>
          <w:szCs w:val="23"/>
          <w:u w:val="single"/>
        </w:rPr>
      </w:pPr>
    </w:p>
    <w:p w14:paraId="76489F9C" w14:textId="4D0C0D8B" w:rsidR="00215CFE" w:rsidRPr="00B113B2" w:rsidRDefault="006D3907" w:rsidP="00F95055">
      <w:pPr>
        <w:pStyle w:val="NoSpacing"/>
        <w:rPr>
          <w:b/>
          <w:b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Welcome</w:t>
      </w:r>
    </w:p>
    <w:p w14:paraId="4DF4EFC3" w14:textId="636CBBAF" w:rsidR="00D5542B" w:rsidRDefault="00D5542B" w:rsidP="00D5542B">
      <w:pPr>
        <w:pStyle w:val="NoSpacing"/>
        <w:rPr>
          <w:b/>
          <w:bCs/>
          <w:sz w:val="23"/>
          <w:szCs w:val="23"/>
          <w:u w:val="single"/>
        </w:rPr>
      </w:pPr>
    </w:p>
    <w:p w14:paraId="30EC1AF3" w14:textId="59A2474E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>Tithe and Worship</w:t>
      </w:r>
    </w:p>
    <w:p w14:paraId="6CD2B5AA" w14:textId="5B365005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239433BA" w14:textId="1AFBC550" w:rsidR="0099166F" w:rsidRPr="00722599" w:rsidRDefault="00764D87" w:rsidP="00202711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 xml:space="preserve">Behold Our God </w:t>
      </w:r>
    </w:p>
    <w:p w14:paraId="3B71AC03" w14:textId="77777777" w:rsidR="00A07520" w:rsidRPr="00897BEC" w:rsidRDefault="00A07520" w:rsidP="00A07520">
      <w:pPr>
        <w:pStyle w:val="NoSpacing"/>
        <w:ind w:left="1080"/>
        <w:rPr>
          <w:i/>
          <w:iCs/>
          <w:sz w:val="23"/>
          <w:szCs w:val="23"/>
        </w:rPr>
      </w:pPr>
    </w:p>
    <w:p w14:paraId="385CB360" w14:textId="502FD1AE" w:rsidR="0099166F" w:rsidRPr="00216CFB" w:rsidRDefault="00722599" w:rsidP="00D85D74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sz w:val="23"/>
          <w:szCs w:val="23"/>
        </w:rPr>
        <w:t>#</w:t>
      </w:r>
      <w:r w:rsidR="00764D87">
        <w:rPr>
          <w:sz w:val="23"/>
          <w:szCs w:val="23"/>
        </w:rPr>
        <w:t>2</w:t>
      </w:r>
      <w:r>
        <w:rPr>
          <w:sz w:val="23"/>
          <w:szCs w:val="23"/>
        </w:rPr>
        <w:t xml:space="preserve"> </w:t>
      </w:r>
      <w:r w:rsidR="00764D87">
        <w:rPr>
          <w:i/>
          <w:iCs/>
          <w:sz w:val="23"/>
          <w:szCs w:val="23"/>
        </w:rPr>
        <w:t>Come, Thou Fount of Every Blessing</w:t>
      </w:r>
    </w:p>
    <w:p w14:paraId="544039FE" w14:textId="77777777" w:rsidR="009800FA" w:rsidRPr="009800FA" w:rsidRDefault="009800FA" w:rsidP="009800FA">
      <w:pPr>
        <w:pStyle w:val="NoSpacing"/>
        <w:rPr>
          <w:i/>
          <w:iCs/>
          <w:sz w:val="23"/>
          <w:szCs w:val="23"/>
        </w:rPr>
      </w:pPr>
    </w:p>
    <w:p w14:paraId="660B3FBC" w14:textId="19DA0CFE" w:rsidR="0099166F" w:rsidRPr="00B113B2" w:rsidRDefault="00764D87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Wonderful, Merciful Savior</w:t>
      </w:r>
    </w:p>
    <w:p w14:paraId="60C8B0B8" w14:textId="77777777" w:rsidR="00B113B2" w:rsidRDefault="00B113B2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680E5253" w14:textId="4B9E090C" w:rsidR="00CC2F4D" w:rsidRPr="00FB7EC2" w:rsidRDefault="00CC2F4D" w:rsidP="00CC2F4D">
      <w:pPr>
        <w:pStyle w:val="NoSpacing"/>
        <w:rPr>
          <w:b/>
          <w:bCs/>
          <w:i/>
          <w:i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Prayer and Praise</w:t>
      </w:r>
    </w:p>
    <w:p w14:paraId="08793A82" w14:textId="77777777" w:rsidR="00CC2F4D" w:rsidRPr="003A68CF" w:rsidRDefault="00CC2F4D" w:rsidP="00CC2F4D">
      <w:pPr>
        <w:pStyle w:val="NoSpacing"/>
        <w:rPr>
          <w:sz w:val="23"/>
          <w:szCs w:val="23"/>
        </w:rPr>
      </w:pPr>
    </w:p>
    <w:p w14:paraId="19BC17C9" w14:textId="1DF18A2C" w:rsidR="00CC2F4D" w:rsidRPr="00243277" w:rsidRDefault="00CC2F4D" w:rsidP="00EA4B7A">
      <w:pPr>
        <w:pStyle w:val="NoSpacing"/>
        <w:rPr>
          <w:sz w:val="23"/>
          <w:szCs w:val="23"/>
        </w:rPr>
      </w:pPr>
      <w:r>
        <w:rPr>
          <w:b/>
          <w:bCs/>
          <w:sz w:val="23"/>
          <w:szCs w:val="23"/>
          <w:u w:val="single"/>
        </w:rPr>
        <w:t>Message</w:t>
      </w:r>
      <w:r w:rsidR="00CE1C65">
        <w:rPr>
          <w:b/>
          <w:bCs/>
          <w:sz w:val="23"/>
          <w:szCs w:val="23"/>
          <w:u w:val="single"/>
        </w:rPr>
        <w:t>:</w:t>
      </w:r>
      <w:r w:rsidR="00CE1C65">
        <w:rPr>
          <w:sz w:val="23"/>
          <w:szCs w:val="23"/>
        </w:rPr>
        <w:t xml:space="preserve"> </w:t>
      </w:r>
      <w:r w:rsidR="00764D87">
        <w:rPr>
          <w:i/>
          <w:iCs/>
          <w:sz w:val="23"/>
          <w:szCs w:val="23"/>
        </w:rPr>
        <w:t>Church Work</w:t>
      </w:r>
      <w:r w:rsidR="00243277">
        <w:rPr>
          <w:i/>
          <w:iCs/>
          <w:sz w:val="23"/>
          <w:szCs w:val="23"/>
        </w:rPr>
        <w:t xml:space="preserve"> </w:t>
      </w:r>
      <w:r w:rsidR="00243277">
        <w:rPr>
          <w:sz w:val="23"/>
          <w:szCs w:val="23"/>
        </w:rPr>
        <w:t xml:space="preserve">1 Peter </w:t>
      </w:r>
      <w:r w:rsidR="00764D87">
        <w:rPr>
          <w:sz w:val="23"/>
          <w:szCs w:val="23"/>
        </w:rPr>
        <w:t>5:1-5</w:t>
      </w:r>
    </w:p>
    <w:p w14:paraId="619517BE" w14:textId="77777777" w:rsidR="00321394" w:rsidRDefault="00321394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639C9B08" w14:textId="11DA95A8" w:rsidR="00386AE0" w:rsidRPr="00764D87" w:rsidRDefault="00764D87" w:rsidP="00730532">
      <w:pPr>
        <w:pStyle w:val="NoSpacing"/>
        <w:rPr>
          <w:i/>
          <w:iCs/>
          <w:sz w:val="23"/>
          <w:szCs w:val="23"/>
        </w:rPr>
      </w:pPr>
      <w:r>
        <w:rPr>
          <w:b/>
          <w:bCs/>
          <w:sz w:val="23"/>
          <w:szCs w:val="23"/>
          <w:u w:val="single"/>
        </w:rPr>
        <w:t xml:space="preserve">Closing Song: </w:t>
      </w:r>
      <w:r>
        <w:rPr>
          <w:sz w:val="23"/>
          <w:szCs w:val="23"/>
        </w:rPr>
        <w:t xml:space="preserve">#455 </w:t>
      </w:r>
      <w:r>
        <w:rPr>
          <w:i/>
          <w:iCs/>
          <w:sz w:val="23"/>
          <w:szCs w:val="23"/>
        </w:rPr>
        <w:t>Come All Christians Be Committed (verses 1,3 and 4)</w:t>
      </w:r>
    </w:p>
    <w:p w14:paraId="351B7E44" w14:textId="77777777" w:rsidR="002566EC" w:rsidRPr="008276DB" w:rsidRDefault="002566EC" w:rsidP="00730532">
      <w:pPr>
        <w:pStyle w:val="NoSpacing"/>
        <w:rPr>
          <w:i/>
          <w:iCs/>
          <w:sz w:val="23"/>
          <w:szCs w:val="23"/>
        </w:rPr>
      </w:pPr>
    </w:p>
    <w:p w14:paraId="6A97650A" w14:textId="505F7850" w:rsidR="00B22258" w:rsidRPr="00386AE0" w:rsidRDefault="00CE2968" w:rsidP="00730532">
      <w:pPr>
        <w:pStyle w:val="NoSpacing"/>
        <w:rPr>
          <w:b/>
          <w:b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Benediction</w:t>
      </w:r>
    </w:p>
    <w:p w14:paraId="518DF989" w14:textId="4EAAEECF" w:rsidR="00296293" w:rsidRPr="00296293" w:rsidRDefault="00DE7DA1" w:rsidP="00296293">
      <w:pPr>
        <w:spacing w:after="0"/>
        <w:rPr>
          <w:rFonts w:cs="Times New Roman"/>
          <w:b/>
          <w:bCs/>
          <w:u w:val="single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5168" behindDoc="0" locked="0" layoutInCell="1" allowOverlap="1" wp14:anchorId="4CDD7E61" wp14:editId="557924EF">
                <wp:simplePos x="0" y="0"/>
                <wp:positionH relativeFrom="margin">
                  <wp:posOffset>47625</wp:posOffset>
                </wp:positionH>
                <wp:positionV relativeFrom="paragraph">
                  <wp:posOffset>114299</wp:posOffset>
                </wp:positionV>
                <wp:extent cx="4019550" cy="0"/>
                <wp:effectExtent l="0" t="0" r="0" b="0"/>
                <wp:wrapNone/>
                <wp:docPr id="70201271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BC6C3F" id="Straight Connector 4" o:spid="_x0000_s1026" style="position:absolute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3.75pt,9pt" to="320.2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" strokeweight="1.5pt">
                <v:stroke joinstyle="miter"/>
                <w10:wrap anchorx="margin"/>
              </v:line>
            </w:pict>
          </mc:Fallback>
        </mc:AlternateContent>
      </w:r>
    </w:p>
    <w:p w14:paraId="5460447D" w14:textId="77777777" w:rsidR="00B22258" w:rsidRDefault="00B22258" w:rsidP="0099166F">
      <w:pPr>
        <w:spacing w:after="0"/>
        <w:rPr>
          <w:rFonts w:cs="Times New Roman"/>
          <w:b/>
          <w:bCs/>
        </w:rPr>
      </w:pPr>
    </w:p>
    <w:p w14:paraId="703DE215" w14:textId="5236E5CD" w:rsidR="004925F0" w:rsidRPr="00FD6186" w:rsidRDefault="0040472B" w:rsidP="007E4EEC">
      <w:pPr>
        <w:spacing w:after="0"/>
        <w:ind w:left="-720"/>
        <w:jc w:val="center"/>
        <w:rPr>
          <w:rFonts w:cs="Times New Roman"/>
          <w:b/>
          <w:bCs/>
        </w:rPr>
      </w:pPr>
      <w:r w:rsidRPr="00FD6186">
        <w:rPr>
          <w:rFonts w:cs="Times New Roman"/>
          <w:b/>
          <w:bCs/>
        </w:rPr>
        <w:t>Weekly Services</w:t>
      </w:r>
    </w:p>
    <w:p w14:paraId="1117320C" w14:textId="3BC4FB17" w:rsidR="0040472B" w:rsidRPr="00D23D29" w:rsidRDefault="001069EA" w:rsidP="0040472B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Sunday School – Sundays @</w:t>
      </w:r>
      <w:r w:rsidR="0040472B" w:rsidRPr="00D23D29">
        <w:rPr>
          <w:rFonts w:cs="Times New Roman"/>
        </w:rPr>
        <w:t xml:space="preserve"> </w:t>
      </w:r>
      <w:r w:rsidR="00F62EE2" w:rsidRPr="00D23D29">
        <w:rPr>
          <w:rFonts w:cs="Times New Roman"/>
        </w:rPr>
        <w:t>10:00 A.M.</w:t>
      </w:r>
    </w:p>
    <w:p w14:paraId="7187B019" w14:textId="39F6570E" w:rsidR="00183CC1" w:rsidRDefault="0040472B" w:rsidP="00035C7A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Worship Service – Sundays @ 11:00 A.M</w:t>
      </w:r>
    </w:p>
    <w:p w14:paraId="3A769664" w14:textId="0C09AFEA" w:rsidR="00CC1F0E" w:rsidRPr="00D23D29" w:rsidRDefault="00CC1F0E" w:rsidP="00035C7A">
      <w:pPr>
        <w:spacing w:after="0"/>
        <w:ind w:left="-720"/>
        <w:jc w:val="center"/>
        <w:rPr>
          <w:rFonts w:cs="Times New Roman"/>
        </w:rPr>
      </w:pPr>
      <w:r>
        <w:rPr>
          <w:rFonts w:cs="Times New Roman"/>
        </w:rPr>
        <w:t>Youth Group – Wednesdays @ 7:</w:t>
      </w:r>
      <w:r w:rsidR="00755E87">
        <w:rPr>
          <w:rFonts w:cs="Times New Roman"/>
        </w:rPr>
        <w:t>3</w:t>
      </w:r>
      <w:r>
        <w:rPr>
          <w:rFonts w:cs="Times New Roman"/>
        </w:rPr>
        <w:t>0 PM</w:t>
      </w:r>
    </w:p>
    <w:p w14:paraId="20CA87D0" w14:textId="3D0E9C55" w:rsidR="00FB787A" w:rsidRDefault="0040472B" w:rsidP="00AB7B70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Midweek Praye</w:t>
      </w:r>
      <w:r w:rsidR="00C95886">
        <w:rPr>
          <w:rFonts w:cs="Times New Roman"/>
        </w:rPr>
        <w:t>r Meeting</w:t>
      </w:r>
      <w:r w:rsidR="00CC1F0E">
        <w:rPr>
          <w:rFonts w:cs="Times New Roman"/>
        </w:rPr>
        <w:t xml:space="preserve"> and Bible Study</w:t>
      </w:r>
      <w:r w:rsidR="009D391C" w:rsidRPr="00D23D29">
        <w:rPr>
          <w:rFonts w:cs="Times New Roman"/>
        </w:rPr>
        <w:t>– Wednesdays @ 7:</w:t>
      </w:r>
      <w:r w:rsidR="00755E87">
        <w:rPr>
          <w:rFonts w:cs="Times New Roman"/>
        </w:rPr>
        <w:t>3</w:t>
      </w:r>
      <w:r w:rsidRPr="00D23D29">
        <w:rPr>
          <w:rFonts w:cs="Times New Roman"/>
        </w:rPr>
        <w:t>0 P.M</w:t>
      </w:r>
    </w:p>
    <w:p w14:paraId="177059AA" w14:textId="077F5C27" w:rsidR="00C76597" w:rsidRPr="00386AE0" w:rsidRDefault="00FB787A" w:rsidP="00386AE0">
      <w:pPr>
        <w:spacing w:after="0"/>
        <w:ind w:left="-720"/>
        <w:jc w:val="center"/>
        <w:rPr>
          <w:rFonts w:cs="Times New Roman"/>
        </w:rPr>
      </w:pPr>
      <w:r>
        <w:rPr>
          <w:rFonts w:cs="Times New Roman"/>
        </w:rPr>
        <w:t xml:space="preserve">Men’s Breakfast – </w:t>
      </w:r>
      <w:r w:rsidR="007B7C82">
        <w:rPr>
          <w:rFonts w:cs="Times New Roman"/>
        </w:rPr>
        <w:t>Saturdays</w:t>
      </w:r>
      <w:r>
        <w:rPr>
          <w:rFonts w:cs="Times New Roman"/>
        </w:rPr>
        <w:t xml:space="preserve"> @ 7:30 A</w:t>
      </w:r>
      <w:r w:rsidR="003A6F3F">
        <w:rPr>
          <w:rFonts w:cs="Times New Roman"/>
        </w:rPr>
        <w:t>.M.</w:t>
      </w:r>
      <w:r>
        <w:rPr>
          <w:rFonts w:cs="Times New Roman"/>
        </w:rPr>
        <w:t xml:space="preserve"> at Jeff’s Gun Vaul</w:t>
      </w:r>
      <w:r w:rsidR="00E17AC8">
        <w:rPr>
          <w:rFonts w:cs="Times New Roman"/>
        </w:rPr>
        <w:t>t</w:t>
      </w:r>
    </w:p>
    <w:p w14:paraId="343A63B2" w14:textId="77777777" w:rsidR="00F73DBC" w:rsidRDefault="00F73DBC" w:rsidP="00FA1B8B">
      <w:pPr>
        <w:spacing w:after="0"/>
        <w:ind w:right="-72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50B32B02" w14:textId="77777777" w:rsidR="00F73DBC" w:rsidRDefault="00F73DBC" w:rsidP="00FA1B8B">
      <w:pPr>
        <w:spacing w:after="0"/>
        <w:ind w:right="-72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49FA48D8" w14:textId="77777777" w:rsidR="00792159" w:rsidRDefault="00792159" w:rsidP="00FA1B8B">
      <w:pPr>
        <w:spacing w:after="0"/>
        <w:ind w:right="-72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4E37FB16" w14:textId="3F0F8020" w:rsidR="006A1CCC" w:rsidRDefault="00AB7B70" w:rsidP="00FA1B8B">
      <w:pPr>
        <w:spacing w:after="0"/>
        <w:ind w:right="-720"/>
        <w:jc w:val="center"/>
        <w:rPr>
          <w:rFonts w:cstheme="majorBidi"/>
          <w:sz w:val="20"/>
          <w:szCs w:val="20"/>
        </w:rPr>
      </w:pPr>
      <w:r w:rsidRPr="00D23D29">
        <w:rPr>
          <w:rFonts w:cs="Times New Roman"/>
          <w:b/>
          <w:bCs/>
          <w:sz w:val="28"/>
          <w:szCs w:val="28"/>
          <w:u w:val="single"/>
        </w:rPr>
        <w:t>Announcements</w:t>
      </w:r>
    </w:p>
    <w:p w14:paraId="4A9683F0" w14:textId="77777777" w:rsidR="00B70FAA" w:rsidRDefault="00B70FAA" w:rsidP="00B70FAA">
      <w:pPr>
        <w:pStyle w:val="ListParagraph"/>
        <w:ind w:left="990"/>
        <w:rPr>
          <w:rFonts w:cstheme="majorBidi"/>
          <w:sz w:val="20"/>
          <w:szCs w:val="20"/>
        </w:rPr>
      </w:pPr>
    </w:p>
    <w:p w14:paraId="6F7F84B5" w14:textId="77777777" w:rsidR="00243277" w:rsidRDefault="005C392E" w:rsidP="00243277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Reminder that</w:t>
      </w:r>
      <w:r w:rsidR="00B70FAA">
        <w:rPr>
          <w:rFonts w:cstheme="majorBidi"/>
          <w:sz w:val="20"/>
          <w:szCs w:val="20"/>
        </w:rPr>
        <w:t xml:space="preserve"> </w:t>
      </w:r>
      <w:r>
        <w:rPr>
          <w:rFonts w:cstheme="majorBidi"/>
          <w:sz w:val="20"/>
          <w:szCs w:val="20"/>
        </w:rPr>
        <w:t>our Wednesday night at 7:30 PM has moved our</w:t>
      </w:r>
      <w:r w:rsidR="00B70FAA">
        <w:rPr>
          <w:rFonts w:cstheme="majorBidi"/>
          <w:sz w:val="20"/>
          <w:szCs w:val="20"/>
        </w:rPr>
        <w:t xml:space="preserve"> location to Jerry and Barb’s house for the summer months for more family</w:t>
      </w:r>
      <w:r>
        <w:rPr>
          <w:rFonts w:cstheme="majorBidi"/>
          <w:sz w:val="20"/>
          <w:szCs w:val="20"/>
        </w:rPr>
        <w:t>-</w:t>
      </w:r>
      <w:r w:rsidR="00B70FAA">
        <w:rPr>
          <w:rFonts w:cstheme="majorBidi"/>
          <w:sz w:val="20"/>
          <w:szCs w:val="20"/>
        </w:rPr>
        <w:t>friendly discipleship</w:t>
      </w:r>
      <w:r w:rsidR="00DC7F72">
        <w:rPr>
          <w:rFonts w:cstheme="majorBidi"/>
          <w:sz w:val="20"/>
          <w:szCs w:val="20"/>
        </w:rPr>
        <w:t xml:space="preserve">, </w:t>
      </w:r>
      <w:r w:rsidR="00B70FAA">
        <w:rPr>
          <w:rFonts w:cstheme="majorBidi"/>
          <w:sz w:val="20"/>
          <w:szCs w:val="20"/>
        </w:rPr>
        <w:t>fellowship</w:t>
      </w:r>
      <w:r w:rsidR="00DC7F72">
        <w:rPr>
          <w:rFonts w:cstheme="majorBidi"/>
          <w:sz w:val="20"/>
          <w:szCs w:val="20"/>
        </w:rPr>
        <w:t>, and fun</w:t>
      </w:r>
      <w:r w:rsidR="00B70FAA">
        <w:rPr>
          <w:rFonts w:cstheme="majorBidi"/>
          <w:sz w:val="20"/>
          <w:szCs w:val="20"/>
        </w:rPr>
        <w:t>.</w:t>
      </w:r>
      <w:r>
        <w:rPr>
          <w:rFonts w:cstheme="majorBidi"/>
          <w:sz w:val="20"/>
          <w:szCs w:val="20"/>
        </w:rPr>
        <w:t xml:space="preserve"> </w:t>
      </w:r>
      <w:r w:rsidR="00DC7F72">
        <w:rPr>
          <w:rFonts w:cstheme="majorBidi"/>
          <w:sz w:val="20"/>
          <w:szCs w:val="20"/>
        </w:rPr>
        <w:t xml:space="preserve">The youth group meets at Todd and Janine’s house. </w:t>
      </w:r>
      <w:r w:rsidR="00A6259D">
        <w:rPr>
          <w:rFonts w:cstheme="majorBidi"/>
          <w:sz w:val="20"/>
          <w:szCs w:val="20"/>
        </w:rPr>
        <w:t xml:space="preserve">While there will not be supper, feel free to bring snacks and goodies. There is also a sign-up sheet to lead </w:t>
      </w:r>
      <w:r w:rsidR="00DC7F72">
        <w:rPr>
          <w:rFonts w:cstheme="majorBidi"/>
          <w:sz w:val="20"/>
          <w:szCs w:val="20"/>
        </w:rPr>
        <w:t xml:space="preserve">a kid-centered </w:t>
      </w:r>
      <w:r w:rsidR="00A6259D">
        <w:rPr>
          <w:rFonts w:cstheme="majorBidi"/>
          <w:sz w:val="20"/>
          <w:szCs w:val="20"/>
        </w:rPr>
        <w:t xml:space="preserve">devotional for that </w:t>
      </w:r>
      <w:proofErr w:type="gramStart"/>
      <w:r w:rsidR="00A6259D">
        <w:rPr>
          <w:rFonts w:cstheme="majorBidi"/>
          <w:sz w:val="20"/>
          <w:szCs w:val="20"/>
        </w:rPr>
        <w:t>particular night</w:t>
      </w:r>
      <w:proofErr w:type="gramEnd"/>
      <w:r w:rsidR="00A6259D">
        <w:rPr>
          <w:rFonts w:cstheme="majorBidi"/>
          <w:sz w:val="20"/>
          <w:szCs w:val="20"/>
        </w:rPr>
        <w:t xml:space="preserve">. </w:t>
      </w:r>
    </w:p>
    <w:p w14:paraId="166AACED" w14:textId="77777777" w:rsidR="00243277" w:rsidRDefault="00243277" w:rsidP="00722599">
      <w:pPr>
        <w:pStyle w:val="ListParagraph"/>
        <w:ind w:left="990"/>
        <w:rPr>
          <w:rFonts w:cstheme="majorBidi"/>
          <w:sz w:val="20"/>
          <w:szCs w:val="20"/>
        </w:rPr>
      </w:pPr>
    </w:p>
    <w:p w14:paraId="04B2B39A" w14:textId="2160DA62" w:rsidR="00243277" w:rsidRDefault="00243277" w:rsidP="00243277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 w:rsidRPr="00243277">
        <w:rPr>
          <w:rFonts w:cstheme="majorBidi"/>
          <w:sz w:val="20"/>
          <w:szCs w:val="20"/>
        </w:rPr>
        <w:t xml:space="preserve">The Church of the Open Door will be here for their annual mission trip. We are excited that this year, the group will be </w:t>
      </w:r>
      <w:r>
        <w:rPr>
          <w:rFonts w:cstheme="majorBidi"/>
          <w:sz w:val="20"/>
          <w:szCs w:val="20"/>
        </w:rPr>
        <w:t>hosting a special VBS from 9:30 to 11:30 A.M. (Monday through Thursday</w:t>
      </w:r>
      <w:r w:rsidRPr="00243277">
        <w:rPr>
          <w:rFonts w:cstheme="majorBidi"/>
          <w:sz w:val="20"/>
          <w:szCs w:val="20"/>
        </w:rPr>
        <w:t xml:space="preserve">) for any kids who want to attend. Any questions, see Pastor. </w:t>
      </w:r>
      <w:r>
        <w:rPr>
          <w:rFonts w:cstheme="majorBidi"/>
          <w:sz w:val="20"/>
          <w:szCs w:val="20"/>
        </w:rPr>
        <w:t>Additionally, we will be hosting a special Wednesday night event with the group, featuring</w:t>
      </w:r>
      <w:r w:rsidRPr="00243277">
        <w:rPr>
          <w:rFonts w:cstheme="majorBidi"/>
          <w:sz w:val="20"/>
          <w:szCs w:val="20"/>
        </w:rPr>
        <w:t xml:space="preserve"> a potluck meal at 6:30 PM prior to the Wednesday night study</w:t>
      </w:r>
      <w:r>
        <w:rPr>
          <w:rFonts w:cstheme="majorBidi"/>
          <w:sz w:val="20"/>
          <w:szCs w:val="20"/>
        </w:rPr>
        <w:t>.</w:t>
      </w:r>
    </w:p>
    <w:p w14:paraId="6FF5223A" w14:textId="77777777" w:rsidR="00243277" w:rsidRDefault="00243277" w:rsidP="00243277">
      <w:pPr>
        <w:pStyle w:val="ListParagraph"/>
        <w:ind w:left="990"/>
        <w:rPr>
          <w:rFonts w:cstheme="majorBidi"/>
          <w:sz w:val="20"/>
          <w:szCs w:val="20"/>
        </w:rPr>
      </w:pPr>
    </w:p>
    <w:p w14:paraId="3CC25416" w14:textId="56E002DD" w:rsidR="006A1CCC" w:rsidRDefault="00243277" w:rsidP="00243277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On July 20</w:t>
      </w:r>
      <w:r w:rsidRPr="00243277">
        <w:rPr>
          <w:rFonts w:cstheme="majorBidi"/>
          <w:sz w:val="20"/>
          <w:szCs w:val="20"/>
          <w:vertAlign w:val="superscript"/>
        </w:rPr>
        <w:t>th</w:t>
      </w:r>
      <w:r>
        <w:rPr>
          <w:rFonts w:cstheme="majorBidi"/>
          <w:sz w:val="20"/>
          <w:szCs w:val="20"/>
        </w:rPr>
        <w:t xml:space="preserve">, we will have Aaron Yoder and his family (RHMA’s Director of Church Strengthening) with us for worship. With that, we will have a special offering for RHMA for that Sunday. </w:t>
      </w:r>
    </w:p>
    <w:p w14:paraId="1378DBC8" w14:textId="77777777" w:rsidR="00243277" w:rsidRPr="00243277" w:rsidRDefault="00243277" w:rsidP="00243277">
      <w:pPr>
        <w:pStyle w:val="ListParagraph"/>
        <w:rPr>
          <w:rFonts w:cstheme="majorBidi"/>
          <w:sz w:val="20"/>
          <w:szCs w:val="20"/>
        </w:rPr>
      </w:pPr>
    </w:p>
    <w:p w14:paraId="62F60709" w14:textId="38A398D1" w:rsidR="00243277" w:rsidRPr="00243277" w:rsidRDefault="00243277" w:rsidP="00243277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On Wednesday, August 6</w:t>
      </w:r>
      <w:r w:rsidRPr="00243277">
        <w:rPr>
          <w:rFonts w:cstheme="majorBidi"/>
          <w:sz w:val="20"/>
          <w:szCs w:val="20"/>
          <w:vertAlign w:val="superscript"/>
        </w:rPr>
        <w:t>th</w:t>
      </w:r>
      <w:r>
        <w:rPr>
          <w:rFonts w:cstheme="majorBidi"/>
          <w:sz w:val="20"/>
          <w:szCs w:val="20"/>
        </w:rPr>
        <w:t xml:space="preserve">, we will have a special musical evening at the church with Kevin and Heidi Cheng. The concert will begin at 7:30 PM. </w:t>
      </w:r>
    </w:p>
    <w:p w14:paraId="4C70AA34" w14:textId="075F3ADD" w:rsidR="008F0515" w:rsidRDefault="00751C82" w:rsidP="00FA1B8B">
      <w:pPr>
        <w:tabs>
          <w:tab w:val="left" w:pos="2403"/>
        </w:tabs>
        <w:spacing w:after="0"/>
        <w:ind w:right="-2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6C359929" wp14:editId="1BE4F447">
                <wp:simplePos x="0" y="0"/>
                <wp:positionH relativeFrom="margin">
                  <wp:posOffset>5295900</wp:posOffset>
                </wp:positionH>
                <wp:positionV relativeFrom="paragraph">
                  <wp:posOffset>207010</wp:posOffset>
                </wp:positionV>
                <wp:extent cx="3566160" cy="2381250"/>
                <wp:effectExtent l="0" t="0" r="15240" b="19050"/>
                <wp:wrapNone/>
                <wp:docPr id="1587333969" name="Flowchart: Alternate Proces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6160" cy="2381250"/>
                        </a:xfrm>
                        <a:prstGeom prst="flowChartAlternateProcess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ECFC18" w14:textId="77777777" w:rsidR="00005A91" w:rsidRDefault="00005A91" w:rsidP="00123133"/>
                          <w:p w14:paraId="18DF760E" w14:textId="4465C6E5" w:rsidR="00BD1FEC" w:rsidRDefault="00BD1FEC" w:rsidP="00123133"/>
                          <w:p w14:paraId="2DE901A6" w14:textId="77777777" w:rsidR="00BD1FEC" w:rsidRDefault="00BD1FEC" w:rsidP="00123133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359929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26" type="#_x0000_t176" style="position:absolute;margin-left:417pt;margin-top:16.3pt;width:280.8pt;height:187.5pt;z-index:-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" filled="f" strokeweight="1pt">
                <v:textbox>
                  <w:txbxContent>
                    <w:p w14:paraId="1AECFC18" w14:textId="77777777" w:rsidR="00005A91" w:rsidRDefault="00005A91" w:rsidP="00123133"/>
                    <w:p w14:paraId="18DF760E" w14:textId="4465C6E5" w:rsidR="00BD1FEC" w:rsidRDefault="00BD1FEC" w:rsidP="00123133"/>
                    <w:p w14:paraId="2DE901A6" w14:textId="77777777" w:rsidR="00BD1FEC" w:rsidRDefault="00BD1FEC" w:rsidP="00123133"/>
                  </w:txbxContent>
                </v:textbox>
                <w10:wrap anchorx="margin"/>
              </v:shape>
            </w:pict>
          </mc:Fallback>
        </mc:AlternateContent>
      </w:r>
    </w:p>
    <w:p w14:paraId="0C32FF69" w14:textId="7910C1F5" w:rsidR="000E7E56" w:rsidRDefault="00D60213" w:rsidP="00514E81">
      <w:pPr>
        <w:tabs>
          <w:tab w:val="left" w:pos="2403"/>
        </w:tabs>
        <w:spacing w:after="0"/>
        <w:ind w:left="720" w:right="-2"/>
        <w:jc w:val="center"/>
        <w:rPr>
          <w:rFonts w:cs="Times New Roman"/>
          <w:sz w:val="24"/>
          <w:szCs w:val="24"/>
        </w:rPr>
      </w:pPr>
      <w:r w:rsidRPr="00D23D29">
        <w:rPr>
          <w:rFonts w:cs="Times New Roman"/>
          <w:b/>
          <w:bCs/>
          <w:sz w:val="28"/>
          <w:szCs w:val="28"/>
          <w:u w:val="single"/>
        </w:rPr>
        <w:t xml:space="preserve">Upcoming </w:t>
      </w:r>
      <w:r w:rsidR="006B5083" w:rsidRPr="00D23D29">
        <w:rPr>
          <w:rFonts w:cs="Times New Roman"/>
          <w:b/>
          <w:bCs/>
          <w:sz w:val="28"/>
          <w:szCs w:val="28"/>
          <w:u w:val="single"/>
        </w:rPr>
        <w:t>Events:</w:t>
      </w:r>
      <w:r w:rsidR="00107FDD">
        <w:rPr>
          <w:rFonts w:cs="Times New Roman"/>
          <w:sz w:val="24"/>
          <w:szCs w:val="24"/>
        </w:rPr>
        <w:t xml:space="preserve"> </w:t>
      </w:r>
    </w:p>
    <w:p w14:paraId="3DBB7C65" w14:textId="77777777" w:rsidR="00562C2E" w:rsidRDefault="00562C2E" w:rsidP="006A1CCC">
      <w:pPr>
        <w:spacing w:after="0"/>
        <w:ind w:right="-722"/>
        <w:jc w:val="center"/>
        <w:rPr>
          <w:rFonts w:cs="Times New Roman"/>
          <w:sz w:val="24"/>
          <w:szCs w:val="24"/>
        </w:rPr>
      </w:pPr>
    </w:p>
    <w:p w14:paraId="27FB4FC8" w14:textId="27BC1014" w:rsidR="00062175" w:rsidRDefault="004736A8" w:rsidP="00FA1B8B">
      <w:pPr>
        <w:spacing w:after="0"/>
        <w:ind w:right="-722"/>
        <w:jc w:val="center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>Board Meeting</w:t>
      </w:r>
    </w:p>
    <w:p w14:paraId="3F5CBDB6" w14:textId="1DD9BDB7" w:rsidR="004736A8" w:rsidRDefault="004736A8" w:rsidP="00FA1B8B">
      <w:pPr>
        <w:spacing w:after="0"/>
        <w:ind w:right="-722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July 15</w:t>
      </w:r>
      <w:r w:rsidRPr="004736A8">
        <w:rPr>
          <w:rFonts w:cs="Times New Roman"/>
          <w:sz w:val="24"/>
          <w:szCs w:val="24"/>
          <w:vertAlign w:val="superscript"/>
        </w:rPr>
        <w:t>th</w:t>
      </w:r>
      <w:r>
        <w:rPr>
          <w:rFonts w:cs="Times New Roman"/>
          <w:sz w:val="24"/>
          <w:szCs w:val="24"/>
        </w:rPr>
        <w:t xml:space="preserve"> at 7:30 PM </w:t>
      </w:r>
    </w:p>
    <w:p w14:paraId="1B0CF19A" w14:textId="77777777" w:rsidR="00243277" w:rsidRDefault="00243277" w:rsidP="00FA1B8B">
      <w:pPr>
        <w:spacing w:after="0"/>
        <w:ind w:right="-722"/>
        <w:jc w:val="center"/>
        <w:rPr>
          <w:rFonts w:cs="Times New Roman"/>
          <w:sz w:val="24"/>
          <w:szCs w:val="24"/>
        </w:rPr>
      </w:pPr>
    </w:p>
    <w:p w14:paraId="7775FEB6" w14:textId="697A2BEF" w:rsidR="00243277" w:rsidRPr="00243277" w:rsidRDefault="00243277" w:rsidP="00FA1B8B">
      <w:pPr>
        <w:spacing w:after="0"/>
        <w:ind w:right="-722"/>
        <w:jc w:val="center"/>
        <w:rPr>
          <w:rFonts w:cs="Times New Roman"/>
          <w:b/>
          <w:bCs/>
          <w:sz w:val="24"/>
          <w:szCs w:val="24"/>
        </w:rPr>
      </w:pPr>
      <w:r w:rsidRPr="00243277">
        <w:rPr>
          <w:rFonts w:cs="Times New Roman"/>
          <w:b/>
          <w:bCs/>
          <w:sz w:val="24"/>
          <w:szCs w:val="24"/>
        </w:rPr>
        <w:t>Church of the Open Door VBS</w:t>
      </w:r>
    </w:p>
    <w:p w14:paraId="4F8C4FF8" w14:textId="1A3527AC" w:rsidR="00243277" w:rsidRDefault="00243277" w:rsidP="00FA1B8B">
      <w:pPr>
        <w:spacing w:after="0"/>
        <w:ind w:right="-722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July 14</w:t>
      </w:r>
      <w:r w:rsidRPr="00243277">
        <w:rPr>
          <w:rFonts w:cs="Times New Roman"/>
          <w:sz w:val="24"/>
          <w:szCs w:val="24"/>
          <w:vertAlign w:val="superscript"/>
        </w:rPr>
        <w:t>th</w:t>
      </w:r>
      <w:r>
        <w:rPr>
          <w:rFonts w:cs="Times New Roman"/>
          <w:sz w:val="24"/>
          <w:szCs w:val="24"/>
        </w:rPr>
        <w:t xml:space="preserve"> – 17</w:t>
      </w:r>
      <w:r w:rsidRPr="00243277">
        <w:rPr>
          <w:rFonts w:cs="Times New Roman"/>
          <w:sz w:val="24"/>
          <w:szCs w:val="24"/>
          <w:vertAlign w:val="superscript"/>
        </w:rPr>
        <w:t>th</w:t>
      </w:r>
      <w:r>
        <w:rPr>
          <w:rFonts w:cs="Times New Roman"/>
          <w:sz w:val="24"/>
          <w:szCs w:val="24"/>
        </w:rPr>
        <w:t xml:space="preserve"> from 9:30 -11:30 AM</w:t>
      </w:r>
    </w:p>
    <w:p w14:paraId="2632161E" w14:textId="77777777" w:rsidR="00243277" w:rsidRDefault="00243277" w:rsidP="00FA1B8B">
      <w:pPr>
        <w:spacing w:after="0"/>
        <w:ind w:right="-722"/>
        <w:jc w:val="center"/>
        <w:rPr>
          <w:rFonts w:cs="Times New Roman"/>
          <w:sz w:val="24"/>
          <w:szCs w:val="24"/>
        </w:rPr>
      </w:pPr>
    </w:p>
    <w:p w14:paraId="542AD3C6" w14:textId="326A3463" w:rsidR="00243277" w:rsidRDefault="00243277" w:rsidP="00FA1B8B">
      <w:pPr>
        <w:spacing w:after="0"/>
        <w:ind w:right="-722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Musical Concert with the Cheng</w:t>
      </w:r>
    </w:p>
    <w:p w14:paraId="558BAA97" w14:textId="4906E375" w:rsidR="00243277" w:rsidRPr="00243277" w:rsidRDefault="00243277" w:rsidP="00FA1B8B">
      <w:pPr>
        <w:spacing w:after="0"/>
        <w:ind w:right="-722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Wednesday</w:t>
      </w:r>
      <w:r w:rsidR="00D95F6B">
        <w:rPr>
          <w:rFonts w:cs="Times New Roman"/>
          <w:bCs/>
          <w:sz w:val="24"/>
          <w:szCs w:val="24"/>
        </w:rPr>
        <w:t>,</w:t>
      </w:r>
      <w:r>
        <w:rPr>
          <w:rFonts w:cs="Times New Roman"/>
          <w:bCs/>
          <w:sz w:val="24"/>
          <w:szCs w:val="24"/>
        </w:rPr>
        <w:t xml:space="preserve"> August 6</w:t>
      </w:r>
      <w:r w:rsidRPr="00243277">
        <w:rPr>
          <w:rFonts w:cs="Times New Roman"/>
          <w:bCs/>
          <w:sz w:val="24"/>
          <w:szCs w:val="24"/>
          <w:vertAlign w:val="superscript"/>
        </w:rPr>
        <w:t>th</w:t>
      </w:r>
      <w:r>
        <w:rPr>
          <w:rFonts w:cs="Times New Roman"/>
          <w:bCs/>
          <w:sz w:val="24"/>
          <w:szCs w:val="24"/>
        </w:rPr>
        <w:t xml:space="preserve"> at 7:30 PM</w:t>
      </w:r>
    </w:p>
    <w:p w14:paraId="4B8EDEE0" w14:textId="77777777" w:rsidR="00562C2E" w:rsidRDefault="00562C2E" w:rsidP="00FA1B8B">
      <w:pPr>
        <w:spacing w:after="0"/>
        <w:ind w:right="-722"/>
        <w:jc w:val="center"/>
        <w:rPr>
          <w:rFonts w:cs="Times New Roman"/>
          <w:sz w:val="24"/>
          <w:szCs w:val="24"/>
        </w:rPr>
      </w:pPr>
    </w:p>
    <w:p w14:paraId="68096A05" w14:textId="77777777" w:rsidR="002566EC" w:rsidRDefault="002566EC" w:rsidP="00243277">
      <w:pPr>
        <w:spacing w:after="0"/>
        <w:ind w:right="718"/>
        <w:rPr>
          <w:rFonts w:cs="Times New Roman"/>
          <w:b/>
          <w:bCs/>
          <w:sz w:val="24"/>
          <w:szCs w:val="24"/>
          <w:u w:val="single"/>
        </w:rPr>
      </w:pPr>
    </w:p>
    <w:p w14:paraId="5C947223" w14:textId="38F62BCB" w:rsidR="0015650F" w:rsidRDefault="003D31D5" w:rsidP="00033AAB">
      <w:pPr>
        <w:spacing w:after="0"/>
        <w:ind w:right="718"/>
        <w:jc w:val="center"/>
        <w:rPr>
          <w:rFonts w:cs="Times New Roman"/>
          <w:sz w:val="20"/>
          <w:szCs w:val="20"/>
        </w:rPr>
      </w:pPr>
      <w:r w:rsidRPr="00D23D29">
        <w:rPr>
          <w:rFonts w:cs="Times New Roman"/>
          <w:b/>
          <w:bCs/>
          <w:sz w:val="24"/>
          <w:szCs w:val="24"/>
          <w:u w:val="single"/>
        </w:rPr>
        <w:t xml:space="preserve">Prayer </w:t>
      </w:r>
      <w:r w:rsidR="002A3F2B" w:rsidRPr="00D23D29">
        <w:rPr>
          <w:rFonts w:cs="Times New Roman"/>
          <w:b/>
          <w:bCs/>
          <w:sz w:val="24"/>
          <w:szCs w:val="24"/>
          <w:u w:val="single"/>
        </w:rPr>
        <w:t>Requests</w:t>
      </w:r>
      <w:r w:rsidR="005B5635" w:rsidRPr="00D23D29">
        <w:rPr>
          <w:rFonts w:cs="Times New Roman"/>
          <w:sz w:val="20"/>
          <w:szCs w:val="20"/>
        </w:rPr>
        <w:t>.</w:t>
      </w:r>
    </w:p>
    <w:p w14:paraId="380B4F1B" w14:textId="6CC026F4" w:rsidR="00A535E5" w:rsidRPr="000427A8" w:rsidRDefault="00A535E5" w:rsidP="000427A8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2C5D2C89" w14:textId="67D3544C" w:rsidR="0041555E" w:rsidRPr="00D1673D" w:rsidRDefault="003C1DFB" w:rsidP="00D1673D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D23D29">
        <w:rPr>
          <w:rFonts w:cstheme="minorHAnsi"/>
          <w:sz w:val="20"/>
          <w:szCs w:val="20"/>
        </w:rPr>
        <w:t xml:space="preserve">-  </w:t>
      </w:r>
      <w:r w:rsidR="0036642E" w:rsidRPr="00B23ED5">
        <w:rPr>
          <w:rFonts w:cstheme="minorHAnsi"/>
          <w:sz w:val="20"/>
          <w:szCs w:val="20"/>
        </w:rPr>
        <w:t>Missiona</w:t>
      </w:r>
      <w:r w:rsidR="006F0755">
        <w:rPr>
          <w:rFonts w:cstheme="minorHAnsi"/>
          <w:sz w:val="20"/>
          <w:szCs w:val="20"/>
        </w:rPr>
        <w:t>ry of</w:t>
      </w:r>
      <w:r w:rsidR="0036642E" w:rsidRPr="00B23ED5">
        <w:rPr>
          <w:rFonts w:cstheme="minorHAnsi"/>
          <w:sz w:val="20"/>
          <w:szCs w:val="20"/>
        </w:rPr>
        <w:t xml:space="preserve"> the Week</w:t>
      </w:r>
      <w:r w:rsidR="00BB2715">
        <w:rPr>
          <w:rFonts w:cstheme="minorHAnsi"/>
          <w:sz w:val="20"/>
          <w:szCs w:val="20"/>
        </w:rPr>
        <w:t xml:space="preserve">: </w:t>
      </w:r>
      <w:r w:rsidR="00764D87">
        <w:rPr>
          <w:rFonts w:cstheme="minorHAnsi"/>
          <w:sz w:val="20"/>
          <w:szCs w:val="20"/>
        </w:rPr>
        <w:t>Levi and Anna Moody</w:t>
      </w:r>
      <w:r w:rsidR="00243277">
        <w:rPr>
          <w:rFonts w:cstheme="minorHAnsi"/>
          <w:sz w:val="20"/>
          <w:szCs w:val="20"/>
        </w:rPr>
        <w:t xml:space="preserve"> </w:t>
      </w:r>
    </w:p>
    <w:p w14:paraId="0922C6A5" w14:textId="77777777" w:rsidR="00806127" w:rsidRPr="00806127" w:rsidRDefault="00806127" w:rsidP="00806127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3E08BC3C" w14:textId="4F08426D" w:rsidR="00705469" w:rsidRDefault="00F06813" w:rsidP="00DC7F72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ontinue to pray for Jon</w:t>
      </w:r>
      <w:r w:rsidR="00F35A7D">
        <w:rPr>
          <w:rFonts w:cstheme="minorHAnsi"/>
          <w:sz w:val="20"/>
          <w:szCs w:val="20"/>
        </w:rPr>
        <w:t xml:space="preserve"> </w:t>
      </w:r>
      <w:r w:rsidR="00D815B8">
        <w:rPr>
          <w:rFonts w:cstheme="minorHAnsi"/>
          <w:sz w:val="20"/>
          <w:szCs w:val="20"/>
        </w:rPr>
        <w:t>Elsasser</w:t>
      </w:r>
      <w:r>
        <w:rPr>
          <w:rFonts w:cstheme="minorHAnsi"/>
          <w:sz w:val="20"/>
          <w:szCs w:val="20"/>
        </w:rPr>
        <w:t xml:space="preserve"> </w:t>
      </w:r>
      <w:r w:rsidR="002646CF">
        <w:rPr>
          <w:rFonts w:cstheme="minorHAnsi"/>
          <w:sz w:val="20"/>
          <w:szCs w:val="20"/>
        </w:rPr>
        <w:t xml:space="preserve">and Les Clevenger as they continue to undergo treatment. </w:t>
      </w:r>
      <w:r>
        <w:rPr>
          <w:rFonts w:cstheme="minorHAnsi"/>
          <w:sz w:val="20"/>
          <w:szCs w:val="20"/>
        </w:rPr>
        <w:t xml:space="preserve"> </w:t>
      </w:r>
      <w:r w:rsidR="00756671">
        <w:rPr>
          <w:rFonts w:cstheme="minorHAnsi"/>
          <w:sz w:val="20"/>
          <w:szCs w:val="20"/>
        </w:rPr>
        <w:t xml:space="preserve">Praise that Jon’s tumor has been shrinking. </w:t>
      </w:r>
    </w:p>
    <w:p w14:paraId="3037A4B8" w14:textId="77777777" w:rsidR="00DC7F72" w:rsidRPr="00DC7F72" w:rsidRDefault="00DC7F72" w:rsidP="00DC7F72">
      <w:pPr>
        <w:pStyle w:val="ListParagraph"/>
        <w:tabs>
          <w:tab w:val="left" w:pos="180"/>
          <w:tab w:val="left" w:pos="900"/>
          <w:tab w:val="left" w:pos="7020"/>
        </w:tabs>
        <w:spacing w:after="0" w:line="256" w:lineRule="auto"/>
        <w:ind w:left="270" w:right="1080"/>
        <w:rPr>
          <w:rFonts w:cstheme="minorHAnsi"/>
          <w:sz w:val="20"/>
          <w:szCs w:val="20"/>
        </w:rPr>
      </w:pPr>
    </w:p>
    <w:p w14:paraId="4D6DC559" w14:textId="6BC6800D" w:rsidR="00F73DBC" w:rsidRDefault="00DC7F72" w:rsidP="008578F1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ontinue to pray for Tim Vogt</w:t>
      </w:r>
      <w:r w:rsidR="00D95F6B">
        <w:rPr>
          <w:rFonts w:cstheme="minorHAnsi"/>
          <w:sz w:val="20"/>
          <w:szCs w:val="20"/>
        </w:rPr>
        <w:t xml:space="preserve"> as he continues to make small improvements. </w:t>
      </w:r>
    </w:p>
    <w:p w14:paraId="72582346" w14:textId="1331E806" w:rsidR="00392465" w:rsidRPr="00392465" w:rsidRDefault="00D95F6B" w:rsidP="00392465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</w:t>
      </w:r>
    </w:p>
    <w:p w14:paraId="66E766A1" w14:textId="75519094" w:rsidR="002646CF" w:rsidRDefault="00DC7F72" w:rsidP="00D1673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Chance as his cancer has returned. </w:t>
      </w:r>
    </w:p>
    <w:p w14:paraId="17A0CF8F" w14:textId="77777777" w:rsidR="008276DB" w:rsidRPr="008276DB" w:rsidRDefault="008276DB" w:rsidP="008276DB">
      <w:pPr>
        <w:pStyle w:val="ListParagraph"/>
        <w:rPr>
          <w:rFonts w:cstheme="minorHAnsi"/>
          <w:sz w:val="20"/>
          <w:szCs w:val="20"/>
        </w:rPr>
      </w:pPr>
    </w:p>
    <w:p w14:paraId="0DB2F3D1" w14:textId="56CA7CFC" w:rsidR="004736A8" w:rsidRPr="00764D87" w:rsidRDefault="00DC7F72" w:rsidP="00764D87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ntinue to pray for VCBC </w:t>
      </w:r>
      <w:r w:rsidR="00D95F6B">
        <w:rPr>
          <w:rFonts w:cstheme="minorHAnsi"/>
          <w:sz w:val="20"/>
          <w:szCs w:val="20"/>
        </w:rPr>
        <w:t>and other Christian camps</w:t>
      </w:r>
      <w:r w:rsidR="004736A8">
        <w:rPr>
          <w:rFonts w:cstheme="minorHAnsi"/>
          <w:sz w:val="20"/>
          <w:szCs w:val="20"/>
        </w:rPr>
        <w:t xml:space="preserve">. </w:t>
      </w:r>
      <w:r>
        <w:rPr>
          <w:rFonts w:cstheme="minorHAnsi"/>
          <w:sz w:val="20"/>
          <w:szCs w:val="20"/>
        </w:rPr>
        <w:t xml:space="preserve"> </w:t>
      </w:r>
    </w:p>
    <w:p w14:paraId="40ED2C2C" w14:textId="77777777" w:rsidR="00D95F6B" w:rsidRPr="00D95F6B" w:rsidRDefault="00D95F6B" w:rsidP="00D95F6B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52BF619A" w14:textId="6A6225F5" w:rsidR="00D95F6B" w:rsidRDefault="00D95F6B" w:rsidP="00D1673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the Church of the </w:t>
      </w:r>
      <w:proofErr w:type="gramStart"/>
      <w:r>
        <w:rPr>
          <w:rFonts w:cstheme="minorHAnsi"/>
          <w:sz w:val="20"/>
          <w:szCs w:val="20"/>
        </w:rPr>
        <w:t>Open Door Missions</w:t>
      </w:r>
      <w:proofErr w:type="gramEnd"/>
      <w:r>
        <w:rPr>
          <w:rFonts w:cstheme="minorHAnsi"/>
          <w:sz w:val="20"/>
          <w:szCs w:val="20"/>
        </w:rPr>
        <w:t xml:space="preserve"> Group as </w:t>
      </w:r>
      <w:proofErr w:type="gramStart"/>
      <w:r>
        <w:rPr>
          <w:rFonts w:cstheme="minorHAnsi"/>
          <w:sz w:val="20"/>
          <w:szCs w:val="20"/>
        </w:rPr>
        <w:t>they</w:t>
      </w:r>
      <w:proofErr w:type="gramEnd"/>
      <w:r>
        <w:rPr>
          <w:rFonts w:cstheme="minorHAnsi"/>
          <w:sz w:val="20"/>
          <w:szCs w:val="20"/>
        </w:rPr>
        <w:t xml:space="preserve"> </w:t>
      </w:r>
      <w:r w:rsidR="00764D87">
        <w:rPr>
          <w:rFonts w:cstheme="minorHAnsi"/>
          <w:sz w:val="20"/>
          <w:szCs w:val="20"/>
        </w:rPr>
        <w:t xml:space="preserve">minister this week. </w:t>
      </w:r>
    </w:p>
    <w:p w14:paraId="18C9D5C2" w14:textId="77777777" w:rsidR="00D95F6B" w:rsidRPr="00D95F6B" w:rsidRDefault="00D95F6B" w:rsidP="00D95F6B">
      <w:pPr>
        <w:pStyle w:val="ListParagraph"/>
        <w:rPr>
          <w:rFonts w:cstheme="minorHAnsi"/>
          <w:sz w:val="20"/>
          <w:szCs w:val="20"/>
        </w:rPr>
      </w:pPr>
    </w:p>
    <w:p w14:paraId="405F082F" w14:textId="2F0C2FA8" w:rsidR="00D95F6B" w:rsidRDefault="00D95F6B" w:rsidP="00D1673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ntinue to pray for this country and the governmental leaders. </w:t>
      </w:r>
    </w:p>
    <w:p w14:paraId="28CE16DF" w14:textId="77777777" w:rsidR="00722599" w:rsidRPr="00722599" w:rsidRDefault="00722599" w:rsidP="00722599">
      <w:pPr>
        <w:pStyle w:val="ListParagraph"/>
        <w:rPr>
          <w:rFonts w:cstheme="minorHAnsi"/>
          <w:sz w:val="20"/>
          <w:szCs w:val="20"/>
        </w:rPr>
      </w:pPr>
    </w:p>
    <w:p w14:paraId="1A00B936" w14:textId="66C3F415" w:rsidR="00722599" w:rsidRPr="008276DB" w:rsidRDefault="00722599" w:rsidP="00D1673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the </w:t>
      </w:r>
      <w:r w:rsidR="00764D87">
        <w:rPr>
          <w:rFonts w:cstheme="minorHAnsi"/>
          <w:sz w:val="20"/>
          <w:szCs w:val="20"/>
        </w:rPr>
        <w:t xml:space="preserve">recent floodings. </w:t>
      </w:r>
      <w:r>
        <w:rPr>
          <w:rFonts w:cstheme="minorHAnsi"/>
          <w:sz w:val="20"/>
          <w:szCs w:val="20"/>
        </w:rPr>
        <w:t xml:space="preserve"> </w:t>
      </w:r>
    </w:p>
    <w:p w14:paraId="31DD81F6" w14:textId="77777777" w:rsidR="002646CF" w:rsidRDefault="002646CF" w:rsidP="00D1673D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5175DF59" w14:textId="77777777" w:rsidR="00756671" w:rsidRDefault="00756671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3DB497AE" w14:textId="77777777" w:rsidR="009F49E4" w:rsidRDefault="009F49E4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305B58BD" w14:textId="77777777" w:rsidR="009F49E4" w:rsidRDefault="009F49E4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475A5BB7" w14:textId="542BD370" w:rsidR="00CA61A9" w:rsidRPr="00CA61A9" w:rsidRDefault="00F75A0B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70FB0E03" wp14:editId="64724F1A">
                <wp:simplePos x="0" y="0"/>
                <wp:positionH relativeFrom="column">
                  <wp:posOffset>66675</wp:posOffset>
                </wp:positionH>
                <wp:positionV relativeFrom="paragraph">
                  <wp:posOffset>574040</wp:posOffset>
                </wp:positionV>
                <wp:extent cx="4048125" cy="2062480"/>
                <wp:effectExtent l="19050" t="19050" r="47625" b="33020"/>
                <wp:wrapSquare wrapText="bothSides"/>
                <wp:docPr id="21417373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8125" cy="2062480"/>
                        </a:xfrm>
                        <a:custGeom>
                          <a:avLst/>
                          <a:gdLst>
                            <a:gd name="connsiteX0" fmla="*/ 0 w 3873500"/>
                            <a:gd name="connsiteY0" fmla="*/ 0 h 1671320"/>
                            <a:gd name="connsiteX1" fmla="*/ 529378 w 3873500"/>
                            <a:gd name="connsiteY1" fmla="*/ 0 h 1671320"/>
                            <a:gd name="connsiteX2" fmla="*/ 1174962 w 3873500"/>
                            <a:gd name="connsiteY2" fmla="*/ 0 h 1671320"/>
                            <a:gd name="connsiteX3" fmla="*/ 1743075 w 3873500"/>
                            <a:gd name="connsiteY3" fmla="*/ 0 h 1671320"/>
                            <a:gd name="connsiteX4" fmla="*/ 2466128 w 3873500"/>
                            <a:gd name="connsiteY4" fmla="*/ 0 h 1671320"/>
                            <a:gd name="connsiteX5" fmla="*/ 3034242 w 3873500"/>
                            <a:gd name="connsiteY5" fmla="*/ 0 h 1671320"/>
                            <a:gd name="connsiteX6" fmla="*/ 3873500 w 3873500"/>
                            <a:gd name="connsiteY6" fmla="*/ 0 h 1671320"/>
                            <a:gd name="connsiteX7" fmla="*/ 3873500 w 3873500"/>
                            <a:gd name="connsiteY7" fmla="*/ 523680 h 1671320"/>
                            <a:gd name="connsiteX8" fmla="*/ 3873500 w 3873500"/>
                            <a:gd name="connsiteY8" fmla="*/ 1030647 h 1671320"/>
                            <a:gd name="connsiteX9" fmla="*/ 3873500 w 3873500"/>
                            <a:gd name="connsiteY9" fmla="*/ 1671320 h 1671320"/>
                            <a:gd name="connsiteX10" fmla="*/ 3150447 w 3873500"/>
                            <a:gd name="connsiteY10" fmla="*/ 1671320 h 1671320"/>
                            <a:gd name="connsiteX11" fmla="*/ 2621068 w 3873500"/>
                            <a:gd name="connsiteY11" fmla="*/ 1671320 h 1671320"/>
                            <a:gd name="connsiteX12" fmla="*/ 2014220 w 3873500"/>
                            <a:gd name="connsiteY12" fmla="*/ 1671320 h 1671320"/>
                            <a:gd name="connsiteX13" fmla="*/ 1407372 w 3873500"/>
                            <a:gd name="connsiteY13" fmla="*/ 1671320 h 1671320"/>
                            <a:gd name="connsiteX14" fmla="*/ 877993 w 3873500"/>
                            <a:gd name="connsiteY14" fmla="*/ 1671320 h 1671320"/>
                            <a:gd name="connsiteX15" fmla="*/ 0 w 3873500"/>
                            <a:gd name="connsiteY15" fmla="*/ 1671320 h 1671320"/>
                            <a:gd name="connsiteX16" fmla="*/ 0 w 3873500"/>
                            <a:gd name="connsiteY16" fmla="*/ 1097500 h 1671320"/>
                            <a:gd name="connsiteX17" fmla="*/ 0 w 3873500"/>
                            <a:gd name="connsiteY17" fmla="*/ 557107 h 1671320"/>
                            <a:gd name="connsiteX18" fmla="*/ 0 w 3873500"/>
                            <a:gd name="connsiteY18" fmla="*/ 0 h 16713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873500" h="1671320" fill="none" extrusionOk="0">
                              <a:moveTo>
                                <a:pt x="0" y="0"/>
                              </a:moveTo>
                              <a:cubicBezTo>
                                <a:pt x="138758" y="8712"/>
                                <a:pt x="279196" y="-3921"/>
                                <a:pt x="529378" y="0"/>
                              </a:cubicBezTo>
                              <a:cubicBezTo>
                                <a:pt x="779560" y="3921"/>
                                <a:pt x="928817" y="20421"/>
                                <a:pt x="1174962" y="0"/>
                              </a:cubicBezTo>
                              <a:cubicBezTo>
                                <a:pt x="1421107" y="-20421"/>
                                <a:pt x="1616584" y="-20490"/>
                                <a:pt x="1743075" y="0"/>
                              </a:cubicBezTo>
                              <a:cubicBezTo>
                                <a:pt x="1869566" y="20490"/>
                                <a:pt x="2320902" y="-14772"/>
                                <a:pt x="2466128" y="0"/>
                              </a:cubicBezTo>
                              <a:cubicBezTo>
                                <a:pt x="2611354" y="14772"/>
                                <a:pt x="2874025" y="-3972"/>
                                <a:pt x="3034242" y="0"/>
                              </a:cubicBezTo>
                              <a:cubicBezTo>
                                <a:pt x="3194459" y="3972"/>
                                <a:pt x="3628573" y="-25185"/>
                                <a:pt x="3873500" y="0"/>
                              </a:cubicBezTo>
                              <a:cubicBezTo>
                                <a:pt x="3869744" y="209791"/>
                                <a:pt x="3872417" y="269888"/>
                                <a:pt x="3873500" y="523680"/>
                              </a:cubicBezTo>
                              <a:cubicBezTo>
                                <a:pt x="3874583" y="777472"/>
                                <a:pt x="3893642" y="784579"/>
                                <a:pt x="3873500" y="1030647"/>
                              </a:cubicBezTo>
                              <a:cubicBezTo>
                                <a:pt x="3853358" y="1276715"/>
                                <a:pt x="3850637" y="1428952"/>
                                <a:pt x="3873500" y="1671320"/>
                              </a:cubicBezTo>
                              <a:cubicBezTo>
                                <a:pt x="3552615" y="1680816"/>
                                <a:pt x="3341940" y="1668535"/>
                                <a:pt x="3150447" y="1671320"/>
                              </a:cubicBezTo>
                              <a:cubicBezTo>
                                <a:pt x="2958954" y="1674105"/>
                                <a:pt x="2764182" y="1681994"/>
                                <a:pt x="2621068" y="1671320"/>
                              </a:cubicBezTo>
                              <a:cubicBezTo>
                                <a:pt x="2477954" y="1660646"/>
                                <a:pt x="2203435" y="1661990"/>
                                <a:pt x="2014220" y="1671320"/>
                              </a:cubicBezTo>
                              <a:cubicBezTo>
                                <a:pt x="1825005" y="1680650"/>
                                <a:pt x="1614650" y="1688611"/>
                                <a:pt x="1407372" y="1671320"/>
                              </a:cubicBezTo>
                              <a:cubicBezTo>
                                <a:pt x="1200094" y="1654029"/>
                                <a:pt x="987905" y="1665276"/>
                                <a:pt x="877993" y="1671320"/>
                              </a:cubicBezTo>
                              <a:cubicBezTo>
                                <a:pt x="768081" y="1677364"/>
                                <a:pt x="210184" y="1686158"/>
                                <a:pt x="0" y="1671320"/>
                              </a:cubicBezTo>
                              <a:cubicBezTo>
                                <a:pt x="-26917" y="1416090"/>
                                <a:pt x="-8718" y="1270650"/>
                                <a:pt x="0" y="1097500"/>
                              </a:cubicBezTo>
                              <a:cubicBezTo>
                                <a:pt x="8718" y="924350"/>
                                <a:pt x="-25515" y="733965"/>
                                <a:pt x="0" y="557107"/>
                              </a:cubicBezTo>
                              <a:cubicBezTo>
                                <a:pt x="25515" y="380249"/>
                                <a:pt x="12179" y="203827"/>
                                <a:pt x="0" y="0"/>
                              </a:cubicBezTo>
                              <a:close/>
                            </a:path>
                            <a:path w="3873500" h="1671320" stroke="0" extrusionOk="0">
                              <a:moveTo>
                                <a:pt x="0" y="0"/>
                              </a:moveTo>
                              <a:cubicBezTo>
                                <a:pt x="218063" y="28387"/>
                                <a:pt x="423065" y="5063"/>
                                <a:pt x="568113" y="0"/>
                              </a:cubicBezTo>
                              <a:cubicBezTo>
                                <a:pt x="713161" y="-5063"/>
                                <a:pt x="993423" y="5955"/>
                                <a:pt x="1213697" y="0"/>
                              </a:cubicBezTo>
                              <a:cubicBezTo>
                                <a:pt x="1433971" y="-5955"/>
                                <a:pt x="1630186" y="-21378"/>
                                <a:pt x="1781810" y="0"/>
                              </a:cubicBezTo>
                              <a:cubicBezTo>
                                <a:pt x="1933434" y="21378"/>
                                <a:pt x="2216405" y="-8007"/>
                                <a:pt x="2504863" y="0"/>
                              </a:cubicBezTo>
                              <a:cubicBezTo>
                                <a:pt x="2793321" y="8007"/>
                                <a:pt x="2884896" y="651"/>
                                <a:pt x="3189182" y="0"/>
                              </a:cubicBezTo>
                              <a:cubicBezTo>
                                <a:pt x="3493468" y="-651"/>
                                <a:pt x="3721769" y="-24860"/>
                                <a:pt x="3873500" y="0"/>
                              </a:cubicBezTo>
                              <a:cubicBezTo>
                                <a:pt x="3885066" y="291830"/>
                                <a:pt x="3893657" y="458453"/>
                                <a:pt x="3873500" y="590533"/>
                              </a:cubicBezTo>
                              <a:cubicBezTo>
                                <a:pt x="3853343" y="722613"/>
                                <a:pt x="3851025" y="885173"/>
                                <a:pt x="3873500" y="1114213"/>
                              </a:cubicBezTo>
                              <a:cubicBezTo>
                                <a:pt x="3895975" y="1343253"/>
                                <a:pt x="3858816" y="1400645"/>
                                <a:pt x="3873500" y="1671320"/>
                              </a:cubicBezTo>
                              <a:cubicBezTo>
                                <a:pt x="3652865" y="1677527"/>
                                <a:pt x="3592981" y="1646457"/>
                                <a:pt x="3344122" y="1671320"/>
                              </a:cubicBezTo>
                              <a:cubicBezTo>
                                <a:pt x="3095263" y="1696183"/>
                                <a:pt x="3061986" y="1681358"/>
                                <a:pt x="2814743" y="1671320"/>
                              </a:cubicBezTo>
                              <a:cubicBezTo>
                                <a:pt x="2567500" y="1661282"/>
                                <a:pt x="2327585" y="1702339"/>
                                <a:pt x="2169160" y="1671320"/>
                              </a:cubicBezTo>
                              <a:cubicBezTo>
                                <a:pt x="2010735" y="1640301"/>
                                <a:pt x="1721873" y="1680743"/>
                                <a:pt x="1601047" y="1671320"/>
                              </a:cubicBezTo>
                              <a:cubicBezTo>
                                <a:pt x="1480221" y="1661897"/>
                                <a:pt x="1234571" y="1660635"/>
                                <a:pt x="1032933" y="1671320"/>
                              </a:cubicBezTo>
                              <a:cubicBezTo>
                                <a:pt x="831295" y="1682005"/>
                                <a:pt x="237350" y="1664110"/>
                                <a:pt x="0" y="1671320"/>
                              </a:cubicBezTo>
                              <a:cubicBezTo>
                                <a:pt x="10995" y="1523200"/>
                                <a:pt x="6951" y="1350144"/>
                                <a:pt x="0" y="1114213"/>
                              </a:cubicBezTo>
                              <a:cubicBezTo>
                                <a:pt x="-6951" y="878282"/>
                                <a:pt x="1760" y="726182"/>
                                <a:pt x="0" y="573820"/>
                              </a:cubicBezTo>
                              <a:cubicBezTo>
                                <a:pt x="-1760" y="421458"/>
                                <a:pt x="27562" y="206319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EF8EC3" w14:textId="12677DB3" w:rsidR="00764D87" w:rsidRPr="00764D87" w:rsidRDefault="00764D87" w:rsidP="004736A8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>Memory Verse of the Month</w:t>
                            </w:r>
                          </w:p>
                          <w:p w14:paraId="05D14F58" w14:textId="77777777" w:rsidR="00764D87" w:rsidRDefault="00764D87" w:rsidP="004736A8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57340BCE" w14:textId="1544A742" w:rsidR="004736A8" w:rsidRPr="004736A8" w:rsidRDefault="004736A8" w:rsidP="004736A8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“</w:t>
                            </w:r>
                            <w:r w:rsidR="00764D87" w:rsidRPr="00764D87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For freedom Christ has set us free; stand firm therefore, and do not submit again to a yoke of slavery.</w:t>
                            </w:r>
                            <w:r w:rsidR="00764D87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”</w:t>
                            </w:r>
                          </w:p>
                          <w:p w14:paraId="5F77BFB4" w14:textId="71B57F40" w:rsidR="00E566DB" w:rsidRPr="00E566DB" w:rsidRDefault="00E566DB" w:rsidP="004736A8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1A812CA0" w14:textId="2E24E833" w:rsidR="00EF5B93" w:rsidRDefault="00EF5B93" w:rsidP="00007F6B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04AD1E87" w14:textId="40CD4B30" w:rsidR="00007F6B" w:rsidRPr="00485E8E" w:rsidRDefault="00764D87" w:rsidP="00007F6B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color w:val="000000"/>
                                <w:sz w:val="27"/>
                                <w:szCs w:val="27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Galatians 5: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B0E03" id="Text Box 2" o:spid="_x0000_s1027" style="position:absolute;margin-left:5.25pt;margin-top:45.2pt;width:318.75pt;height:162.4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coordsize="3873500,167132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" adj="-11796480,,5400" path="m,nfc138758,8712,279196,-3921,529378,v250182,3921,399439,20421,645584,c1421107,-20421,1616584,-20490,1743075,v126491,20490,577827,-14772,723053,c2611354,14772,2874025,-3972,3034242,v160217,3972,594331,-25185,839258,c3869744,209791,3872417,269888,3873500,523680v1083,253792,20142,260899,,506967c3853358,1276715,3850637,1428952,3873500,1671320v-320885,9496,-531560,-2785,-723053,c2958954,1674105,2764182,1681994,2621068,1671320v-143114,-10674,-417633,-9330,-606848,c1825005,1680650,1614650,1688611,1407372,1671320v-207278,-17291,-419467,-6044,-529379,c768081,1677364,210184,1686158,,1671320,-26917,1416090,-8718,1270650,,1097500,8718,924350,-25515,733965,,557107,25515,380249,12179,203827,,xem,nsc218063,28387,423065,5063,568113,v145048,-5063,425310,5955,645584,c1433971,-5955,1630186,-21378,1781810,v151624,21378,434595,-8007,723053,c2793321,8007,2884896,651,3189182,v304286,-651,532587,-24860,684318,c3885066,291830,3893657,458453,3873500,590533v-20157,132080,-22475,294640,,523680c3895975,1343253,3858816,1400645,3873500,1671320v-220635,6207,-280519,-24863,-529378,c3095263,1696183,3061986,1681358,2814743,1671320v-247243,-10038,-487158,31019,-645583,c2010735,1640301,1721873,1680743,1601047,1671320v-120826,-9423,-366476,-10685,-568114,c831295,1682005,237350,1664110,,1671320,10995,1523200,6951,1350144,,1114213,-6951,878282,1760,726182,,573820,-1760,421458,27562,206319,,xe" strokecolor="#5a5a5a [2109]">
                <v:stroke joinstyle="miter"/>
                <v:formulas/>
                <v:path o:extrusionok="f" o:connecttype="custom" o:connectlocs="0,0;553243,0;1227932,0;1821656,0;2577306,0;3171032,0;4048125,0;4048125,646243;4048125,1271862;4048125,2062480;3292475,2062480;2739231,2062480;2105025,2062480;1470819,2062480;917575,2062480;0,2062480;0,1354362;0,687494;0,0" o:connectangles="0,0,0,0,0,0,0,0,0,0,0,0,0,0,0,0,0,0,0" textboxrect="0,0,3873500,1671320"/>
                <v:textbox>
                  <w:txbxContent>
                    <w:p w14:paraId="24EF8EC3" w14:textId="12677DB3" w:rsidR="00764D87" w:rsidRPr="00764D87" w:rsidRDefault="00764D87" w:rsidP="004736A8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  <w:t>Memory Verse of the Month</w:t>
                      </w:r>
                    </w:p>
                    <w:p w14:paraId="05D14F58" w14:textId="77777777" w:rsidR="00764D87" w:rsidRDefault="00764D87" w:rsidP="004736A8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57340BCE" w14:textId="1544A742" w:rsidR="004736A8" w:rsidRPr="004736A8" w:rsidRDefault="004736A8" w:rsidP="004736A8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“</w:t>
                      </w:r>
                      <w:r w:rsidR="00764D87" w:rsidRPr="00764D87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For freedom Christ has set us free; stand firm therefore, and do not submit again to a yoke of slavery.</w:t>
                      </w:r>
                      <w:r w:rsidR="00764D87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”</w:t>
                      </w:r>
                    </w:p>
                    <w:p w14:paraId="5F77BFB4" w14:textId="71B57F40" w:rsidR="00E566DB" w:rsidRPr="00E566DB" w:rsidRDefault="00E566DB" w:rsidP="004736A8">
                      <w:pPr>
                        <w:spacing w:after="0" w:line="240" w:lineRule="auto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1A812CA0" w14:textId="2E24E833" w:rsidR="00EF5B93" w:rsidRDefault="00EF5B93" w:rsidP="00007F6B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04AD1E87" w14:textId="40CD4B30" w:rsidR="00007F6B" w:rsidRPr="00485E8E" w:rsidRDefault="00764D87" w:rsidP="00007F6B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color w:val="000000"/>
                          <w:sz w:val="27"/>
                          <w:szCs w:val="27"/>
                          <w:shd w:val="clear" w:color="auto" w:fill="FFFFFF"/>
                        </w:rPr>
                      </w:pPr>
                      <w:r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Galatians 5: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F426F4" wp14:editId="42E3DE52">
                <wp:simplePos x="0" y="0"/>
                <wp:positionH relativeFrom="margin">
                  <wp:posOffset>5010150</wp:posOffset>
                </wp:positionH>
                <wp:positionV relativeFrom="margin">
                  <wp:posOffset>6119435</wp:posOffset>
                </wp:positionV>
                <wp:extent cx="4288155" cy="1013460"/>
                <wp:effectExtent l="0" t="0" r="0" b="0"/>
                <wp:wrapSquare wrapText="bothSides"/>
                <wp:docPr id="1308576078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8155" cy="101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9099752" w14:textId="1BD29F0B" w:rsidR="00A535E5" w:rsidRPr="00BE5D27" w:rsidRDefault="00062175" w:rsidP="00210D2A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48"/>
                                <w:szCs w:val="48"/>
                                <w:u w:val="single"/>
                              </w:rPr>
                            </w:pP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48"/>
                                <w:szCs w:val="48"/>
                                <w:u w:val="single"/>
                              </w:rPr>
                              <w:t>Welcome</w:t>
                            </w:r>
                          </w:p>
                          <w:p w14:paraId="7FFF2596" w14:textId="77777777" w:rsidR="00A535E5" w:rsidRPr="00BE5D27" w:rsidRDefault="00A535E5" w:rsidP="00A535E5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7F63365C" w14:textId="77777777" w:rsidR="009A7122" w:rsidRDefault="00A535E5" w:rsidP="009A7122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BE5D27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Carter Gospel Fellowship </w:t>
                            </w:r>
                          </w:p>
                          <w:p w14:paraId="55CB931F" w14:textId="3749D107" w:rsidR="00A5062A" w:rsidRPr="00BE5D27" w:rsidRDefault="00D95F6B" w:rsidP="009A7122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July </w:t>
                            </w:r>
                            <w:r w:rsidR="00764D87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13</w:t>
                            </w: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th</w:t>
                            </w:r>
                            <w:r w:rsidR="009A7122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, 20</w:t>
                            </w:r>
                            <w:r w:rsidR="00BA2965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25</w:t>
                            </w:r>
                          </w:p>
                          <w:p w14:paraId="5921A078" w14:textId="7A160311" w:rsidR="009C055D" w:rsidRDefault="009C055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9809D76" w14:textId="16257C21" w:rsidR="009C055D" w:rsidRDefault="009C055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717C3AC" w14:textId="77777777" w:rsidR="009C055D" w:rsidRDefault="009C055D" w:rsidP="00D0057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F426F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8" type="#_x0000_t202" style="position:absolute;margin-left:394.5pt;margin-top:481.85pt;width:337.65pt;height:79.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" filled="f" stroked="f">
                <v:textbox>
                  <w:txbxContent>
                    <w:p w14:paraId="79099752" w14:textId="1BD29F0B" w:rsidR="00A535E5" w:rsidRPr="00BE5D27" w:rsidRDefault="00062175" w:rsidP="00210D2A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48"/>
                          <w:szCs w:val="48"/>
                          <w:u w:val="single"/>
                        </w:rPr>
                      </w:pP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48"/>
                          <w:szCs w:val="48"/>
                          <w:u w:val="single"/>
                        </w:rPr>
                        <w:t>Welcome</w:t>
                      </w:r>
                    </w:p>
                    <w:p w14:paraId="7FFF2596" w14:textId="77777777" w:rsidR="00A535E5" w:rsidRPr="00BE5D27" w:rsidRDefault="00A535E5" w:rsidP="00A535E5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</w:p>
                    <w:p w14:paraId="7F63365C" w14:textId="77777777" w:rsidR="009A7122" w:rsidRDefault="00A535E5" w:rsidP="009A7122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 w:rsidRPr="00BE5D27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 xml:space="preserve">Carter Gospel Fellowship </w:t>
                      </w:r>
                    </w:p>
                    <w:p w14:paraId="55CB931F" w14:textId="3749D107" w:rsidR="00A5062A" w:rsidRPr="00BE5D27" w:rsidRDefault="00D95F6B" w:rsidP="009A7122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 xml:space="preserve">July </w:t>
                      </w:r>
                      <w:r w:rsidR="00764D87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13</w:t>
                      </w: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th</w:t>
                      </w:r>
                      <w:r w:rsidR="009A7122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, 20</w:t>
                      </w:r>
                      <w:r w:rsidR="00BA2965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25</w:t>
                      </w:r>
                    </w:p>
                    <w:p w14:paraId="5921A078" w14:textId="7A160311" w:rsidR="009C055D" w:rsidRDefault="009C055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9809D76" w14:textId="16257C21" w:rsidR="009C055D" w:rsidRDefault="009C055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717C3AC" w14:textId="77777777" w:rsidR="009C055D" w:rsidRDefault="009C055D" w:rsidP="00D0057D">
                      <w:pPr>
                        <w:jc w:val="center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CA61A9" w:rsidRPr="00CA61A9" w:rsidSect="00D203EB">
      <w:pgSz w:w="15840" w:h="12240" w:orient="landscape" w:code="1"/>
      <w:pgMar w:top="720" w:right="720" w:bottom="720" w:left="720" w:header="720" w:footer="720" w:gutter="0"/>
      <w:cols w:num="2" w:space="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40A178" w14:textId="77777777" w:rsidR="00D203EB" w:rsidRDefault="00D203EB" w:rsidP="00180176">
      <w:pPr>
        <w:spacing w:after="0" w:line="240" w:lineRule="auto"/>
      </w:pPr>
      <w:r>
        <w:separator/>
      </w:r>
    </w:p>
  </w:endnote>
  <w:endnote w:type="continuationSeparator" w:id="0">
    <w:p w14:paraId="292ADFCF" w14:textId="77777777" w:rsidR="00D203EB" w:rsidRDefault="00D203EB" w:rsidP="00180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 Pro Black">
    <w:charset w:val="00"/>
    <w:family w:val="roman"/>
    <w:pitch w:val="variable"/>
    <w:sig w:usb0="800002AF" w:usb1="0000000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57F451" w14:textId="77777777" w:rsidR="00D203EB" w:rsidRDefault="00D203EB" w:rsidP="00180176">
      <w:pPr>
        <w:spacing w:after="0" w:line="240" w:lineRule="auto"/>
      </w:pPr>
      <w:r>
        <w:separator/>
      </w:r>
    </w:p>
  </w:footnote>
  <w:footnote w:type="continuationSeparator" w:id="0">
    <w:p w14:paraId="03C7D083" w14:textId="77777777" w:rsidR="00D203EB" w:rsidRDefault="00D203EB" w:rsidP="00180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8532B"/>
    <w:multiLevelType w:val="hybridMultilevel"/>
    <w:tmpl w:val="197E6708"/>
    <w:lvl w:ilvl="0" w:tplc="372261A2">
      <w:numFmt w:val="bullet"/>
      <w:lvlText w:val="-"/>
      <w:lvlJc w:val="left"/>
      <w:pPr>
        <w:ind w:left="46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" w15:restartNumberingAfterBreak="0">
    <w:nsid w:val="047417DF"/>
    <w:multiLevelType w:val="hybridMultilevel"/>
    <w:tmpl w:val="99E6A03A"/>
    <w:lvl w:ilvl="0" w:tplc="39A83A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31C17"/>
    <w:multiLevelType w:val="hybridMultilevel"/>
    <w:tmpl w:val="EE2A6082"/>
    <w:lvl w:ilvl="0" w:tplc="B3AC4B3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ajorBidi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814B1A"/>
    <w:multiLevelType w:val="hybridMultilevel"/>
    <w:tmpl w:val="73202D9C"/>
    <w:lvl w:ilvl="0" w:tplc="836065F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C0B1422"/>
    <w:multiLevelType w:val="hybridMultilevel"/>
    <w:tmpl w:val="6F2A3674"/>
    <w:lvl w:ilvl="0" w:tplc="A00445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13E83"/>
    <w:multiLevelType w:val="hybridMultilevel"/>
    <w:tmpl w:val="CE5679E4"/>
    <w:lvl w:ilvl="0" w:tplc="17A0AC1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6520B"/>
    <w:multiLevelType w:val="hybridMultilevel"/>
    <w:tmpl w:val="71FEA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E5558"/>
    <w:multiLevelType w:val="hybridMultilevel"/>
    <w:tmpl w:val="2C089BF0"/>
    <w:lvl w:ilvl="0" w:tplc="A09AD4C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666F8"/>
    <w:multiLevelType w:val="hybridMultilevel"/>
    <w:tmpl w:val="B3EE552C"/>
    <w:lvl w:ilvl="0" w:tplc="F442209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961A25"/>
    <w:multiLevelType w:val="hybridMultilevel"/>
    <w:tmpl w:val="A77269FE"/>
    <w:lvl w:ilvl="0" w:tplc="1D0A892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7171AC"/>
    <w:multiLevelType w:val="hybridMultilevel"/>
    <w:tmpl w:val="B176A358"/>
    <w:lvl w:ilvl="0" w:tplc="DDE63E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5B784F"/>
    <w:multiLevelType w:val="hybridMultilevel"/>
    <w:tmpl w:val="3734587E"/>
    <w:lvl w:ilvl="0" w:tplc="5E821148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2B87234B"/>
    <w:multiLevelType w:val="hybridMultilevel"/>
    <w:tmpl w:val="B89CD2F6"/>
    <w:lvl w:ilvl="0" w:tplc="BFC2192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D1078"/>
    <w:multiLevelType w:val="hybridMultilevel"/>
    <w:tmpl w:val="888AAB26"/>
    <w:lvl w:ilvl="0" w:tplc="09CACC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944C7B"/>
    <w:multiLevelType w:val="hybridMultilevel"/>
    <w:tmpl w:val="9C7495C6"/>
    <w:lvl w:ilvl="0" w:tplc="4A60DBB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52F08"/>
    <w:multiLevelType w:val="hybridMultilevel"/>
    <w:tmpl w:val="2CFC1FC4"/>
    <w:lvl w:ilvl="0" w:tplc="3A9AB2EA">
      <w:start w:val="1"/>
      <w:numFmt w:val="decimal"/>
      <w:lvlText w:val="%1."/>
      <w:lvlJc w:val="left"/>
      <w:pPr>
        <w:ind w:left="180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FE278AC"/>
    <w:multiLevelType w:val="hybridMultilevel"/>
    <w:tmpl w:val="1E203392"/>
    <w:lvl w:ilvl="0" w:tplc="A5588FA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D86150"/>
    <w:multiLevelType w:val="hybridMultilevel"/>
    <w:tmpl w:val="C7500516"/>
    <w:lvl w:ilvl="0" w:tplc="8B3E58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6A7041"/>
    <w:multiLevelType w:val="hybridMultilevel"/>
    <w:tmpl w:val="7108C854"/>
    <w:lvl w:ilvl="0" w:tplc="73A61922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50952766"/>
    <w:multiLevelType w:val="hybridMultilevel"/>
    <w:tmpl w:val="02BAEBA2"/>
    <w:lvl w:ilvl="0" w:tplc="B3E01012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B03740"/>
    <w:multiLevelType w:val="hybridMultilevel"/>
    <w:tmpl w:val="19C86454"/>
    <w:lvl w:ilvl="0" w:tplc="15E0B9E4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A31B9"/>
    <w:multiLevelType w:val="hybridMultilevel"/>
    <w:tmpl w:val="A400229E"/>
    <w:lvl w:ilvl="0" w:tplc="9710D0F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42E3280"/>
    <w:multiLevelType w:val="hybridMultilevel"/>
    <w:tmpl w:val="5F0CB908"/>
    <w:lvl w:ilvl="0" w:tplc="B4444D7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CB344F"/>
    <w:multiLevelType w:val="hybridMultilevel"/>
    <w:tmpl w:val="0902E4FA"/>
    <w:lvl w:ilvl="0" w:tplc="CE4EFF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DC55E1"/>
    <w:multiLevelType w:val="hybridMultilevel"/>
    <w:tmpl w:val="CF3E198C"/>
    <w:lvl w:ilvl="0" w:tplc="1D2685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B067C"/>
    <w:multiLevelType w:val="hybridMultilevel"/>
    <w:tmpl w:val="EB72275A"/>
    <w:lvl w:ilvl="0" w:tplc="9CB2E54A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35462BD"/>
    <w:multiLevelType w:val="hybridMultilevel"/>
    <w:tmpl w:val="C13A44EC"/>
    <w:lvl w:ilvl="0" w:tplc="7018BC3C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652B6C7C"/>
    <w:multiLevelType w:val="hybridMultilevel"/>
    <w:tmpl w:val="C13A44EC"/>
    <w:lvl w:ilvl="0" w:tplc="7018BC3C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685B4315"/>
    <w:multiLevelType w:val="hybridMultilevel"/>
    <w:tmpl w:val="BD12F11E"/>
    <w:lvl w:ilvl="0" w:tplc="8EEA30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E1403"/>
    <w:multiLevelType w:val="hybridMultilevel"/>
    <w:tmpl w:val="F8CE8EA2"/>
    <w:lvl w:ilvl="0" w:tplc="17A0AC1C">
      <w:numFmt w:val="bullet"/>
      <w:lvlText w:val="-"/>
      <w:lvlJc w:val="left"/>
      <w:pPr>
        <w:ind w:left="12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862892546">
    <w:abstractNumId w:val="23"/>
  </w:num>
  <w:num w:numId="2" w16cid:durableId="781386678">
    <w:abstractNumId w:val="14"/>
  </w:num>
  <w:num w:numId="3" w16cid:durableId="722171717">
    <w:abstractNumId w:val="10"/>
  </w:num>
  <w:num w:numId="4" w16cid:durableId="184170996">
    <w:abstractNumId w:val="12"/>
  </w:num>
  <w:num w:numId="5" w16cid:durableId="298002762">
    <w:abstractNumId w:val="29"/>
  </w:num>
  <w:num w:numId="6" w16cid:durableId="1433546531">
    <w:abstractNumId w:val="6"/>
  </w:num>
  <w:num w:numId="7" w16cid:durableId="1168323486">
    <w:abstractNumId w:val="17"/>
  </w:num>
  <w:num w:numId="8" w16cid:durableId="655768395">
    <w:abstractNumId w:val="5"/>
  </w:num>
  <w:num w:numId="9" w16cid:durableId="1955208784">
    <w:abstractNumId w:val="25"/>
  </w:num>
  <w:num w:numId="10" w16cid:durableId="737702835">
    <w:abstractNumId w:val="20"/>
  </w:num>
  <w:num w:numId="11" w16cid:durableId="265701731">
    <w:abstractNumId w:val="7"/>
  </w:num>
  <w:num w:numId="12" w16cid:durableId="2066831574">
    <w:abstractNumId w:val="8"/>
  </w:num>
  <w:num w:numId="13" w16cid:durableId="2018266408">
    <w:abstractNumId w:val="24"/>
  </w:num>
  <w:num w:numId="14" w16cid:durableId="1491212836">
    <w:abstractNumId w:val="4"/>
  </w:num>
  <w:num w:numId="15" w16cid:durableId="993220326">
    <w:abstractNumId w:val="2"/>
  </w:num>
  <w:num w:numId="16" w16cid:durableId="975838252">
    <w:abstractNumId w:val="0"/>
  </w:num>
  <w:num w:numId="17" w16cid:durableId="643968660">
    <w:abstractNumId w:val="5"/>
  </w:num>
  <w:num w:numId="18" w16cid:durableId="2111391485">
    <w:abstractNumId w:val="29"/>
  </w:num>
  <w:num w:numId="19" w16cid:durableId="1597441426">
    <w:abstractNumId w:val="22"/>
  </w:num>
  <w:num w:numId="20" w16cid:durableId="1431900701">
    <w:abstractNumId w:val="13"/>
  </w:num>
  <w:num w:numId="21" w16cid:durableId="1391734560">
    <w:abstractNumId w:val="3"/>
  </w:num>
  <w:num w:numId="22" w16cid:durableId="1031346846">
    <w:abstractNumId w:val="21"/>
  </w:num>
  <w:num w:numId="23" w16cid:durableId="2120711785">
    <w:abstractNumId w:val="1"/>
  </w:num>
  <w:num w:numId="24" w16cid:durableId="301859825">
    <w:abstractNumId w:val="28"/>
  </w:num>
  <w:num w:numId="25" w16cid:durableId="735083759">
    <w:abstractNumId w:val="9"/>
  </w:num>
  <w:num w:numId="26" w16cid:durableId="284703593">
    <w:abstractNumId w:val="26"/>
  </w:num>
  <w:num w:numId="27" w16cid:durableId="1747067280">
    <w:abstractNumId w:val="11"/>
  </w:num>
  <w:num w:numId="28" w16cid:durableId="379282389">
    <w:abstractNumId w:val="27"/>
  </w:num>
  <w:num w:numId="29" w16cid:durableId="761724974">
    <w:abstractNumId w:val="18"/>
  </w:num>
  <w:num w:numId="30" w16cid:durableId="1802654220">
    <w:abstractNumId w:val="19"/>
  </w:num>
  <w:num w:numId="31" w16cid:durableId="1663116822">
    <w:abstractNumId w:val="16"/>
  </w:num>
  <w:num w:numId="32" w16cid:durableId="12668850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tjS1NLCwsDAyMDBW0lEKTi0uzszPAykwNjCoBQDNejHtLgAAAA=="/>
  </w:docVars>
  <w:rsids>
    <w:rsidRoot w:val="005E69A8"/>
    <w:rsid w:val="00000C31"/>
    <w:rsid w:val="000010D0"/>
    <w:rsid w:val="00001792"/>
    <w:rsid w:val="00001C40"/>
    <w:rsid w:val="00001CA4"/>
    <w:rsid w:val="000022A8"/>
    <w:rsid w:val="00003B44"/>
    <w:rsid w:val="000054BF"/>
    <w:rsid w:val="00005A91"/>
    <w:rsid w:val="00007F5B"/>
    <w:rsid w:val="00007F6B"/>
    <w:rsid w:val="00007FF9"/>
    <w:rsid w:val="00010B2A"/>
    <w:rsid w:val="000111C0"/>
    <w:rsid w:val="0001312A"/>
    <w:rsid w:val="000139CB"/>
    <w:rsid w:val="00013BEF"/>
    <w:rsid w:val="000140BD"/>
    <w:rsid w:val="000140D6"/>
    <w:rsid w:val="00015A21"/>
    <w:rsid w:val="00016E19"/>
    <w:rsid w:val="00021826"/>
    <w:rsid w:val="00021C04"/>
    <w:rsid w:val="00022F61"/>
    <w:rsid w:val="00023A48"/>
    <w:rsid w:val="0002452A"/>
    <w:rsid w:val="00027708"/>
    <w:rsid w:val="00030279"/>
    <w:rsid w:val="000304D9"/>
    <w:rsid w:val="00031647"/>
    <w:rsid w:val="00031B85"/>
    <w:rsid w:val="000333A2"/>
    <w:rsid w:val="000338DF"/>
    <w:rsid w:val="00033AAB"/>
    <w:rsid w:val="00034B36"/>
    <w:rsid w:val="00035C7A"/>
    <w:rsid w:val="00037753"/>
    <w:rsid w:val="00040CDC"/>
    <w:rsid w:val="00040E7C"/>
    <w:rsid w:val="000411F6"/>
    <w:rsid w:val="00041AF1"/>
    <w:rsid w:val="000427A8"/>
    <w:rsid w:val="00042FBC"/>
    <w:rsid w:val="0004361B"/>
    <w:rsid w:val="00043B3F"/>
    <w:rsid w:val="00044848"/>
    <w:rsid w:val="00044B14"/>
    <w:rsid w:val="00045A5B"/>
    <w:rsid w:val="000465C7"/>
    <w:rsid w:val="000469C2"/>
    <w:rsid w:val="00047751"/>
    <w:rsid w:val="00047EB9"/>
    <w:rsid w:val="00047F9E"/>
    <w:rsid w:val="00050661"/>
    <w:rsid w:val="00050C5D"/>
    <w:rsid w:val="00051703"/>
    <w:rsid w:val="00051FC8"/>
    <w:rsid w:val="00052883"/>
    <w:rsid w:val="00053B48"/>
    <w:rsid w:val="000556BA"/>
    <w:rsid w:val="000557E0"/>
    <w:rsid w:val="00055F4C"/>
    <w:rsid w:val="00056042"/>
    <w:rsid w:val="00056B20"/>
    <w:rsid w:val="00057588"/>
    <w:rsid w:val="00057FB4"/>
    <w:rsid w:val="000608E7"/>
    <w:rsid w:val="00060E8A"/>
    <w:rsid w:val="00060F8E"/>
    <w:rsid w:val="000611A6"/>
    <w:rsid w:val="00061E08"/>
    <w:rsid w:val="00062175"/>
    <w:rsid w:val="0006249F"/>
    <w:rsid w:val="00063D29"/>
    <w:rsid w:val="00063F6F"/>
    <w:rsid w:val="00064579"/>
    <w:rsid w:val="00064C5B"/>
    <w:rsid w:val="000651A4"/>
    <w:rsid w:val="0006525A"/>
    <w:rsid w:val="00065593"/>
    <w:rsid w:val="00065C63"/>
    <w:rsid w:val="00065C84"/>
    <w:rsid w:val="0006619F"/>
    <w:rsid w:val="00066639"/>
    <w:rsid w:val="00066746"/>
    <w:rsid w:val="00066E07"/>
    <w:rsid w:val="000671D0"/>
    <w:rsid w:val="0006773E"/>
    <w:rsid w:val="00067861"/>
    <w:rsid w:val="00070EA5"/>
    <w:rsid w:val="000716D7"/>
    <w:rsid w:val="000724BD"/>
    <w:rsid w:val="00072F1A"/>
    <w:rsid w:val="00072FA1"/>
    <w:rsid w:val="00073033"/>
    <w:rsid w:val="00074C71"/>
    <w:rsid w:val="00075B61"/>
    <w:rsid w:val="000761D1"/>
    <w:rsid w:val="0007770A"/>
    <w:rsid w:val="00080539"/>
    <w:rsid w:val="000811E8"/>
    <w:rsid w:val="0008167F"/>
    <w:rsid w:val="00081E4D"/>
    <w:rsid w:val="00082C98"/>
    <w:rsid w:val="000841D5"/>
    <w:rsid w:val="00084ACD"/>
    <w:rsid w:val="000850B1"/>
    <w:rsid w:val="0008695E"/>
    <w:rsid w:val="00086EF2"/>
    <w:rsid w:val="00087057"/>
    <w:rsid w:val="000876B6"/>
    <w:rsid w:val="000876E3"/>
    <w:rsid w:val="00090789"/>
    <w:rsid w:val="000907D5"/>
    <w:rsid w:val="00090C01"/>
    <w:rsid w:val="00091421"/>
    <w:rsid w:val="0009215A"/>
    <w:rsid w:val="00092BFE"/>
    <w:rsid w:val="00093D96"/>
    <w:rsid w:val="00094579"/>
    <w:rsid w:val="00094740"/>
    <w:rsid w:val="0009515B"/>
    <w:rsid w:val="00095E34"/>
    <w:rsid w:val="00096CCE"/>
    <w:rsid w:val="00097E08"/>
    <w:rsid w:val="000A017F"/>
    <w:rsid w:val="000A0914"/>
    <w:rsid w:val="000A1491"/>
    <w:rsid w:val="000A1DD3"/>
    <w:rsid w:val="000A2B6E"/>
    <w:rsid w:val="000A3102"/>
    <w:rsid w:val="000A3411"/>
    <w:rsid w:val="000A3994"/>
    <w:rsid w:val="000A3E26"/>
    <w:rsid w:val="000A4074"/>
    <w:rsid w:val="000A4133"/>
    <w:rsid w:val="000A45C2"/>
    <w:rsid w:val="000A510B"/>
    <w:rsid w:val="000A5501"/>
    <w:rsid w:val="000A5598"/>
    <w:rsid w:val="000A5F3A"/>
    <w:rsid w:val="000A6FFA"/>
    <w:rsid w:val="000A7B14"/>
    <w:rsid w:val="000A7FB3"/>
    <w:rsid w:val="000B1648"/>
    <w:rsid w:val="000B3647"/>
    <w:rsid w:val="000B4C0E"/>
    <w:rsid w:val="000C008A"/>
    <w:rsid w:val="000C0BE2"/>
    <w:rsid w:val="000C14DC"/>
    <w:rsid w:val="000C238D"/>
    <w:rsid w:val="000C314C"/>
    <w:rsid w:val="000C3393"/>
    <w:rsid w:val="000C3773"/>
    <w:rsid w:val="000C37BA"/>
    <w:rsid w:val="000C39C2"/>
    <w:rsid w:val="000C4A33"/>
    <w:rsid w:val="000C4EFE"/>
    <w:rsid w:val="000C62D2"/>
    <w:rsid w:val="000C66CF"/>
    <w:rsid w:val="000C6AFB"/>
    <w:rsid w:val="000C6FB0"/>
    <w:rsid w:val="000C7ECF"/>
    <w:rsid w:val="000D0174"/>
    <w:rsid w:val="000D0332"/>
    <w:rsid w:val="000D1406"/>
    <w:rsid w:val="000D2C71"/>
    <w:rsid w:val="000D3393"/>
    <w:rsid w:val="000D3CAF"/>
    <w:rsid w:val="000D41F3"/>
    <w:rsid w:val="000D4A93"/>
    <w:rsid w:val="000D4C11"/>
    <w:rsid w:val="000D4C37"/>
    <w:rsid w:val="000D5A7F"/>
    <w:rsid w:val="000D7160"/>
    <w:rsid w:val="000E057B"/>
    <w:rsid w:val="000E06F1"/>
    <w:rsid w:val="000E08DA"/>
    <w:rsid w:val="000E2EB8"/>
    <w:rsid w:val="000E4D3B"/>
    <w:rsid w:val="000E51CE"/>
    <w:rsid w:val="000E55E4"/>
    <w:rsid w:val="000E6679"/>
    <w:rsid w:val="000E7E56"/>
    <w:rsid w:val="000F0E95"/>
    <w:rsid w:val="000F2F28"/>
    <w:rsid w:val="000F341C"/>
    <w:rsid w:val="000F3835"/>
    <w:rsid w:val="000F3A6A"/>
    <w:rsid w:val="000F5450"/>
    <w:rsid w:val="000F5CD8"/>
    <w:rsid w:val="000F5EA6"/>
    <w:rsid w:val="000F6495"/>
    <w:rsid w:val="00100247"/>
    <w:rsid w:val="001003F5"/>
    <w:rsid w:val="00101658"/>
    <w:rsid w:val="001016D4"/>
    <w:rsid w:val="00102881"/>
    <w:rsid w:val="00102D8B"/>
    <w:rsid w:val="001030F8"/>
    <w:rsid w:val="00103E0B"/>
    <w:rsid w:val="00103F31"/>
    <w:rsid w:val="00104806"/>
    <w:rsid w:val="001069EA"/>
    <w:rsid w:val="00107981"/>
    <w:rsid w:val="00107FDD"/>
    <w:rsid w:val="00110BCA"/>
    <w:rsid w:val="00110FA7"/>
    <w:rsid w:val="00111D24"/>
    <w:rsid w:val="00111D87"/>
    <w:rsid w:val="00112435"/>
    <w:rsid w:val="00114108"/>
    <w:rsid w:val="001147A0"/>
    <w:rsid w:val="00114CA4"/>
    <w:rsid w:val="001150F3"/>
    <w:rsid w:val="0011550D"/>
    <w:rsid w:val="001159F4"/>
    <w:rsid w:val="00115B86"/>
    <w:rsid w:val="00120087"/>
    <w:rsid w:val="001200D0"/>
    <w:rsid w:val="001206A2"/>
    <w:rsid w:val="001218FC"/>
    <w:rsid w:val="00121918"/>
    <w:rsid w:val="0012241E"/>
    <w:rsid w:val="001224F6"/>
    <w:rsid w:val="001227E8"/>
    <w:rsid w:val="00123133"/>
    <w:rsid w:val="00123F87"/>
    <w:rsid w:val="00123F9D"/>
    <w:rsid w:val="0012590E"/>
    <w:rsid w:val="00127BCA"/>
    <w:rsid w:val="00127EA1"/>
    <w:rsid w:val="00131727"/>
    <w:rsid w:val="00132211"/>
    <w:rsid w:val="0013251B"/>
    <w:rsid w:val="001329B4"/>
    <w:rsid w:val="0013306E"/>
    <w:rsid w:val="00133608"/>
    <w:rsid w:val="001340CE"/>
    <w:rsid w:val="00134806"/>
    <w:rsid w:val="00137C6B"/>
    <w:rsid w:val="0014011A"/>
    <w:rsid w:val="0014128E"/>
    <w:rsid w:val="00141735"/>
    <w:rsid w:val="00142B7B"/>
    <w:rsid w:val="00143004"/>
    <w:rsid w:val="0014325C"/>
    <w:rsid w:val="00143781"/>
    <w:rsid w:val="00143D46"/>
    <w:rsid w:val="00145122"/>
    <w:rsid w:val="00145917"/>
    <w:rsid w:val="00145B2A"/>
    <w:rsid w:val="001461E4"/>
    <w:rsid w:val="00146C5F"/>
    <w:rsid w:val="00146D25"/>
    <w:rsid w:val="0014734B"/>
    <w:rsid w:val="00147452"/>
    <w:rsid w:val="00147A44"/>
    <w:rsid w:val="00147AA8"/>
    <w:rsid w:val="00147C1E"/>
    <w:rsid w:val="0015006B"/>
    <w:rsid w:val="001501C2"/>
    <w:rsid w:val="001504AC"/>
    <w:rsid w:val="00151160"/>
    <w:rsid w:val="00151A81"/>
    <w:rsid w:val="00151AD2"/>
    <w:rsid w:val="0015294E"/>
    <w:rsid w:val="00152A50"/>
    <w:rsid w:val="00153635"/>
    <w:rsid w:val="001538CC"/>
    <w:rsid w:val="00153962"/>
    <w:rsid w:val="00153EF9"/>
    <w:rsid w:val="0015525D"/>
    <w:rsid w:val="00156048"/>
    <w:rsid w:val="0015650F"/>
    <w:rsid w:val="001565DB"/>
    <w:rsid w:val="00157519"/>
    <w:rsid w:val="001635F5"/>
    <w:rsid w:val="0016372C"/>
    <w:rsid w:val="00163873"/>
    <w:rsid w:val="001638D9"/>
    <w:rsid w:val="00163EF8"/>
    <w:rsid w:val="001643A1"/>
    <w:rsid w:val="00164D4C"/>
    <w:rsid w:val="00164E0B"/>
    <w:rsid w:val="00164ECD"/>
    <w:rsid w:val="00164FE4"/>
    <w:rsid w:val="00166A85"/>
    <w:rsid w:val="00170AA4"/>
    <w:rsid w:val="00170CD2"/>
    <w:rsid w:val="00170F8E"/>
    <w:rsid w:val="00171294"/>
    <w:rsid w:val="00171742"/>
    <w:rsid w:val="00173521"/>
    <w:rsid w:val="001738A6"/>
    <w:rsid w:val="00173CBD"/>
    <w:rsid w:val="0017473C"/>
    <w:rsid w:val="00174AC5"/>
    <w:rsid w:val="001758CB"/>
    <w:rsid w:val="00175935"/>
    <w:rsid w:val="00175D03"/>
    <w:rsid w:val="00175F7C"/>
    <w:rsid w:val="00177EEE"/>
    <w:rsid w:val="00180176"/>
    <w:rsid w:val="00180DC5"/>
    <w:rsid w:val="00183CC1"/>
    <w:rsid w:val="001853A1"/>
    <w:rsid w:val="00186E89"/>
    <w:rsid w:val="00190167"/>
    <w:rsid w:val="00190252"/>
    <w:rsid w:val="00191309"/>
    <w:rsid w:val="00192D45"/>
    <w:rsid w:val="00193556"/>
    <w:rsid w:val="001944AE"/>
    <w:rsid w:val="001948FA"/>
    <w:rsid w:val="001966AA"/>
    <w:rsid w:val="001979F8"/>
    <w:rsid w:val="001A06EC"/>
    <w:rsid w:val="001A3776"/>
    <w:rsid w:val="001A3E5C"/>
    <w:rsid w:val="001A4F77"/>
    <w:rsid w:val="001A53CD"/>
    <w:rsid w:val="001A5558"/>
    <w:rsid w:val="001A5792"/>
    <w:rsid w:val="001A5D97"/>
    <w:rsid w:val="001A5E2A"/>
    <w:rsid w:val="001A621B"/>
    <w:rsid w:val="001A6C0E"/>
    <w:rsid w:val="001A6E2D"/>
    <w:rsid w:val="001B0FE6"/>
    <w:rsid w:val="001B17E8"/>
    <w:rsid w:val="001B25EC"/>
    <w:rsid w:val="001B36A4"/>
    <w:rsid w:val="001B3C77"/>
    <w:rsid w:val="001B40BA"/>
    <w:rsid w:val="001B4253"/>
    <w:rsid w:val="001B444D"/>
    <w:rsid w:val="001B59D0"/>
    <w:rsid w:val="001B5A05"/>
    <w:rsid w:val="001B5D5E"/>
    <w:rsid w:val="001B7A30"/>
    <w:rsid w:val="001C1229"/>
    <w:rsid w:val="001C232F"/>
    <w:rsid w:val="001C31EE"/>
    <w:rsid w:val="001C3BE8"/>
    <w:rsid w:val="001C423A"/>
    <w:rsid w:val="001C5DB7"/>
    <w:rsid w:val="001C7147"/>
    <w:rsid w:val="001C7F2B"/>
    <w:rsid w:val="001D1CA1"/>
    <w:rsid w:val="001D2F94"/>
    <w:rsid w:val="001D3BB7"/>
    <w:rsid w:val="001D3E3E"/>
    <w:rsid w:val="001D3E49"/>
    <w:rsid w:val="001D460B"/>
    <w:rsid w:val="001D64FA"/>
    <w:rsid w:val="001D669C"/>
    <w:rsid w:val="001D6AC5"/>
    <w:rsid w:val="001D6CDB"/>
    <w:rsid w:val="001D6D78"/>
    <w:rsid w:val="001D78D1"/>
    <w:rsid w:val="001E165E"/>
    <w:rsid w:val="001E379C"/>
    <w:rsid w:val="001E3B5E"/>
    <w:rsid w:val="001E3DB6"/>
    <w:rsid w:val="001E4162"/>
    <w:rsid w:val="001E6A5E"/>
    <w:rsid w:val="001E6BF1"/>
    <w:rsid w:val="001E713A"/>
    <w:rsid w:val="001E7BA4"/>
    <w:rsid w:val="001E7DD5"/>
    <w:rsid w:val="001F07C6"/>
    <w:rsid w:val="001F0858"/>
    <w:rsid w:val="001F0CEE"/>
    <w:rsid w:val="001F1B29"/>
    <w:rsid w:val="001F3825"/>
    <w:rsid w:val="001F3B10"/>
    <w:rsid w:val="001F3BFB"/>
    <w:rsid w:val="001F3C76"/>
    <w:rsid w:val="001F444B"/>
    <w:rsid w:val="001F4C23"/>
    <w:rsid w:val="001F58F9"/>
    <w:rsid w:val="001F6454"/>
    <w:rsid w:val="001F7035"/>
    <w:rsid w:val="002001E6"/>
    <w:rsid w:val="00200DDE"/>
    <w:rsid w:val="00200E1E"/>
    <w:rsid w:val="0020145C"/>
    <w:rsid w:val="0020273E"/>
    <w:rsid w:val="002029E1"/>
    <w:rsid w:val="00202B9D"/>
    <w:rsid w:val="00203004"/>
    <w:rsid w:val="002036F2"/>
    <w:rsid w:val="00203A20"/>
    <w:rsid w:val="00205440"/>
    <w:rsid w:val="002066B4"/>
    <w:rsid w:val="00206F72"/>
    <w:rsid w:val="0020782D"/>
    <w:rsid w:val="00207C79"/>
    <w:rsid w:val="00210393"/>
    <w:rsid w:val="00210711"/>
    <w:rsid w:val="00210D2A"/>
    <w:rsid w:val="002111E6"/>
    <w:rsid w:val="002112FB"/>
    <w:rsid w:val="00211ACC"/>
    <w:rsid w:val="002135D4"/>
    <w:rsid w:val="00213600"/>
    <w:rsid w:val="00215CFE"/>
    <w:rsid w:val="002160EA"/>
    <w:rsid w:val="00216CFB"/>
    <w:rsid w:val="002173BC"/>
    <w:rsid w:val="00217AE9"/>
    <w:rsid w:val="00217F75"/>
    <w:rsid w:val="00221B00"/>
    <w:rsid w:val="00221EA1"/>
    <w:rsid w:val="00221FB5"/>
    <w:rsid w:val="0022210F"/>
    <w:rsid w:val="002221DA"/>
    <w:rsid w:val="00223053"/>
    <w:rsid w:val="00223452"/>
    <w:rsid w:val="00223B15"/>
    <w:rsid w:val="0022567B"/>
    <w:rsid w:val="002258D7"/>
    <w:rsid w:val="002258D8"/>
    <w:rsid w:val="00226488"/>
    <w:rsid w:val="00227D47"/>
    <w:rsid w:val="00227ED2"/>
    <w:rsid w:val="00230279"/>
    <w:rsid w:val="002320A9"/>
    <w:rsid w:val="0023255C"/>
    <w:rsid w:val="00232873"/>
    <w:rsid w:val="00233813"/>
    <w:rsid w:val="002341AF"/>
    <w:rsid w:val="00234259"/>
    <w:rsid w:val="00235370"/>
    <w:rsid w:val="00235438"/>
    <w:rsid w:val="00236416"/>
    <w:rsid w:val="002415BD"/>
    <w:rsid w:val="00241619"/>
    <w:rsid w:val="002417CD"/>
    <w:rsid w:val="00242EC6"/>
    <w:rsid w:val="0024301A"/>
    <w:rsid w:val="002431CD"/>
    <w:rsid w:val="00243277"/>
    <w:rsid w:val="002433EE"/>
    <w:rsid w:val="00243464"/>
    <w:rsid w:val="00244290"/>
    <w:rsid w:val="00244D2D"/>
    <w:rsid w:val="002464A3"/>
    <w:rsid w:val="0024657B"/>
    <w:rsid w:val="00246D63"/>
    <w:rsid w:val="002471E4"/>
    <w:rsid w:val="00250B9C"/>
    <w:rsid w:val="00250C58"/>
    <w:rsid w:val="002514A6"/>
    <w:rsid w:val="00251C9B"/>
    <w:rsid w:val="00251F72"/>
    <w:rsid w:val="00252800"/>
    <w:rsid w:val="00252910"/>
    <w:rsid w:val="00253DE6"/>
    <w:rsid w:val="00254035"/>
    <w:rsid w:val="002546AF"/>
    <w:rsid w:val="002552F7"/>
    <w:rsid w:val="0025636C"/>
    <w:rsid w:val="002566EC"/>
    <w:rsid w:val="00256A2E"/>
    <w:rsid w:val="002575EA"/>
    <w:rsid w:val="00257A96"/>
    <w:rsid w:val="0026019A"/>
    <w:rsid w:val="002608B2"/>
    <w:rsid w:val="0026121D"/>
    <w:rsid w:val="0026152A"/>
    <w:rsid w:val="00261BCE"/>
    <w:rsid w:val="00261D4C"/>
    <w:rsid w:val="00263585"/>
    <w:rsid w:val="00263C77"/>
    <w:rsid w:val="00264583"/>
    <w:rsid w:val="002646CF"/>
    <w:rsid w:val="00264995"/>
    <w:rsid w:val="00264A57"/>
    <w:rsid w:val="00265ABF"/>
    <w:rsid w:val="00266865"/>
    <w:rsid w:val="00267B33"/>
    <w:rsid w:val="00270959"/>
    <w:rsid w:val="00271902"/>
    <w:rsid w:val="00272915"/>
    <w:rsid w:val="0027376E"/>
    <w:rsid w:val="00274194"/>
    <w:rsid w:val="00274BB9"/>
    <w:rsid w:val="00275139"/>
    <w:rsid w:val="00275932"/>
    <w:rsid w:val="0027605F"/>
    <w:rsid w:val="00277B11"/>
    <w:rsid w:val="0028371F"/>
    <w:rsid w:val="00283B80"/>
    <w:rsid w:val="00283BE6"/>
    <w:rsid w:val="00284029"/>
    <w:rsid w:val="0028467B"/>
    <w:rsid w:val="00284D93"/>
    <w:rsid w:val="00285065"/>
    <w:rsid w:val="0028569A"/>
    <w:rsid w:val="00285E43"/>
    <w:rsid w:val="00285EE5"/>
    <w:rsid w:val="00286FBD"/>
    <w:rsid w:val="00286FC4"/>
    <w:rsid w:val="0028730B"/>
    <w:rsid w:val="00287E67"/>
    <w:rsid w:val="00290905"/>
    <w:rsid w:val="00290C72"/>
    <w:rsid w:val="00290E11"/>
    <w:rsid w:val="0029108B"/>
    <w:rsid w:val="00291F9F"/>
    <w:rsid w:val="00291FAB"/>
    <w:rsid w:val="00294CE1"/>
    <w:rsid w:val="0029564B"/>
    <w:rsid w:val="00296293"/>
    <w:rsid w:val="002967C2"/>
    <w:rsid w:val="002970EB"/>
    <w:rsid w:val="00297F3A"/>
    <w:rsid w:val="002A07B9"/>
    <w:rsid w:val="002A2548"/>
    <w:rsid w:val="002A265A"/>
    <w:rsid w:val="002A3EF0"/>
    <w:rsid w:val="002A3F2B"/>
    <w:rsid w:val="002A4121"/>
    <w:rsid w:val="002A62CF"/>
    <w:rsid w:val="002A6903"/>
    <w:rsid w:val="002B02F3"/>
    <w:rsid w:val="002B15A1"/>
    <w:rsid w:val="002B2707"/>
    <w:rsid w:val="002B3B1F"/>
    <w:rsid w:val="002B402B"/>
    <w:rsid w:val="002B427B"/>
    <w:rsid w:val="002B4ABD"/>
    <w:rsid w:val="002B4AD9"/>
    <w:rsid w:val="002B5462"/>
    <w:rsid w:val="002B5FE2"/>
    <w:rsid w:val="002B67CC"/>
    <w:rsid w:val="002B713E"/>
    <w:rsid w:val="002B7A55"/>
    <w:rsid w:val="002B7ED1"/>
    <w:rsid w:val="002C0131"/>
    <w:rsid w:val="002C1047"/>
    <w:rsid w:val="002C111D"/>
    <w:rsid w:val="002C1CA6"/>
    <w:rsid w:val="002C320D"/>
    <w:rsid w:val="002C3715"/>
    <w:rsid w:val="002C3D0D"/>
    <w:rsid w:val="002C4964"/>
    <w:rsid w:val="002C5179"/>
    <w:rsid w:val="002C546F"/>
    <w:rsid w:val="002C6C55"/>
    <w:rsid w:val="002D08EA"/>
    <w:rsid w:val="002D2CE1"/>
    <w:rsid w:val="002D3357"/>
    <w:rsid w:val="002D3377"/>
    <w:rsid w:val="002D35FE"/>
    <w:rsid w:val="002D4A6A"/>
    <w:rsid w:val="002D4ACA"/>
    <w:rsid w:val="002D5A75"/>
    <w:rsid w:val="002D6074"/>
    <w:rsid w:val="002D6095"/>
    <w:rsid w:val="002D65C0"/>
    <w:rsid w:val="002D67B9"/>
    <w:rsid w:val="002E1C02"/>
    <w:rsid w:val="002E2A2E"/>
    <w:rsid w:val="002E3A23"/>
    <w:rsid w:val="002E3D3F"/>
    <w:rsid w:val="002E3DB4"/>
    <w:rsid w:val="002E5F3C"/>
    <w:rsid w:val="002E7E97"/>
    <w:rsid w:val="002F05A7"/>
    <w:rsid w:val="002F22A4"/>
    <w:rsid w:val="002F2610"/>
    <w:rsid w:val="002F2730"/>
    <w:rsid w:val="002F2A17"/>
    <w:rsid w:val="002F3529"/>
    <w:rsid w:val="002F42C1"/>
    <w:rsid w:val="002F454B"/>
    <w:rsid w:val="002F4F56"/>
    <w:rsid w:val="002F522B"/>
    <w:rsid w:val="002F5F7F"/>
    <w:rsid w:val="002F7E93"/>
    <w:rsid w:val="00301292"/>
    <w:rsid w:val="0030229B"/>
    <w:rsid w:val="00304CF5"/>
    <w:rsid w:val="00305154"/>
    <w:rsid w:val="00306155"/>
    <w:rsid w:val="003066EF"/>
    <w:rsid w:val="00306904"/>
    <w:rsid w:val="00306B58"/>
    <w:rsid w:val="00307280"/>
    <w:rsid w:val="003104D1"/>
    <w:rsid w:val="00310B08"/>
    <w:rsid w:val="003116F9"/>
    <w:rsid w:val="003118B5"/>
    <w:rsid w:val="00312637"/>
    <w:rsid w:val="003127A5"/>
    <w:rsid w:val="00313E8C"/>
    <w:rsid w:val="00314834"/>
    <w:rsid w:val="003153CE"/>
    <w:rsid w:val="003155BB"/>
    <w:rsid w:val="00315829"/>
    <w:rsid w:val="0031669B"/>
    <w:rsid w:val="0031766A"/>
    <w:rsid w:val="003178E6"/>
    <w:rsid w:val="00317B41"/>
    <w:rsid w:val="00317C35"/>
    <w:rsid w:val="00320100"/>
    <w:rsid w:val="003209B3"/>
    <w:rsid w:val="0032101B"/>
    <w:rsid w:val="00321394"/>
    <w:rsid w:val="00321ACE"/>
    <w:rsid w:val="003227D0"/>
    <w:rsid w:val="00322CEE"/>
    <w:rsid w:val="003249D5"/>
    <w:rsid w:val="0032572D"/>
    <w:rsid w:val="0032713A"/>
    <w:rsid w:val="003271E3"/>
    <w:rsid w:val="00327259"/>
    <w:rsid w:val="003277F0"/>
    <w:rsid w:val="0033043C"/>
    <w:rsid w:val="00330E35"/>
    <w:rsid w:val="00331A70"/>
    <w:rsid w:val="0033361A"/>
    <w:rsid w:val="003360DC"/>
    <w:rsid w:val="00336183"/>
    <w:rsid w:val="00336518"/>
    <w:rsid w:val="00336A86"/>
    <w:rsid w:val="00340560"/>
    <w:rsid w:val="00341335"/>
    <w:rsid w:val="00341B13"/>
    <w:rsid w:val="00341F86"/>
    <w:rsid w:val="00342C0E"/>
    <w:rsid w:val="0034361F"/>
    <w:rsid w:val="00343B7B"/>
    <w:rsid w:val="00344129"/>
    <w:rsid w:val="003447B8"/>
    <w:rsid w:val="00346639"/>
    <w:rsid w:val="00346D22"/>
    <w:rsid w:val="00346DB8"/>
    <w:rsid w:val="0034717C"/>
    <w:rsid w:val="00347654"/>
    <w:rsid w:val="0034784C"/>
    <w:rsid w:val="00347DDE"/>
    <w:rsid w:val="0035075F"/>
    <w:rsid w:val="0035089E"/>
    <w:rsid w:val="00350979"/>
    <w:rsid w:val="00350CF8"/>
    <w:rsid w:val="00350E52"/>
    <w:rsid w:val="0035198D"/>
    <w:rsid w:val="00354374"/>
    <w:rsid w:val="00355089"/>
    <w:rsid w:val="00356432"/>
    <w:rsid w:val="003564E1"/>
    <w:rsid w:val="003564F1"/>
    <w:rsid w:val="003569FD"/>
    <w:rsid w:val="00356BD9"/>
    <w:rsid w:val="003578C2"/>
    <w:rsid w:val="00360C79"/>
    <w:rsid w:val="00362AA1"/>
    <w:rsid w:val="003631A1"/>
    <w:rsid w:val="003634A4"/>
    <w:rsid w:val="00363A0E"/>
    <w:rsid w:val="00363B50"/>
    <w:rsid w:val="003644BB"/>
    <w:rsid w:val="00364528"/>
    <w:rsid w:val="00364A81"/>
    <w:rsid w:val="00365132"/>
    <w:rsid w:val="00365346"/>
    <w:rsid w:val="0036642E"/>
    <w:rsid w:val="003666D2"/>
    <w:rsid w:val="003675A5"/>
    <w:rsid w:val="00367F5D"/>
    <w:rsid w:val="00370AE6"/>
    <w:rsid w:val="00371019"/>
    <w:rsid w:val="00371A34"/>
    <w:rsid w:val="0037216E"/>
    <w:rsid w:val="003729F5"/>
    <w:rsid w:val="00373E99"/>
    <w:rsid w:val="003740F0"/>
    <w:rsid w:val="00374ECA"/>
    <w:rsid w:val="00376A3E"/>
    <w:rsid w:val="00376E84"/>
    <w:rsid w:val="00377CD8"/>
    <w:rsid w:val="00377EE8"/>
    <w:rsid w:val="0038052A"/>
    <w:rsid w:val="00380653"/>
    <w:rsid w:val="003812E9"/>
    <w:rsid w:val="00381517"/>
    <w:rsid w:val="00381C07"/>
    <w:rsid w:val="00384AE6"/>
    <w:rsid w:val="00384CED"/>
    <w:rsid w:val="003861DD"/>
    <w:rsid w:val="00386AE0"/>
    <w:rsid w:val="00390C7D"/>
    <w:rsid w:val="003913AA"/>
    <w:rsid w:val="003917F9"/>
    <w:rsid w:val="00391D0D"/>
    <w:rsid w:val="00392465"/>
    <w:rsid w:val="00393195"/>
    <w:rsid w:val="00393955"/>
    <w:rsid w:val="003939A5"/>
    <w:rsid w:val="00393CED"/>
    <w:rsid w:val="003943E4"/>
    <w:rsid w:val="00395B05"/>
    <w:rsid w:val="003966CA"/>
    <w:rsid w:val="00396AAD"/>
    <w:rsid w:val="00396DF6"/>
    <w:rsid w:val="003971ED"/>
    <w:rsid w:val="0039770A"/>
    <w:rsid w:val="00397EB8"/>
    <w:rsid w:val="003A0B93"/>
    <w:rsid w:val="003A211F"/>
    <w:rsid w:val="003A277A"/>
    <w:rsid w:val="003A3BE8"/>
    <w:rsid w:val="003A3C8E"/>
    <w:rsid w:val="003A5097"/>
    <w:rsid w:val="003A62E5"/>
    <w:rsid w:val="003A65B4"/>
    <w:rsid w:val="003A68CF"/>
    <w:rsid w:val="003A6F3F"/>
    <w:rsid w:val="003A766D"/>
    <w:rsid w:val="003A7774"/>
    <w:rsid w:val="003B1BA9"/>
    <w:rsid w:val="003B1CCA"/>
    <w:rsid w:val="003B1F70"/>
    <w:rsid w:val="003B2C48"/>
    <w:rsid w:val="003B3A61"/>
    <w:rsid w:val="003B3ED0"/>
    <w:rsid w:val="003B56B3"/>
    <w:rsid w:val="003B6F76"/>
    <w:rsid w:val="003B7791"/>
    <w:rsid w:val="003B7B8F"/>
    <w:rsid w:val="003C0D2B"/>
    <w:rsid w:val="003C0FA2"/>
    <w:rsid w:val="003C118F"/>
    <w:rsid w:val="003C1DFB"/>
    <w:rsid w:val="003C2125"/>
    <w:rsid w:val="003C34D4"/>
    <w:rsid w:val="003C3C42"/>
    <w:rsid w:val="003C3E85"/>
    <w:rsid w:val="003C45BB"/>
    <w:rsid w:val="003C4DCD"/>
    <w:rsid w:val="003C5090"/>
    <w:rsid w:val="003C72B3"/>
    <w:rsid w:val="003D0683"/>
    <w:rsid w:val="003D1FD7"/>
    <w:rsid w:val="003D31D5"/>
    <w:rsid w:val="003D3471"/>
    <w:rsid w:val="003D354D"/>
    <w:rsid w:val="003D366D"/>
    <w:rsid w:val="003D3BA1"/>
    <w:rsid w:val="003D3F2A"/>
    <w:rsid w:val="003D4941"/>
    <w:rsid w:val="003D4E0B"/>
    <w:rsid w:val="003D6264"/>
    <w:rsid w:val="003D636C"/>
    <w:rsid w:val="003D798E"/>
    <w:rsid w:val="003E1784"/>
    <w:rsid w:val="003E2D89"/>
    <w:rsid w:val="003E334F"/>
    <w:rsid w:val="003E4157"/>
    <w:rsid w:val="003E79BF"/>
    <w:rsid w:val="003E7E1E"/>
    <w:rsid w:val="003F1656"/>
    <w:rsid w:val="003F248A"/>
    <w:rsid w:val="003F35B0"/>
    <w:rsid w:val="003F57C9"/>
    <w:rsid w:val="003F5AF9"/>
    <w:rsid w:val="003F7B75"/>
    <w:rsid w:val="003F7CE6"/>
    <w:rsid w:val="00400385"/>
    <w:rsid w:val="00400B4D"/>
    <w:rsid w:val="0040168F"/>
    <w:rsid w:val="00401DC6"/>
    <w:rsid w:val="00402CA7"/>
    <w:rsid w:val="00403530"/>
    <w:rsid w:val="0040472B"/>
    <w:rsid w:val="00404B60"/>
    <w:rsid w:val="00404F5F"/>
    <w:rsid w:val="00405109"/>
    <w:rsid w:val="0040579B"/>
    <w:rsid w:val="00405A15"/>
    <w:rsid w:val="0040624C"/>
    <w:rsid w:val="0040661E"/>
    <w:rsid w:val="00407A69"/>
    <w:rsid w:val="00407C0B"/>
    <w:rsid w:val="00411405"/>
    <w:rsid w:val="00411DEB"/>
    <w:rsid w:val="00412DA4"/>
    <w:rsid w:val="00412DD2"/>
    <w:rsid w:val="00413904"/>
    <w:rsid w:val="0041470D"/>
    <w:rsid w:val="00414E81"/>
    <w:rsid w:val="0041555E"/>
    <w:rsid w:val="00415F9E"/>
    <w:rsid w:val="0041666F"/>
    <w:rsid w:val="00417962"/>
    <w:rsid w:val="004202CC"/>
    <w:rsid w:val="0042041B"/>
    <w:rsid w:val="00421695"/>
    <w:rsid w:val="00421D44"/>
    <w:rsid w:val="004225CC"/>
    <w:rsid w:val="00422B27"/>
    <w:rsid w:val="004230A6"/>
    <w:rsid w:val="004234DB"/>
    <w:rsid w:val="004237C0"/>
    <w:rsid w:val="00423866"/>
    <w:rsid w:val="0042397B"/>
    <w:rsid w:val="0042420A"/>
    <w:rsid w:val="004243BC"/>
    <w:rsid w:val="004245AD"/>
    <w:rsid w:val="004249D2"/>
    <w:rsid w:val="004257BE"/>
    <w:rsid w:val="0042631C"/>
    <w:rsid w:val="0043013C"/>
    <w:rsid w:val="00431576"/>
    <w:rsid w:val="00431594"/>
    <w:rsid w:val="00431EB0"/>
    <w:rsid w:val="004338A6"/>
    <w:rsid w:val="00433B0D"/>
    <w:rsid w:val="00434456"/>
    <w:rsid w:val="00436480"/>
    <w:rsid w:val="00440B1F"/>
    <w:rsid w:val="0044139F"/>
    <w:rsid w:val="00441D2A"/>
    <w:rsid w:val="00442D7F"/>
    <w:rsid w:val="00442FAD"/>
    <w:rsid w:val="0044397A"/>
    <w:rsid w:val="00444755"/>
    <w:rsid w:val="00444DCE"/>
    <w:rsid w:val="004454D2"/>
    <w:rsid w:val="00445EB0"/>
    <w:rsid w:val="00446BE0"/>
    <w:rsid w:val="00446D06"/>
    <w:rsid w:val="00447DCF"/>
    <w:rsid w:val="004516F9"/>
    <w:rsid w:val="0045200F"/>
    <w:rsid w:val="00452591"/>
    <w:rsid w:val="00453297"/>
    <w:rsid w:val="00453B72"/>
    <w:rsid w:val="00453DA7"/>
    <w:rsid w:val="004544B6"/>
    <w:rsid w:val="00454D95"/>
    <w:rsid w:val="00455B82"/>
    <w:rsid w:val="00456128"/>
    <w:rsid w:val="00456CC7"/>
    <w:rsid w:val="00456CD0"/>
    <w:rsid w:val="00457CE4"/>
    <w:rsid w:val="004611D3"/>
    <w:rsid w:val="00461FF7"/>
    <w:rsid w:val="004625A3"/>
    <w:rsid w:val="0046313A"/>
    <w:rsid w:val="00463BD6"/>
    <w:rsid w:val="00463CE6"/>
    <w:rsid w:val="004640FD"/>
    <w:rsid w:val="00464B98"/>
    <w:rsid w:val="00465371"/>
    <w:rsid w:val="00465D52"/>
    <w:rsid w:val="00466CCA"/>
    <w:rsid w:val="00467D6F"/>
    <w:rsid w:val="004705A6"/>
    <w:rsid w:val="00470F0A"/>
    <w:rsid w:val="00470FE9"/>
    <w:rsid w:val="00471D9A"/>
    <w:rsid w:val="00471ED8"/>
    <w:rsid w:val="00472C51"/>
    <w:rsid w:val="004736A8"/>
    <w:rsid w:val="0047371C"/>
    <w:rsid w:val="0047376D"/>
    <w:rsid w:val="00474130"/>
    <w:rsid w:val="0047476A"/>
    <w:rsid w:val="00474828"/>
    <w:rsid w:val="00474E69"/>
    <w:rsid w:val="00475B34"/>
    <w:rsid w:val="004766D9"/>
    <w:rsid w:val="0047724D"/>
    <w:rsid w:val="004779DE"/>
    <w:rsid w:val="00480994"/>
    <w:rsid w:val="00480A86"/>
    <w:rsid w:val="00480C2E"/>
    <w:rsid w:val="00481E35"/>
    <w:rsid w:val="00482050"/>
    <w:rsid w:val="00482B2C"/>
    <w:rsid w:val="00483E17"/>
    <w:rsid w:val="004840CB"/>
    <w:rsid w:val="004845C3"/>
    <w:rsid w:val="0048543C"/>
    <w:rsid w:val="00485E8E"/>
    <w:rsid w:val="00486661"/>
    <w:rsid w:val="004874C5"/>
    <w:rsid w:val="0049072A"/>
    <w:rsid w:val="0049107F"/>
    <w:rsid w:val="004925F0"/>
    <w:rsid w:val="004926E2"/>
    <w:rsid w:val="00492805"/>
    <w:rsid w:val="00493A15"/>
    <w:rsid w:val="004941D5"/>
    <w:rsid w:val="004951A1"/>
    <w:rsid w:val="00495438"/>
    <w:rsid w:val="00496487"/>
    <w:rsid w:val="00496537"/>
    <w:rsid w:val="00496C13"/>
    <w:rsid w:val="004972C4"/>
    <w:rsid w:val="0049775E"/>
    <w:rsid w:val="00497A2D"/>
    <w:rsid w:val="00497CA9"/>
    <w:rsid w:val="00497EC6"/>
    <w:rsid w:val="004A14EA"/>
    <w:rsid w:val="004A2846"/>
    <w:rsid w:val="004A302A"/>
    <w:rsid w:val="004A3689"/>
    <w:rsid w:val="004A4F28"/>
    <w:rsid w:val="004A513F"/>
    <w:rsid w:val="004A5413"/>
    <w:rsid w:val="004A5ACD"/>
    <w:rsid w:val="004A5BE1"/>
    <w:rsid w:val="004A5C0E"/>
    <w:rsid w:val="004A656E"/>
    <w:rsid w:val="004A6D26"/>
    <w:rsid w:val="004A7BA7"/>
    <w:rsid w:val="004B1AC6"/>
    <w:rsid w:val="004B2C2B"/>
    <w:rsid w:val="004B3367"/>
    <w:rsid w:val="004B3445"/>
    <w:rsid w:val="004B34A1"/>
    <w:rsid w:val="004B4FCB"/>
    <w:rsid w:val="004B529B"/>
    <w:rsid w:val="004B5EF5"/>
    <w:rsid w:val="004B6D5A"/>
    <w:rsid w:val="004B7382"/>
    <w:rsid w:val="004B7FCC"/>
    <w:rsid w:val="004C0072"/>
    <w:rsid w:val="004C207E"/>
    <w:rsid w:val="004C231C"/>
    <w:rsid w:val="004C2D14"/>
    <w:rsid w:val="004C33B5"/>
    <w:rsid w:val="004C33ED"/>
    <w:rsid w:val="004C43CC"/>
    <w:rsid w:val="004C46E0"/>
    <w:rsid w:val="004C4846"/>
    <w:rsid w:val="004C6511"/>
    <w:rsid w:val="004C6D0A"/>
    <w:rsid w:val="004D17A2"/>
    <w:rsid w:val="004D19D7"/>
    <w:rsid w:val="004D49C8"/>
    <w:rsid w:val="004D57EA"/>
    <w:rsid w:val="004D63CC"/>
    <w:rsid w:val="004D701C"/>
    <w:rsid w:val="004E01C6"/>
    <w:rsid w:val="004E13AE"/>
    <w:rsid w:val="004E2217"/>
    <w:rsid w:val="004E25C3"/>
    <w:rsid w:val="004E281F"/>
    <w:rsid w:val="004E2B74"/>
    <w:rsid w:val="004E2B7A"/>
    <w:rsid w:val="004E2FB2"/>
    <w:rsid w:val="004E2FDE"/>
    <w:rsid w:val="004E3B78"/>
    <w:rsid w:val="004E3CAE"/>
    <w:rsid w:val="004E3D74"/>
    <w:rsid w:val="004E469A"/>
    <w:rsid w:val="004E4D98"/>
    <w:rsid w:val="004E58EC"/>
    <w:rsid w:val="004E6B09"/>
    <w:rsid w:val="004E75A6"/>
    <w:rsid w:val="004E7E87"/>
    <w:rsid w:val="004F0078"/>
    <w:rsid w:val="004F0337"/>
    <w:rsid w:val="004F0E4E"/>
    <w:rsid w:val="004F2235"/>
    <w:rsid w:val="004F3233"/>
    <w:rsid w:val="004F32A2"/>
    <w:rsid w:val="004F3597"/>
    <w:rsid w:val="004F38DB"/>
    <w:rsid w:val="004F42B1"/>
    <w:rsid w:val="004F5219"/>
    <w:rsid w:val="004F5D87"/>
    <w:rsid w:val="004F6246"/>
    <w:rsid w:val="004F6814"/>
    <w:rsid w:val="004F6C40"/>
    <w:rsid w:val="004F7FA6"/>
    <w:rsid w:val="00501434"/>
    <w:rsid w:val="005017AA"/>
    <w:rsid w:val="00502659"/>
    <w:rsid w:val="005041CA"/>
    <w:rsid w:val="00505060"/>
    <w:rsid w:val="00505C67"/>
    <w:rsid w:val="00505E36"/>
    <w:rsid w:val="00505E7D"/>
    <w:rsid w:val="00506500"/>
    <w:rsid w:val="00506570"/>
    <w:rsid w:val="00506957"/>
    <w:rsid w:val="0050739D"/>
    <w:rsid w:val="00511A67"/>
    <w:rsid w:val="005124BA"/>
    <w:rsid w:val="00512718"/>
    <w:rsid w:val="00512D17"/>
    <w:rsid w:val="00513397"/>
    <w:rsid w:val="00513977"/>
    <w:rsid w:val="0051399F"/>
    <w:rsid w:val="005140FD"/>
    <w:rsid w:val="00514D18"/>
    <w:rsid w:val="00514E81"/>
    <w:rsid w:val="0051516F"/>
    <w:rsid w:val="00516700"/>
    <w:rsid w:val="005169C3"/>
    <w:rsid w:val="00516BCD"/>
    <w:rsid w:val="005203BB"/>
    <w:rsid w:val="005214E5"/>
    <w:rsid w:val="005237C9"/>
    <w:rsid w:val="005256D2"/>
    <w:rsid w:val="00527EEC"/>
    <w:rsid w:val="00530E94"/>
    <w:rsid w:val="00531564"/>
    <w:rsid w:val="00532DAB"/>
    <w:rsid w:val="00535255"/>
    <w:rsid w:val="00535DE5"/>
    <w:rsid w:val="00535E8A"/>
    <w:rsid w:val="005361B3"/>
    <w:rsid w:val="0053726E"/>
    <w:rsid w:val="005409AE"/>
    <w:rsid w:val="00540AB0"/>
    <w:rsid w:val="00540DE7"/>
    <w:rsid w:val="00540FEF"/>
    <w:rsid w:val="0054107C"/>
    <w:rsid w:val="00541A82"/>
    <w:rsid w:val="00541D51"/>
    <w:rsid w:val="00542FF7"/>
    <w:rsid w:val="00544FDF"/>
    <w:rsid w:val="005453D6"/>
    <w:rsid w:val="00545EEF"/>
    <w:rsid w:val="005466EB"/>
    <w:rsid w:val="00546883"/>
    <w:rsid w:val="00546A22"/>
    <w:rsid w:val="00546BE3"/>
    <w:rsid w:val="00546F4C"/>
    <w:rsid w:val="00547343"/>
    <w:rsid w:val="005505BD"/>
    <w:rsid w:val="00550ED3"/>
    <w:rsid w:val="00550FE9"/>
    <w:rsid w:val="00551008"/>
    <w:rsid w:val="005536D2"/>
    <w:rsid w:val="00553BF9"/>
    <w:rsid w:val="005543F4"/>
    <w:rsid w:val="005548A5"/>
    <w:rsid w:val="00555B08"/>
    <w:rsid w:val="005572CD"/>
    <w:rsid w:val="0055736F"/>
    <w:rsid w:val="00560F97"/>
    <w:rsid w:val="00562C2E"/>
    <w:rsid w:val="00564A11"/>
    <w:rsid w:val="005653D8"/>
    <w:rsid w:val="00565A53"/>
    <w:rsid w:val="005662C6"/>
    <w:rsid w:val="005666C5"/>
    <w:rsid w:val="00567007"/>
    <w:rsid w:val="00567175"/>
    <w:rsid w:val="0056785B"/>
    <w:rsid w:val="00570BC5"/>
    <w:rsid w:val="005711C6"/>
    <w:rsid w:val="00571A94"/>
    <w:rsid w:val="005725FA"/>
    <w:rsid w:val="005738FE"/>
    <w:rsid w:val="00573990"/>
    <w:rsid w:val="005740F0"/>
    <w:rsid w:val="00574D42"/>
    <w:rsid w:val="00575016"/>
    <w:rsid w:val="00575201"/>
    <w:rsid w:val="00575B69"/>
    <w:rsid w:val="005773ED"/>
    <w:rsid w:val="0057772C"/>
    <w:rsid w:val="005779B6"/>
    <w:rsid w:val="00577E87"/>
    <w:rsid w:val="0058131E"/>
    <w:rsid w:val="00581B5D"/>
    <w:rsid w:val="0058234F"/>
    <w:rsid w:val="0058269A"/>
    <w:rsid w:val="00582849"/>
    <w:rsid w:val="00582A11"/>
    <w:rsid w:val="00582F17"/>
    <w:rsid w:val="00584369"/>
    <w:rsid w:val="00585678"/>
    <w:rsid w:val="005860D3"/>
    <w:rsid w:val="00586620"/>
    <w:rsid w:val="0058681A"/>
    <w:rsid w:val="00586BBC"/>
    <w:rsid w:val="00587BEA"/>
    <w:rsid w:val="00587FE3"/>
    <w:rsid w:val="0059091A"/>
    <w:rsid w:val="005909F6"/>
    <w:rsid w:val="005915D2"/>
    <w:rsid w:val="005921C1"/>
    <w:rsid w:val="00592B70"/>
    <w:rsid w:val="00593063"/>
    <w:rsid w:val="00593162"/>
    <w:rsid w:val="005940BE"/>
    <w:rsid w:val="0059416B"/>
    <w:rsid w:val="00596A20"/>
    <w:rsid w:val="00596AC8"/>
    <w:rsid w:val="00597615"/>
    <w:rsid w:val="005A1DDE"/>
    <w:rsid w:val="005A1F80"/>
    <w:rsid w:val="005A23B9"/>
    <w:rsid w:val="005A2480"/>
    <w:rsid w:val="005A2C9D"/>
    <w:rsid w:val="005A2EA3"/>
    <w:rsid w:val="005A3D85"/>
    <w:rsid w:val="005A4933"/>
    <w:rsid w:val="005A5716"/>
    <w:rsid w:val="005A577C"/>
    <w:rsid w:val="005A6A5D"/>
    <w:rsid w:val="005A7633"/>
    <w:rsid w:val="005A7667"/>
    <w:rsid w:val="005B0B76"/>
    <w:rsid w:val="005B1122"/>
    <w:rsid w:val="005B1F49"/>
    <w:rsid w:val="005B2BD2"/>
    <w:rsid w:val="005B312B"/>
    <w:rsid w:val="005B4CA4"/>
    <w:rsid w:val="005B4CC6"/>
    <w:rsid w:val="005B5635"/>
    <w:rsid w:val="005B5C26"/>
    <w:rsid w:val="005B5F34"/>
    <w:rsid w:val="005B611B"/>
    <w:rsid w:val="005B6A21"/>
    <w:rsid w:val="005C1702"/>
    <w:rsid w:val="005C1ECE"/>
    <w:rsid w:val="005C229B"/>
    <w:rsid w:val="005C392E"/>
    <w:rsid w:val="005C3FCE"/>
    <w:rsid w:val="005C46A9"/>
    <w:rsid w:val="005C4D02"/>
    <w:rsid w:val="005C4DC0"/>
    <w:rsid w:val="005C530D"/>
    <w:rsid w:val="005C573D"/>
    <w:rsid w:val="005C6EC6"/>
    <w:rsid w:val="005C741A"/>
    <w:rsid w:val="005D003F"/>
    <w:rsid w:val="005D0ACB"/>
    <w:rsid w:val="005D0B02"/>
    <w:rsid w:val="005D0D9F"/>
    <w:rsid w:val="005D22A9"/>
    <w:rsid w:val="005D4520"/>
    <w:rsid w:val="005D4FE1"/>
    <w:rsid w:val="005D51B0"/>
    <w:rsid w:val="005D540E"/>
    <w:rsid w:val="005D5B16"/>
    <w:rsid w:val="005D5E64"/>
    <w:rsid w:val="005D6261"/>
    <w:rsid w:val="005D6BD1"/>
    <w:rsid w:val="005D74DF"/>
    <w:rsid w:val="005D7A79"/>
    <w:rsid w:val="005E0348"/>
    <w:rsid w:val="005E0A30"/>
    <w:rsid w:val="005E0D5C"/>
    <w:rsid w:val="005E114F"/>
    <w:rsid w:val="005E11C0"/>
    <w:rsid w:val="005E12E9"/>
    <w:rsid w:val="005E19F1"/>
    <w:rsid w:val="005E34AA"/>
    <w:rsid w:val="005E3C61"/>
    <w:rsid w:val="005E3E25"/>
    <w:rsid w:val="005E4C37"/>
    <w:rsid w:val="005E4F31"/>
    <w:rsid w:val="005E69A8"/>
    <w:rsid w:val="005E6B04"/>
    <w:rsid w:val="005E6D9F"/>
    <w:rsid w:val="005F0685"/>
    <w:rsid w:val="005F1F70"/>
    <w:rsid w:val="005F26E2"/>
    <w:rsid w:val="005F2D67"/>
    <w:rsid w:val="005F33B3"/>
    <w:rsid w:val="005F3D10"/>
    <w:rsid w:val="005F3F8F"/>
    <w:rsid w:val="005F4068"/>
    <w:rsid w:val="005F48BB"/>
    <w:rsid w:val="005F65C2"/>
    <w:rsid w:val="005F75F8"/>
    <w:rsid w:val="0060043B"/>
    <w:rsid w:val="006017B1"/>
    <w:rsid w:val="00602B0B"/>
    <w:rsid w:val="00603120"/>
    <w:rsid w:val="00603677"/>
    <w:rsid w:val="006038A1"/>
    <w:rsid w:val="00603DAD"/>
    <w:rsid w:val="00604239"/>
    <w:rsid w:val="006046AF"/>
    <w:rsid w:val="00604737"/>
    <w:rsid w:val="00604E10"/>
    <w:rsid w:val="00605D39"/>
    <w:rsid w:val="00606A48"/>
    <w:rsid w:val="00606D4D"/>
    <w:rsid w:val="0061074F"/>
    <w:rsid w:val="00611032"/>
    <w:rsid w:val="006119B7"/>
    <w:rsid w:val="006130A5"/>
    <w:rsid w:val="00613773"/>
    <w:rsid w:val="00614225"/>
    <w:rsid w:val="00614B59"/>
    <w:rsid w:val="00615942"/>
    <w:rsid w:val="00616DDE"/>
    <w:rsid w:val="006179AF"/>
    <w:rsid w:val="0062024F"/>
    <w:rsid w:val="00620605"/>
    <w:rsid w:val="00620EE1"/>
    <w:rsid w:val="0062207B"/>
    <w:rsid w:val="00622472"/>
    <w:rsid w:val="00622BAC"/>
    <w:rsid w:val="00622E44"/>
    <w:rsid w:val="00624D19"/>
    <w:rsid w:val="006251B3"/>
    <w:rsid w:val="00625684"/>
    <w:rsid w:val="00626075"/>
    <w:rsid w:val="0062654E"/>
    <w:rsid w:val="006265C8"/>
    <w:rsid w:val="006265DF"/>
    <w:rsid w:val="00626D2A"/>
    <w:rsid w:val="00630F5E"/>
    <w:rsid w:val="00631CCD"/>
    <w:rsid w:val="00632036"/>
    <w:rsid w:val="00632057"/>
    <w:rsid w:val="006324B2"/>
    <w:rsid w:val="006340E6"/>
    <w:rsid w:val="006341DD"/>
    <w:rsid w:val="00635771"/>
    <w:rsid w:val="00636340"/>
    <w:rsid w:val="00637791"/>
    <w:rsid w:val="00637A95"/>
    <w:rsid w:val="00637AA5"/>
    <w:rsid w:val="00640027"/>
    <w:rsid w:val="00640AAE"/>
    <w:rsid w:val="006422F5"/>
    <w:rsid w:val="00642802"/>
    <w:rsid w:val="00643D04"/>
    <w:rsid w:val="00644699"/>
    <w:rsid w:val="006446C7"/>
    <w:rsid w:val="00644E87"/>
    <w:rsid w:val="00645376"/>
    <w:rsid w:val="006455A4"/>
    <w:rsid w:val="0065085F"/>
    <w:rsid w:val="00651662"/>
    <w:rsid w:val="006517E9"/>
    <w:rsid w:val="006543F2"/>
    <w:rsid w:val="0065550B"/>
    <w:rsid w:val="006555AB"/>
    <w:rsid w:val="0065598D"/>
    <w:rsid w:val="00655A06"/>
    <w:rsid w:val="00656058"/>
    <w:rsid w:val="006560BA"/>
    <w:rsid w:val="00660CF2"/>
    <w:rsid w:val="00660E9B"/>
    <w:rsid w:val="006616DC"/>
    <w:rsid w:val="00661847"/>
    <w:rsid w:val="006632EA"/>
    <w:rsid w:val="00663C97"/>
    <w:rsid w:val="00664151"/>
    <w:rsid w:val="0066441F"/>
    <w:rsid w:val="00665598"/>
    <w:rsid w:val="00665C9A"/>
    <w:rsid w:val="006708F0"/>
    <w:rsid w:val="00670B0E"/>
    <w:rsid w:val="00670BBD"/>
    <w:rsid w:val="00671B0D"/>
    <w:rsid w:val="00671D35"/>
    <w:rsid w:val="00671DDA"/>
    <w:rsid w:val="00672488"/>
    <w:rsid w:val="00673AF3"/>
    <w:rsid w:val="006748C7"/>
    <w:rsid w:val="00674F2B"/>
    <w:rsid w:val="006769B0"/>
    <w:rsid w:val="00677897"/>
    <w:rsid w:val="006802DC"/>
    <w:rsid w:val="006803D1"/>
    <w:rsid w:val="0068062D"/>
    <w:rsid w:val="00680681"/>
    <w:rsid w:val="00680AB7"/>
    <w:rsid w:val="0068183B"/>
    <w:rsid w:val="0068291E"/>
    <w:rsid w:val="006840C7"/>
    <w:rsid w:val="00684870"/>
    <w:rsid w:val="00684D3C"/>
    <w:rsid w:val="00685A18"/>
    <w:rsid w:val="00686F27"/>
    <w:rsid w:val="006871D4"/>
    <w:rsid w:val="00687C49"/>
    <w:rsid w:val="00693659"/>
    <w:rsid w:val="00693944"/>
    <w:rsid w:val="00693AA6"/>
    <w:rsid w:val="00693D8B"/>
    <w:rsid w:val="006974C0"/>
    <w:rsid w:val="006A0AAA"/>
    <w:rsid w:val="006A1C5B"/>
    <w:rsid w:val="006A1CCC"/>
    <w:rsid w:val="006A2311"/>
    <w:rsid w:val="006A283B"/>
    <w:rsid w:val="006A2B08"/>
    <w:rsid w:val="006A31EF"/>
    <w:rsid w:val="006A3517"/>
    <w:rsid w:val="006A3C01"/>
    <w:rsid w:val="006A3F1B"/>
    <w:rsid w:val="006A4268"/>
    <w:rsid w:val="006A4327"/>
    <w:rsid w:val="006A5103"/>
    <w:rsid w:val="006A5E5B"/>
    <w:rsid w:val="006A6287"/>
    <w:rsid w:val="006A763B"/>
    <w:rsid w:val="006B0CB4"/>
    <w:rsid w:val="006B0E88"/>
    <w:rsid w:val="006B1AC4"/>
    <w:rsid w:val="006B352A"/>
    <w:rsid w:val="006B3DC9"/>
    <w:rsid w:val="006B5083"/>
    <w:rsid w:val="006B679C"/>
    <w:rsid w:val="006B68EC"/>
    <w:rsid w:val="006C026F"/>
    <w:rsid w:val="006C083B"/>
    <w:rsid w:val="006C0A7F"/>
    <w:rsid w:val="006C1735"/>
    <w:rsid w:val="006C371F"/>
    <w:rsid w:val="006C3CD7"/>
    <w:rsid w:val="006C4050"/>
    <w:rsid w:val="006C4642"/>
    <w:rsid w:val="006C47DC"/>
    <w:rsid w:val="006C5550"/>
    <w:rsid w:val="006C56F5"/>
    <w:rsid w:val="006C7538"/>
    <w:rsid w:val="006C79C4"/>
    <w:rsid w:val="006C7DA2"/>
    <w:rsid w:val="006D1D12"/>
    <w:rsid w:val="006D2709"/>
    <w:rsid w:val="006D2938"/>
    <w:rsid w:val="006D3642"/>
    <w:rsid w:val="006D37F3"/>
    <w:rsid w:val="006D389E"/>
    <w:rsid w:val="006D3907"/>
    <w:rsid w:val="006D413C"/>
    <w:rsid w:val="006D42CB"/>
    <w:rsid w:val="006D4B8A"/>
    <w:rsid w:val="006D4CFC"/>
    <w:rsid w:val="006D5EF5"/>
    <w:rsid w:val="006D72B8"/>
    <w:rsid w:val="006E0940"/>
    <w:rsid w:val="006E0DFA"/>
    <w:rsid w:val="006E1AC3"/>
    <w:rsid w:val="006E2F08"/>
    <w:rsid w:val="006E31BD"/>
    <w:rsid w:val="006E3567"/>
    <w:rsid w:val="006E397D"/>
    <w:rsid w:val="006E4C92"/>
    <w:rsid w:val="006E5235"/>
    <w:rsid w:val="006E55B9"/>
    <w:rsid w:val="006E5774"/>
    <w:rsid w:val="006E63A0"/>
    <w:rsid w:val="006E64CD"/>
    <w:rsid w:val="006F0268"/>
    <w:rsid w:val="006F02FE"/>
    <w:rsid w:val="006F0755"/>
    <w:rsid w:val="006F08F1"/>
    <w:rsid w:val="006F1E48"/>
    <w:rsid w:val="006F2392"/>
    <w:rsid w:val="006F2951"/>
    <w:rsid w:val="006F3502"/>
    <w:rsid w:val="006F5615"/>
    <w:rsid w:val="006F72A5"/>
    <w:rsid w:val="006F756A"/>
    <w:rsid w:val="006F78A7"/>
    <w:rsid w:val="006F7D4B"/>
    <w:rsid w:val="006F7DE0"/>
    <w:rsid w:val="00700332"/>
    <w:rsid w:val="00700ACD"/>
    <w:rsid w:val="0070186D"/>
    <w:rsid w:val="007019ED"/>
    <w:rsid w:val="00703C50"/>
    <w:rsid w:val="007046D9"/>
    <w:rsid w:val="00704FC6"/>
    <w:rsid w:val="00705469"/>
    <w:rsid w:val="00705A14"/>
    <w:rsid w:val="00705AF0"/>
    <w:rsid w:val="00706102"/>
    <w:rsid w:val="0070655F"/>
    <w:rsid w:val="0070700A"/>
    <w:rsid w:val="0071060A"/>
    <w:rsid w:val="00710A10"/>
    <w:rsid w:val="0071103F"/>
    <w:rsid w:val="00711B4C"/>
    <w:rsid w:val="0071287E"/>
    <w:rsid w:val="00712C6F"/>
    <w:rsid w:val="00713359"/>
    <w:rsid w:val="00713548"/>
    <w:rsid w:val="007147B6"/>
    <w:rsid w:val="00714F13"/>
    <w:rsid w:val="00715A4A"/>
    <w:rsid w:val="00717EC8"/>
    <w:rsid w:val="00717FBA"/>
    <w:rsid w:val="00722573"/>
    <w:rsid w:val="00722599"/>
    <w:rsid w:val="007231DA"/>
    <w:rsid w:val="0072336A"/>
    <w:rsid w:val="007234CA"/>
    <w:rsid w:val="00725484"/>
    <w:rsid w:val="00725CA9"/>
    <w:rsid w:val="007261BB"/>
    <w:rsid w:val="007266B8"/>
    <w:rsid w:val="00726E07"/>
    <w:rsid w:val="00726E2C"/>
    <w:rsid w:val="00727095"/>
    <w:rsid w:val="00730532"/>
    <w:rsid w:val="007309D0"/>
    <w:rsid w:val="0073192C"/>
    <w:rsid w:val="00732E35"/>
    <w:rsid w:val="007339F5"/>
    <w:rsid w:val="00734DAE"/>
    <w:rsid w:val="0073543A"/>
    <w:rsid w:val="00735A4B"/>
    <w:rsid w:val="00735BB2"/>
    <w:rsid w:val="007365B9"/>
    <w:rsid w:val="0073728E"/>
    <w:rsid w:val="0074000F"/>
    <w:rsid w:val="00741080"/>
    <w:rsid w:val="0074137E"/>
    <w:rsid w:val="00741534"/>
    <w:rsid w:val="00741FF5"/>
    <w:rsid w:val="007437AB"/>
    <w:rsid w:val="00743C1E"/>
    <w:rsid w:val="00744EDE"/>
    <w:rsid w:val="007459E3"/>
    <w:rsid w:val="00746678"/>
    <w:rsid w:val="00750A23"/>
    <w:rsid w:val="007511FE"/>
    <w:rsid w:val="00751B2B"/>
    <w:rsid w:val="00751C69"/>
    <w:rsid w:val="00751C82"/>
    <w:rsid w:val="00751E7F"/>
    <w:rsid w:val="00751E97"/>
    <w:rsid w:val="00751FC3"/>
    <w:rsid w:val="00753180"/>
    <w:rsid w:val="0075341F"/>
    <w:rsid w:val="00753712"/>
    <w:rsid w:val="00753EF2"/>
    <w:rsid w:val="007542B4"/>
    <w:rsid w:val="00754B8B"/>
    <w:rsid w:val="00754C7E"/>
    <w:rsid w:val="00755D03"/>
    <w:rsid w:val="00755E87"/>
    <w:rsid w:val="00755FA4"/>
    <w:rsid w:val="007560C9"/>
    <w:rsid w:val="00756671"/>
    <w:rsid w:val="00757728"/>
    <w:rsid w:val="007578F7"/>
    <w:rsid w:val="007627B4"/>
    <w:rsid w:val="00762A8A"/>
    <w:rsid w:val="007635A8"/>
    <w:rsid w:val="00763FC5"/>
    <w:rsid w:val="00764D87"/>
    <w:rsid w:val="007655BD"/>
    <w:rsid w:val="007659B8"/>
    <w:rsid w:val="00765A23"/>
    <w:rsid w:val="00766A97"/>
    <w:rsid w:val="00766AE5"/>
    <w:rsid w:val="007701E7"/>
    <w:rsid w:val="007709B9"/>
    <w:rsid w:val="00770F3B"/>
    <w:rsid w:val="007711C4"/>
    <w:rsid w:val="00772418"/>
    <w:rsid w:val="00773147"/>
    <w:rsid w:val="007732F1"/>
    <w:rsid w:val="007748AC"/>
    <w:rsid w:val="00775A8B"/>
    <w:rsid w:val="00776A3B"/>
    <w:rsid w:val="00776F95"/>
    <w:rsid w:val="00780352"/>
    <w:rsid w:val="00780B25"/>
    <w:rsid w:val="0078110F"/>
    <w:rsid w:val="0078191F"/>
    <w:rsid w:val="00781FAE"/>
    <w:rsid w:val="00782259"/>
    <w:rsid w:val="007830E2"/>
    <w:rsid w:val="00783124"/>
    <w:rsid w:val="00783478"/>
    <w:rsid w:val="00783A0D"/>
    <w:rsid w:val="00784268"/>
    <w:rsid w:val="00784E43"/>
    <w:rsid w:val="007856E2"/>
    <w:rsid w:val="00785986"/>
    <w:rsid w:val="00786D3D"/>
    <w:rsid w:val="0078774A"/>
    <w:rsid w:val="0078774C"/>
    <w:rsid w:val="00787A15"/>
    <w:rsid w:val="00787F46"/>
    <w:rsid w:val="007905CE"/>
    <w:rsid w:val="00790EDD"/>
    <w:rsid w:val="00791920"/>
    <w:rsid w:val="00791E63"/>
    <w:rsid w:val="00792159"/>
    <w:rsid w:val="00792542"/>
    <w:rsid w:val="00793465"/>
    <w:rsid w:val="007936C8"/>
    <w:rsid w:val="00794E37"/>
    <w:rsid w:val="007961FD"/>
    <w:rsid w:val="00796322"/>
    <w:rsid w:val="00796394"/>
    <w:rsid w:val="0079656E"/>
    <w:rsid w:val="00796E80"/>
    <w:rsid w:val="007971CF"/>
    <w:rsid w:val="007A1F9B"/>
    <w:rsid w:val="007A204E"/>
    <w:rsid w:val="007A261E"/>
    <w:rsid w:val="007A2C1D"/>
    <w:rsid w:val="007A3AEC"/>
    <w:rsid w:val="007A5C92"/>
    <w:rsid w:val="007A75DB"/>
    <w:rsid w:val="007A78DC"/>
    <w:rsid w:val="007A7905"/>
    <w:rsid w:val="007B0F18"/>
    <w:rsid w:val="007B2BB4"/>
    <w:rsid w:val="007B2D54"/>
    <w:rsid w:val="007B39C2"/>
    <w:rsid w:val="007B3C7F"/>
    <w:rsid w:val="007B3D05"/>
    <w:rsid w:val="007B4A6A"/>
    <w:rsid w:val="007B4C63"/>
    <w:rsid w:val="007B7482"/>
    <w:rsid w:val="007B794F"/>
    <w:rsid w:val="007B7BF0"/>
    <w:rsid w:val="007B7C82"/>
    <w:rsid w:val="007C03E6"/>
    <w:rsid w:val="007C2103"/>
    <w:rsid w:val="007C210B"/>
    <w:rsid w:val="007C2465"/>
    <w:rsid w:val="007C25A1"/>
    <w:rsid w:val="007C3142"/>
    <w:rsid w:val="007C3586"/>
    <w:rsid w:val="007C3DE5"/>
    <w:rsid w:val="007C3FE6"/>
    <w:rsid w:val="007C5437"/>
    <w:rsid w:val="007C5ACD"/>
    <w:rsid w:val="007C5C4E"/>
    <w:rsid w:val="007C7285"/>
    <w:rsid w:val="007D0DE4"/>
    <w:rsid w:val="007D1411"/>
    <w:rsid w:val="007D1732"/>
    <w:rsid w:val="007D2421"/>
    <w:rsid w:val="007D24D1"/>
    <w:rsid w:val="007D2733"/>
    <w:rsid w:val="007D27A8"/>
    <w:rsid w:val="007D27FD"/>
    <w:rsid w:val="007D31C0"/>
    <w:rsid w:val="007D37AB"/>
    <w:rsid w:val="007D3BA9"/>
    <w:rsid w:val="007D44DB"/>
    <w:rsid w:val="007D555C"/>
    <w:rsid w:val="007D5DE5"/>
    <w:rsid w:val="007D5E09"/>
    <w:rsid w:val="007E0258"/>
    <w:rsid w:val="007E05F3"/>
    <w:rsid w:val="007E1233"/>
    <w:rsid w:val="007E1D18"/>
    <w:rsid w:val="007E1EC6"/>
    <w:rsid w:val="007E27A1"/>
    <w:rsid w:val="007E2D9A"/>
    <w:rsid w:val="007E2E67"/>
    <w:rsid w:val="007E3078"/>
    <w:rsid w:val="007E3B6C"/>
    <w:rsid w:val="007E4EEC"/>
    <w:rsid w:val="007E5AE8"/>
    <w:rsid w:val="007E77B0"/>
    <w:rsid w:val="007F03E7"/>
    <w:rsid w:val="007F2B67"/>
    <w:rsid w:val="007F2C24"/>
    <w:rsid w:val="007F300A"/>
    <w:rsid w:val="007F3694"/>
    <w:rsid w:val="007F37E5"/>
    <w:rsid w:val="007F399E"/>
    <w:rsid w:val="007F4073"/>
    <w:rsid w:val="007F4EDE"/>
    <w:rsid w:val="007F5059"/>
    <w:rsid w:val="00800177"/>
    <w:rsid w:val="0080073F"/>
    <w:rsid w:val="00800AEC"/>
    <w:rsid w:val="008019A0"/>
    <w:rsid w:val="00801B05"/>
    <w:rsid w:val="00801E67"/>
    <w:rsid w:val="00804960"/>
    <w:rsid w:val="0080588E"/>
    <w:rsid w:val="00806127"/>
    <w:rsid w:val="00806F34"/>
    <w:rsid w:val="00807BED"/>
    <w:rsid w:val="00807C07"/>
    <w:rsid w:val="0081027C"/>
    <w:rsid w:val="008114DA"/>
    <w:rsid w:val="008115E5"/>
    <w:rsid w:val="00811C6A"/>
    <w:rsid w:val="00811CAA"/>
    <w:rsid w:val="00812D53"/>
    <w:rsid w:val="008148A8"/>
    <w:rsid w:val="00814AD5"/>
    <w:rsid w:val="00815255"/>
    <w:rsid w:val="00816F4C"/>
    <w:rsid w:val="00820D5B"/>
    <w:rsid w:val="00821558"/>
    <w:rsid w:val="0082540E"/>
    <w:rsid w:val="00825726"/>
    <w:rsid w:val="00825C2D"/>
    <w:rsid w:val="00826F92"/>
    <w:rsid w:val="00827176"/>
    <w:rsid w:val="008276DB"/>
    <w:rsid w:val="008304A0"/>
    <w:rsid w:val="00830ED3"/>
    <w:rsid w:val="00831284"/>
    <w:rsid w:val="00831B10"/>
    <w:rsid w:val="00833A40"/>
    <w:rsid w:val="00834579"/>
    <w:rsid w:val="00834754"/>
    <w:rsid w:val="00835B9C"/>
    <w:rsid w:val="00836602"/>
    <w:rsid w:val="008369FB"/>
    <w:rsid w:val="00837770"/>
    <w:rsid w:val="00837CEE"/>
    <w:rsid w:val="008406D0"/>
    <w:rsid w:val="008409D2"/>
    <w:rsid w:val="00840C2B"/>
    <w:rsid w:val="00841112"/>
    <w:rsid w:val="008414B1"/>
    <w:rsid w:val="00841522"/>
    <w:rsid w:val="008416B6"/>
    <w:rsid w:val="008431D3"/>
    <w:rsid w:val="008433C5"/>
    <w:rsid w:val="00843C3F"/>
    <w:rsid w:val="00843E8D"/>
    <w:rsid w:val="00844226"/>
    <w:rsid w:val="0084468F"/>
    <w:rsid w:val="00844E95"/>
    <w:rsid w:val="0084769E"/>
    <w:rsid w:val="00847E70"/>
    <w:rsid w:val="00850D3A"/>
    <w:rsid w:val="00852669"/>
    <w:rsid w:val="00852D97"/>
    <w:rsid w:val="00852FF3"/>
    <w:rsid w:val="00853279"/>
    <w:rsid w:val="00853859"/>
    <w:rsid w:val="00853CBB"/>
    <w:rsid w:val="00854F6A"/>
    <w:rsid w:val="00855EE5"/>
    <w:rsid w:val="00856098"/>
    <w:rsid w:val="00856268"/>
    <w:rsid w:val="0085655F"/>
    <w:rsid w:val="00860B87"/>
    <w:rsid w:val="00862DE1"/>
    <w:rsid w:val="0086367C"/>
    <w:rsid w:val="008637D1"/>
    <w:rsid w:val="00863C16"/>
    <w:rsid w:val="00863C25"/>
    <w:rsid w:val="0086404A"/>
    <w:rsid w:val="0086433E"/>
    <w:rsid w:val="00864377"/>
    <w:rsid w:val="0086471A"/>
    <w:rsid w:val="00865893"/>
    <w:rsid w:val="00865ADA"/>
    <w:rsid w:val="00865CE1"/>
    <w:rsid w:val="0086603C"/>
    <w:rsid w:val="00867C7A"/>
    <w:rsid w:val="00871340"/>
    <w:rsid w:val="00871830"/>
    <w:rsid w:val="00871B40"/>
    <w:rsid w:val="00871C67"/>
    <w:rsid w:val="00872A59"/>
    <w:rsid w:val="00872C7A"/>
    <w:rsid w:val="0087346E"/>
    <w:rsid w:val="008736D6"/>
    <w:rsid w:val="00873734"/>
    <w:rsid w:val="00875F54"/>
    <w:rsid w:val="008760C1"/>
    <w:rsid w:val="008765B7"/>
    <w:rsid w:val="00877070"/>
    <w:rsid w:val="008771C9"/>
    <w:rsid w:val="008778AA"/>
    <w:rsid w:val="008805DC"/>
    <w:rsid w:val="00880697"/>
    <w:rsid w:val="00881738"/>
    <w:rsid w:val="00881C56"/>
    <w:rsid w:val="008820E2"/>
    <w:rsid w:val="00882BC9"/>
    <w:rsid w:val="00882FD7"/>
    <w:rsid w:val="00883153"/>
    <w:rsid w:val="00883977"/>
    <w:rsid w:val="00883C29"/>
    <w:rsid w:val="00883C83"/>
    <w:rsid w:val="00883F86"/>
    <w:rsid w:val="008846B4"/>
    <w:rsid w:val="0088505A"/>
    <w:rsid w:val="00885760"/>
    <w:rsid w:val="00885836"/>
    <w:rsid w:val="00885B50"/>
    <w:rsid w:val="00886147"/>
    <w:rsid w:val="008867ED"/>
    <w:rsid w:val="008870CC"/>
    <w:rsid w:val="00887401"/>
    <w:rsid w:val="00890465"/>
    <w:rsid w:val="008905C1"/>
    <w:rsid w:val="00891789"/>
    <w:rsid w:val="00891BC3"/>
    <w:rsid w:val="00891F3E"/>
    <w:rsid w:val="00892136"/>
    <w:rsid w:val="008925F2"/>
    <w:rsid w:val="00892C1F"/>
    <w:rsid w:val="0089333C"/>
    <w:rsid w:val="00894A91"/>
    <w:rsid w:val="00895E05"/>
    <w:rsid w:val="00896CBF"/>
    <w:rsid w:val="00896E82"/>
    <w:rsid w:val="0089777B"/>
    <w:rsid w:val="00897953"/>
    <w:rsid w:val="00897BEC"/>
    <w:rsid w:val="008A2571"/>
    <w:rsid w:val="008A44FB"/>
    <w:rsid w:val="008A4E07"/>
    <w:rsid w:val="008A55FE"/>
    <w:rsid w:val="008A666A"/>
    <w:rsid w:val="008A6AB4"/>
    <w:rsid w:val="008A75CE"/>
    <w:rsid w:val="008A7666"/>
    <w:rsid w:val="008B0705"/>
    <w:rsid w:val="008B0C3D"/>
    <w:rsid w:val="008B1809"/>
    <w:rsid w:val="008B2164"/>
    <w:rsid w:val="008B3B34"/>
    <w:rsid w:val="008B5041"/>
    <w:rsid w:val="008B5776"/>
    <w:rsid w:val="008B5DA0"/>
    <w:rsid w:val="008B6982"/>
    <w:rsid w:val="008B7FB6"/>
    <w:rsid w:val="008C17DE"/>
    <w:rsid w:val="008C1F0B"/>
    <w:rsid w:val="008C67A0"/>
    <w:rsid w:val="008D006A"/>
    <w:rsid w:val="008D2C47"/>
    <w:rsid w:val="008D3952"/>
    <w:rsid w:val="008D3AA3"/>
    <w:rsid w:val="008D3F70"/>
    <w:rsid w:val="008D42AB"/>
    <w:rsid w:val="008D4519"/>
    <w:rsid w:val="008D577E"/>
    <w:rsid w:val="008D5865"/>
    <w:rsid w:val="008D59B7"/>
    <w:rsid w:val="008D6403"/>
    <w:rsid w:val="008D65E2"/>
    <w:rsid w:val="008D6667"/>
    <w:rsid w:val="008D7297"/>
    <w:rsid w:val="008D75BE"/>
    <w:rsid w:val="008E02DC"/>
    <w:rsid w:val="008E044C"/>
    <w:rsid w:val="008E0DAC"/>
    <w:rsid w:val="008E1348"/>
    <w:rsid w:val="008E2660"/>
    <w:rsid w:val="008E3D84"/>
    <w:rsid w:val="008E3DC0"/>
    <w:rsid w:val="008E4031"/>
    <w:rsid w:val="008E40D5"/>
    <w:rsid w:val="008E4597"/>
    <w:rsid w:val="008E4761"/>
    <w:rsid w:val="008E6294"/>
    <w:rsid w:val="008E6463"/>
    <w:rsid w:val="008E6465"/>
    <w:rsid w:val="008E69CB"/>
    <w:rsid w:val="008E6CBB"/>
    <w:rsid w:val="008E6EB4"/>
    <w:rsid w:val="008F0515"/>
    <w:rsid w:val="008F079A"/>
    <w:rsid w:val="008F0FC5"/>
    <w:rsid w:val="008F1615"/>
    <w:rsid w:val="008F1738"/>
    <w:rsid w:val="008F189B"/>
    <w:rsid w:val="008F1BDA"/>
    <w:rsid w:val="008F27B5"/>
    <w:rsid w:val="008F38AA"/>
    <w:rsid w:val="008F39B6"/>
    <w:rsid w:val="008F4972"/>
    <w:rsid w:val="008F4B90"/>
    <w:rsid w:val="008F5DA1"/>
    <w:rsid w:val="008F6470"/>
    <w:rsid w:val="008F74EC"/>
    <w:rsid w:val="009006ED"/>
    <w:rsid w:val="00901131"/>
    <w:rsid w:val="00903FB3"/>
    <w:rsid w:val="0090493E"/>
    <w:rsid w:val="009050B2"/>
    <w:rsid w:val="00905DD5"/>
    <w:rsid w:val="00905F40"/>
    <w:rsid w:val="0090649A"/>
    <w:rsid w:val="00906637"/>
    <w:rsid w:val="00906786"/>
    <w:rsid w:val="00907CFD"/>
    <w:rsid w:val="00910E59"/>
    <w:rsid w:val="009112FD"/>
    <w:rsid w:val="00911557"/>
    <w:rsid w:val="0091254F"/>
    <w:rsid w:val="00912B01"/>
    <w:rsid w:val="00912DA5"/>
    <w:rsid w:val="00913B49"/>
    <w:rsid w:val="00913BA7"/>
    <w:rsid w:val="00914DC0"/>
    <w:rsid w:val="00915AE0"/>
    <w:rsid w:val="0091697C"/>
    <w:rsid w:val="00916F67"/>
    <w:rsid w:val="009170AC"/>
    <w:rsid w:val="00917FAB"/>
    <w:rsid w:val="009208E9"/>
    <w:rsid w:val="00921AB0"/>
    <w:rsid w:val="00921F38"/>
    <w:rsid w:val="00921FF3"/>
    <w:rsid w:val="00923179"/>
    <w:rsid w:val="0092376E"/>
    <w:rsid w:val="00923960"/>
    <w:rsid w:val="009248EC"/>
    <w:rsid w:val="0092529B"/>
    <w:rsid w:val="009260D5"/>
    <w:rsid w:val="00926E12"/>
    <w:rsid w:val="00927074"/>
    <w:rsid w:val="009270DA"/>
    <w:rsid w:val="00927D6D"/>
    <w:rsid w:val="009317CF"/>
    <w:rsid w:val="00933674"/>
    <w:rsid w:val="00936617"/>
    <w:rsid w:val="00936FC2"/>
    <w:rsid w:val="009372F3"/>
    <w:rsid w:val="00937C4E"/>
    <w:rsid w:val="00940403"/>
    <w:rsid w:val="00940D93"/>
    <w:rsid w:val="00941879"/>
    <w:rsid w:val="0094303D"/>
    <w:rsid w:val="00943122"/>
    <w:rsid w:val="00943A8B"/>
    <w:rsid w:val="00943BC7"/>
    <w:rsid w:val="0094485F"/>
    <w:rsid w:val="00944DDC"/>
    <w:rsid w:val="00945389"/>
    <w:rsid w:val="00945B94"/>
    <w:rsid w:val="00946964"/>
    <w:rsid w:val="00947259"/>
    <w:rsid w:val="00947F25"/>
    <w:rsid w:val="00950CFF"/>
    <w:rsid w:val="0095119B"/>
    <w:rsid w:val="00951968"/>
    <w:rsid w:val="00951ED0"/>
    <w:rsid w:val="0095203A"/>
    <w:rsid w:val="0095215C"/>
    <w:rsid w:val="00954208"/>
    <w:rsid w:val="00954287"/>
    <w:rsid w:val="00954B90"/>
    <w:rsid w:val="00954C08"/>
    <w:rsid w:val="00955286"/>
    <w:rsid w:val="009558B3"/>
    <w:rsid w:val="00955FD9"/>
    <w:rsid w:val="0096004F"/>
    <w:rsid w:val="009604A6"/>
    <w:rsid w:val="009614F8"/>
    <w:rsid w:val="00961A6A"/>
    <w:rsid w:val="00962CC7"/>
    <w:rsid w:val="00962D85"/>
    <w:rsid w:val="009638FC"/>
    <w:rsid w:val="00967648"/>
    <w:rsid w:val="009702E7"/>
    <w:rsid w:val="009703EC"/>
    <w:rsid w:val="00970C78"/>
    <w:rsid w:val="00971543"/>
    <w:rsid w:val="009722A3"/>
    <w:rsid w:val="00972460"/>
    <w:rsid w:val="00972A5A"/>
    <w:rsid w:val="009730F0"/>
    <w:rsid w:val="00973C6F"/>
    <w:rsid w:val="00975357"/>
    <w:rsid w:val="00976015"/>
    <w:rsid w:val="00977106"/>
    <w:rsid w:val="00977A5B"/>
    <w:rsid w:val="009800FA"/>
    <w:rsid w:val="0098127F"/>
    <w:rsid w:val="009812B6"/>
    <w:rsid w:val="00981A89"/>
    <w:rsid w:val="00981EB2"/>
    <w:rsid w:val="00982DAB"/>
    <w:rsid w:val="0098633A"/>
    <w:rsid w:val="00986951"/>
    <w:rsid w:val="00987A7F"/>
    <w:rsid w:val="00987E67"/>
    <w:rsid w:val="0099059B"/>
    <w:rsid w:val="00991071"/>
    <w:rsid w:val="00991579"/>
    <w:rsid w:val="0099166F"/>
    <w:rsid w:val="009916A7"/>
    <w:rsid w:val="00992518"/>
    <w:rsid w:val="00992BF2"/>
    <w:rsid w:val="00994739"/>
    <w:rsid w:val="0099597B"/>
    <w:rsid w:val="00995A15"/>
    <w:rsid w:val="009964D2"/>
    <w:rsid w:val="00996EA4"/>
    <w:rsid w:val="009A1053"/>
    <w:rsid w:val="009A17A8"/>
    <w:rsid w:val="009A2515"/>
    <w:rsid w:val="009A3830"/>
    <w:rsid w:val="009A4CAA"/>
    <w:rsid w:val="009A5D30"/>
    <w:rsid w:val="009A65E2"/>
    <w:rsid w:val="009A7122"/>
    <w:rsid w:val="009A71F6"/>
    <w:rsid w:val="009A76D7"/>
    <w:rsid w:val="009B03CB"/>
    <w:rsid w:val="009B0A44"/>
    <w:rsid w:val="009B1075"/>
    <w:rsid w:val="009B3B44"/>
    <w:rsid w:val="009B40F4"/>
    <w:rsid w:val="009B5412"/>
    <w:rsid w:val="009B5829"/>
    <w:rsid w:val="009B6DA2"/>
    <w:rsid w:val="009B6EF9"/>
    <w:rsid w:val="009B7568"/>
    <w:rsid w:val="009B791B"/>
    <w:rsid w:val="009B7CAE"/>
    <w:rsid w:val="009C0510"/>
    <w:rsid w:val="009C055D"/>
    <w:rsid w:val="009C226B"/>
    <w:rsid w:val="009C289F"/>
    <w:rsid w:val="009C4647"/>
    <w:rsid w:val="009C498D"/>
    <w:rsid w:val="009C4A7D"/>
    <w:rsid w:val="009C4EEA"/>
    <w:rsid w:val="009C4F7B"/>
    <w:rsid w:val="009C61B0"/>
    <w:rsid w:val="009C6628"/>
    <w:rsid w:val="009C67EA"/>
    <w:rsid w:val="009C76A5"/>
    <w:rsid w:val="009C79C3"/>
    <w:rsid w:val="009C7FDC"/>
    <w:rsid w:val="009D147F"/>
    <w:rsid w:val="009D1867"/>
    <w:rsid w:val="009D18F8"/>
    <w:rsid w:val="009D1D52"/>
    <w:rsid w:val="009D31DE"/>
    <w:rsid w:val="009D391C"/>
    <w:rsid w:val="009D3A44"/>
    <w:rsid w:val="009D62B2"/>
    <w:rsid w:val="009D6747"/>
    <w:rsid w:val="009D6776"/>
    <w:rsid w:val="009D6D3E"/>
    <w:rsid w:val="009D6E91"/>
    <w:rsid w:val="009D76BB"/>
    <w:rsid w:val="009D7731"/>
    <w:rsid w:val="009D79E7"/>
    <w:rsid w:val="009E0210"/>
    <w:rsid w:val="009E0BEE"/>
    <w:rsid w:val="009E2AA1"/>
    <w:rsid w:val="009E2C44"/>
    <w:rsid w:val="009E31FD"/>
    <w:rsid w:val="009E46D8"/>
    <w:rsid w:val="009E570E"/>
    <w:rsid w:val="009E5EB4"/>
    <w:rsid w:val="009E6443"/>
    <w:rsid w:val="009E73B6"/>
    <w:rsid w:val="009E743B"/>
    <w:rsid w:val="009F0620"/>
    <w:rsid w:val="009F0C54"/>
    <w:rsid w:val="009F0CCF"/>
    <w:rsid w:val="009F2074"/>
    <w:rsid w:val="009F20B2"/>
    <w:rsid w:val="009F22DC"/>
    <w:rsid w:val="009F4161"/>
    <w:rsid w:val="009F49E4"/>
    <w:rsid w:val="009F5ACE"/>
    <w:rsid w:val="009F6077"/>
    <w:rsid w:val="009F6573"/>
    <w:rsid w:val="009F74D8"/>
    <w:rsid w:val="00A00631"/>
    <w:rsid w:val="00A01ECE"/>
    <w:rsid w:val="00A0266A"/>
    <w:rsid w:val="00A0399B"/>
    <w:rsid w:val="00A03FF6"/>
    <w:rsid w:val="00A0591E"/>
    <w:rsid w:val="00A0744E"/>
    <w:rsid w:val="00A07520"/>
    <w:rsid w:val="00A07584"/>
    <w:rsid w:val="00A108F0"/>
    <w:rsid w:val="00A118BF"/>
    <w:rsid w:val="00A120DC"/>
    <w:rsid w:val="00A12537"/>
    <w:rsid w:val="00A13086"/>
    <w:rsid w:val="00A13648"/>
    <w:rsid w:val="00A13DBC"/>
    <w:rsid w:val="00A14916"/>
    <w:rsid w:val="00A14CC8"/>
    <w:rsid w:val="00A17205"/>
    <w:rsid w:val="00A1756B"/>
    <w:rsid w:val="00A17A85"/>
    <w:rsid w:val="00A20271"/>
    <w:rsid w:val="00A2228B"/>
    <w:rsid w:val="00A24359"/>
    <w:rsid w:val="00A24369"/>
    <w:rsid w:val="00A24384"/>
    <w:rsid w:val="00A24652"/>
    <w:rsid w:val="00A25DB6"/>
    <w:rsid w:val="00A273A0"/>
    <w:rsid w:val="00A27936"/>
    <w:rsid w:val="00A32136"/>
    <w:rsid w:val="00A32477"/>
    <w:rsid w:val="00A324D2"/>
    <w:rsid w:val="00A32573"/>
    <w:rsid w:val="00A326B9"/>
    <w:rsid w:val="00A33270"/>
    <w:rsid w:val="00A332FC"/>
    <w:rsid w:val="00A3357D"/>
    <w:rsid w:val="00A33618"/>
    <w:rsid w:val="00A339E8"/>
    <w:rsid w:val="00A35155"/>
    <w:rsid w:val="00A36112"/>
    <w:rsid w:val="00A3699A"/>
    <w:rsid w:val="00A369D6"/>
    <w:rsid w:val="00A36C9F"/>
    <w:rsid w:val="00A40123"/>
    <w:rsid w:val="00A4032C"/>
    <w:rsid w:val="00A40CB9"/>
    <w:rsid w:val="00A40DAB"/>
    <w:rsid w:val="00A41FFB"/>
    <w:rsid w:val="00A42876"/>
    <w:rsid w:val="00A42E9F"/>
    <w:rsid w:val="00A42ED9"/>
    <w:rsid w:val="00A44E9E"/>
    <w:rsid w:val="00A4553A"/>
    <w:rsid w:val="00A45A6C"/>
    <w:rsid w:val="00A47249"/>
    <w:rsid w:val="00A5062A"/>
    <w:rsid w:val="00A50F06"/>
    <w:rsid w:val="00A51958"/>
    <w:rsid w:val="00A52408"/>
    <w:rsid w:val="00A526CD"/>
    <w:rsid w:val="00A530D1"/>
    <w:rsid w:val="00A535E5"/>
    <w:rsid w:val="00A538A8"/>
    <w:rsid w:val="00A53BCF"/>
    <w:rsid w:val="00A54B5E"/>
    <w:rsid w:val="00A54F34"/>
    <w:rsid w:val="00A55834"/>
    <w:rsid w:val="00A55C87"/>
    <w:rsid w:val="00A55E75"/>
    <w:rsid w:val="00A579AD"/>
    <w:rsid w:val="00A57A90"/>
    <w:rsid w:val="00A60B2A"/>
    <w:rsid w:val="00A6259D"/>
    <w:rsid w:val="00A6321E"/>
    <w:rsid w:val="00A64F09"/>
    <w:rsid w:val="00A650D2"/>
    <w:rsid w:val="00A6541E"/>
    <w:rsid w:val="00A66748"/>
    <w:rsid w:val="00A70AA1"/>
    <w:rsid w:val="00A71056"/>
    <w:rsid w:val="00A71C23"/>
    <w:rsid w:val="00A72565"/>
    <w:rsid w:val="00A73A25"/>
    <w:rsid w:val="00A74132"/>
    <w:rsid w:val="00A7544F"/>
    <w:rsid w:val="00A76985"/>
    <w:rsid w:val="00A76CD4"/>
    <w:rsid w:val="00A7714A"/>
    <w:rsid w:val="00A77543"/>
    <w:rsid w:val="00A77B21"/>
    <w:rsid w:val="00A77CC1"/>
    <w:rsid w:val="00A805C2"/>
    <w:rsid w:val="00A80B7D"/>
    <w:rsid w:val="00A81A17"/>
    <w:rsid w:val="00A81D6C"/>
    <w:rsid w:val="00A8239D"/>
    <w:rsid w:val="00A8256C"/>
    <w:rsid w:val="00A82A0E"/>
    <w:rsid w:val="00A84387"/>
    <w:rsid w:val="00A85626"/>
    <w:rsid w:val="00A86957"/>
    <w:rsid w:val="00A86D2B"/>
    <w:rsid w:val="00A86EA9"/>
    <w:rsid w:val="00A87722"/>
    <w:rsid w:val="00A92129"/>
    <w:rsid w:val="00A92AD8"/>
    <w:rsid w:val="00A93673"/>
    <w:rsid w:val="00A93C42"/>
    <w:rsid w:val="00A94516"/>
    <w:rsid w:val="00A94AAC"/>
    <w:rsid w:val="00A96E10"/>
    <w:rsid w:val="00A973B8"/>
    <w:rsid w:val="00A97661"/>
    <w:rsid w:val="00AA0616"/>
    <w:rsid w:val="00AA0D7D"/>
    <w:rsid w:val="00AA152F"/>
    <w:rsid w:val="00AA20D4"/>
    <w:rsid w:val="00AA216B"/>
    <w:rsid w:val="00AA2363"/>
    <w:rsid w:val="00AA24C8"/>
    <w:rsid w:val="00AA2878"/>
    <w:rsid w:val="00AA28D9"/>
    <w:rsid w:val="00AA3675"/>
    <w:rsid w:val="00AA3740"/>
    <w:rsid w:val="00AA424F"/>
    <w:rsid w:val="00AA5B69"/>
    <w:rsid w:val="00AA5B9A"/>
    <w:rsid w:val="00AA6763"/>
    <w:rsid w:val="00AA6929"/>
    <w:rsid w:val="00AA6F99"/>
    <w:rsid w:val="00AA7563"/>
    <w:rsid w:val="00AA7A44"/>
    <w:rsid w:val="00AA7FBE"/>
    <w:rsid w:val="00AB1B7C"/>
    <w:rsid w:val="00AB2372"/>
    <w:rsid w:val="00AB245F"/>
    <w:rsid w:val="00AB286C"/>
    <w:rsid w:val="00AB28D0"/>
    <w:rsid w:val="00AB303B"/>
    <w:rsid w:val="00AB325E"/>
    <w:rsid w:val="00AB4738"/>
    <w:rsid w:val="00AB4E6C"/>
    <w:rsid w:val="00AB504E"/>
    <w:rsid w:val="00AB5CB5"/>
    <w:rsid w:val="00AB6646"/>
    <w:rsid w:val="00AB6FB7"/>
    <w:rsid w:val="00AB7B70"/>
    <w:rsid w:val="00AC0821"/>
    <w:rsid w:val="00AC0D6B"/>
    <w:rsid w:val="00AC0E0F"/>
    <w:rsid w:val="00AC14EF"/>
    <w:rsid w:val="00AC19AA"/>
    <w:rsid w:val="00AC1A93"/>
    <w:rsid w:val="00AC1F26"/>
    <w:rsid w:val="00AC2447"/>
    <w:rsid w:val="00AC3B3F"/>
    <w:rsid w:val="00AC4738"/>
    <w:rsid w:val="00AC4E71"/>
    <w:rsid w:val="00AC5F95"/>
    <w:rsid w:val="00AC67DA"/>
    <w:rsid w:val="00AC79ED"/>
    <w:rsid w:val="00AC7EE0"/>
    <w:rsid w:val="00AD255B"/>
    <w:rsid w:val="00AD25EB"/>
    <w:rsid w:val="00AD3642"/>
    <w:rsid w:val="00AD425B"/>
    <w:rsid w:val="00AD45E0"/>
    <w:rsid w:val="00AD57B4"/>
    <w:rsid w:val="00AD5AA6"/>
    <w:rsid w:val="00AD72E3"/>
    <w:rsid w:val="00AD7F92"/>
    <w:rsid w:val="00AE0C74"/>
    <w:rsid w:val="00AE22AF"/>
    <w:rsid w:val="00AE2454"/>
    <w:rsid w:val="00AE2A5B"/>
    <w:rsid w:val="00AE398D"/>
    <w:rsid w:val="00AE5995"/>
    <w:rsid w:val="00AE5FA4"/>
    <w:rsid w:val="00AE6BB5"/>
    <w:rsid w:val="00AE7644"/>
    <w:rsid w:val="00AE7A90"/>
    <w:rsid w:val="00AE7B85"/>
    <w:rsid w:val="00AF007F"/>
    <w:rsid w:val="00AF085A"/>
    <w:rsid w:val="00AF0962"/>
    <w:rsid w:val="00AF28B7"/>
    <w:rsid w:val="00AF59DC"/>
    <w:rsid w:val="00AF6E13"/>
    <w:rsid w:val="00AF6FFE"/>
    <w:rsid w:val="00AF7494"/>
    <w:rsid w:val="00B007FF"/>
    <w:rsid w:val="00B00950"/>
    <w:rsid w:val="00B00B0B"/>
    <w:rsid w:val="00B013EF"/>
    <w:rsid w:val="00B0202B"/>
    <w:rsid w:val="00B02CCE"/>
    <w:rsid w:val="00B030E2"/>
    <w:rsid w:val="00B03C82"/>
    <w:rsid w:val="00B04DE1"/>
    <w:rsid w:val="00B05550"/>
    <w:rsid w:val="00B05C40"/>
    <w:rsid w:val="00B05E84"/>
    <w:rsid w:val="00B069D1"/>
    <w:rsid w:val="00B06B24"/>
    <w:rsid w:val="00B072F8"/>
    <w:rsid w:val="00B113B2"/>
    <w:rsid w:val="00B11543"/>
    <w:rsid w:val="00B12370"/>
    <w:rsid w:val="00B13224"/>
    <w:rsid w:val="00B134BA"/>
    <w:rsid w:val="00B13E5F"/>
    <w:rsid w:val="00B14076"/>
    <w:rsid w:val="00B143E0"/>
    <w:rsid w:val="00B144F5"/>
    <w:rsid w:val="00B1454B"/>
    <w:rsid w:val="00B1462B"/>
    <w:rsid w:val="00B14A4C"/>
    <w:rsid w:val="00B16121"/>
    <w:rsid w:val="00B168B5"/>
    <w:rsid w:val="00B17627"/>
    <w:rsid w:val="00B177C5"/>
    <w:rsid w:val="00B21246"/>
    <w:rsid w:val="00B2148C"/>
    <w:rsid w:val="00B215E4"/>
    <w:rsid w:val="00B22258"/>
    <w:rsid w:val="00B23ED5"/>
    <w:rsid w:val="00B26212"/>
    <w:rsid w:val="00B27403"/>
    <w:rsid w:val="00B276B5"/>
    <w:rsid w:val="00B2799D"/>
    <w:rsid w:val="00B30997"/>
    <w:rsid w:val="00B30C00"/>
    <w:rsid w:val="00B3192A"/>
    <w:rsid w:val="00B32017"/>
    <w:rsid w:val="00B32F62"/>
    <w:rsid w:val="00B34575"/>
    <w:rsid w:val="00B3596C"/>
    <w:rsid w:val="00B362B7"/>
    <w:rsid w:val="00B36AA5"/>
    <w:rsid w:val="00B36C16"/>
    <w:rsid w:val="00B3705B"/>
    <w:rsid w:val="00B37AED"/>
    <w:rsid w:val="00B37D4D"/>
    <w:rsid w:val="00B41409"/>
    <w:rsid w:val="00B417AE"/>
    <w:rsid w:val="00B4195E"/>
    <w:rsid w:val="00B42498"/>
    <w:rsid w:val="00B43067"/>
    <w:rsid w:val="00B43D83"/>
    <w:rsid w:val="00B443BF"/>
    <w:rsid w:val="00B44782"/>
    <w:rsid w:val="00B46146"/>
    <w:rsid w:val="00B467F8"/>
    <w:rsid w:val="00B46EA1"/>
    <w:rsid w:val="00B47BDF"/>
    <w:rsid w:val="00B5032F"/>
    <w:rsid w:val="00B512D0"/>
    <w:rsid w:val="00B517CB"/>
    <w:rsid w:val="00B517D7"/>
    <w:rsid w:val="00B51C1B"/>
    <w:rsid w:val="00B52FD2"/>
    <w:rsid w:val="00B530F1"/>
    <w:rsid w:val="00B535F7"/>
    <w:rsid w:val="00B53CE5"/>
    <w:rsid w:val="00B53E18"/>
    <w:rsid w:val="00B54836"/>
    <w:rsid w:val="00B54FC9"/>
    <w:rsid w:val="00B55587"/>
    <w:rsid w:val="00B55F9A"/>
    <w:rsid w:val="00B56BD2"/>
    <w:rsid w:val="00B574D8"/>
    <w:rsid w:val="00B60A1E"/>
    <w:rsid w:val="00B60FCE"/>
    <w:rsid w:val="00B61241"/>
    <w:rsid w:val="00B639C6"/>
    <w:rsid w:val="00B6469A"/>
    <w:rsid w:val="00B65B66"/>
    <w:rsid w:val="00B660AC"/>
    <w:rsid w:val="00B66AC5"/>
    <w:rsid w:val="00B66C68"/>
    <w:rsid w:val="00B67D8C"/>
    <w:rsid w:val="00B701D3"/>
    <w:rsid w:val="00B70FAA"/>
    <w:rsid w:val="00B71701"/>
    <w:rsid w:val="00B71C73"/>
    <w:rsid w:val="00B72228"/>
    <w:rsid w:val="00B73DB7"/>
    <w:rsid w:val="00B73ED1"/>
    <w:rsid w:val="00B746F3"/>
    <w:rsid w:val="00B74EED"/>
    <w:rsid w:val="00B76965"/>
    <w:rsid w:val="00B76F42"/>
    <w:rsid w:val="00B7717D"/>
    <w:rsid w:val="00B77B85"/>
    <w:rsid w:val="00B80C29"/>
    <w:rsid w:val="00B80C47"/>
    <w:rsid w:val="00B81578"/>
    <w:rsid w:val="00B827B8"/>
    <w:rsid w:val="00B82A8C"/>
    <w:rsid w:val="00B84A19"/>
    <w:rsid w:val="00B850B0"/>
    <w:rsid w:val="00B8559E"/>
    <w:rsid w:val="00B85F60"/>
    <w:rsid w:val="00B86A44"/>
    <w:rsid w:val="00B86C41"/>
    <w:rsid w:val="00B86C55"/>
    <w:rsid w:val="00B87C14"/>
    <w:rsid w:val="00B911C0"/>
    <w:rsid w:val="00B929BF"/>
    <w:rsid w:val="00B93188"/>
    <w:rsid w:val="00B9357C"/>
    <w:rsid w:val="00B94E75"/>
    <w:rsid w:val="00B95803"/>
    <w:rsid w:val="00B95860"/>
    <w:rsid w:val="00B95B8C"/>
    <w:rsid w:val="00B95BEA"/>
    <w:rsid w:val="00B96BE7"/>
    <w:rsid w:val="00B97AFE"/>
    <w:rsid w:val="00BA1183"/>
    <w:rsid w:val="00BA1781"/>
    <w:rsid w:val="00BA1C31"/>
    <w:rsid w:val="00BA2965"/>
    <w:rsid w:val="00BA2967"/>
    <w:rsid w:val="00BA3E46"/>
    <w:rsid w:val="00BA4563"/>
    <w:rsid w:val="00BA5DBF"/>
    <w:rsid w:val="00BA6082"/>
    <w:rsid w:val="00BA62A0"/>
    <w:rsid w:val="00BA7012"/>
    <w:rsid w:val="00BA7449"/>
    <w:rsid w:val="00BA75C6"/>
    <w:rsid w:val="00BB0763"/>
    <w:rsid w:val="00BB0C37"/>
    <w:rsid w:val="00BB0E1F"/>
    <w:rsid w:val="00BB0F75"/>
    <w:rsid w:val="00BB110C"/>
    <w:rsid w:val="00BB13EF"/>
    <w:rsid w:val="00BB156E"/>
    <w:rsid w:val="00BB1AAB"/>
    <w:rsid w:val="00BB1E72"/>
    <w:rsid w:val="00BB23E2"/>
    <w:rsid w:val="00BB246A"/>
    <w:rsid w:val="00BB2715"/>
    <w:rsid w:val="00BB3766"/>
    <w:rsid w:val="00BB563B"/>
    <w:rsid w:val="00BB678E"/>
    <w:rsid w:val="00BC1C50"/>
    <w:rsid w:val="00BC2411"/>
    <w:rsid w:val="00BC2FD5"/>
    <w:rsid w:val="00BC3AB1"/>
    <w:rsid w:val="00BC51E0"/>
    <w:rsid w:val="00BC616A"/>
    <w:rsid w:val="00BC63A3"/>
    <w:rsid w:val="00BC687C"/>
    <w:rsid w:val="00BC7308"/>
    <w:rsid w:val="00BC737D"/>
    <w:rsid w:val="00BD138B"/>
    <w:rsid w:val="00BD13D7"/>
    <w:rsid w:val="00BD1FEC"/>
    <w:rsid w:val="00BD20B0"/>
    <w:rsid w:val="00BD2742"/>
    <w:rsid w:val="00BD3121"/>
    <w:rsid w:val="00BD55F4"/>
    <w:rsid w:val="00BD691B"/>
    <w:rsid w:val="00BD6B16"/>
    <w:rsid w:val="00BD70C1"/>
    <w:rsid w:val="00BE0A41"/>
    <w:rsid w:val="00BE1DE8"/>
    <w:rsid w:val="00BE36D1"/>
    <w:rsid w:val="00BE40F6"/>
    <w:rsid w:val="00BE42FD"/>
    <w:rsid w:val="00BE4DE9"/>
    <w:rsid w:val="00BE5B64"/>
    <w:rsid w:val="00BE5D26"/>
    <w:rsid w:val="00BE5D27"/>
    <w:rsid w:val="00BE61A0"/>
    <w:rsid w:val="00BE6927"/>
    <w:rsid w:val="00BE6BF1"/>
    <w:rsid w:val="00BE7179"/>
    <w:rsid w:val="00BE7AC1"/>
    <w:rsid w:val="00BE7EED"/>
    <w:rsid w:val="00BF03B3"/>
    <w:rsid w:val="00BF154C"/>
    <w:rsid w:val="00BF1B83"/>
    <w:rsid w:val="00BF2209"/>
    <w:rsid w:val="00BF2C34"/>
    <w:rsid w:val="00BF30D0"/>
    <w:rsid w:val="00BF3149"/>
    <w:rsid w:val="00BF528E"/>
    <w:rsid w:val="00BF6C9C"/>
    <w:rsid w:val="00C01A78"/>
    <w:rsid w:val="00C042DA"/>
    <w:rsid w:val="00C057A6"/>
    <w:rsid w:val="00C065F1"/>
    <w:rsid w:val="00C069EF"/>
    <w:rsid w:val="00C078E8"/>
    <w:rsid w:val="00C07922"/>
    <w:rsid w:val="00C07E1F"/>
    <w:rsid w:val="00C10356"/>
    <w:rsid w:val="00C106CF"/>
    <w:rsid w:val="00C11624"/>
    <w:rsid w:val="00C11D7D"/>
    <w:rsid w:val="00C140A7"/>
    <w:rsid w:val="00C14B18"/>
    <w:rsid w:val="00C14C84"/>
    <w:rsid w:val="00C16FF1"/>
    <w:rsid w:val="00C175CC"/>
    <w:rsid w:val="00C176C5"/>
    <w:rsid w:val="00C21C11"/>
    <w:rsid w:val="00C21DA7"/>
    <w:rsid w:val="00C23165"/>
    <w:rsid w:val="00C23349"/>
    <w:rsid w:val="00C234FD"/>
    <w:rsid w:val="00C23BDE"/>
    <w:rsid w:val="00C23CD9"/>
    <w:rsid w:val="00C24191"/>
    <w:rsid w:val="00C24EF2"/>
    <w:rsid w:val="00C2588B"/>
    <w:rsid w:val="00C26443"/>
    <w:rsid w:val="00C26B7A"/>
    <w:rsid w:val="00C27CD2"/>
    <w:rsid w:val="00C30924"/>
    <w:rsid w:val="00C32A4D"/>
    <w:rsid w:val="00C32C5D"/>
    <w:rsid w:val="00C32CBD"/>
    <w:rsid w:val="00C33899"/>
    <w:rsid w:val="00C338DE"/>
    <w:rsid w:val="00C33E99"/>
    <w:rsid w:val="00C349F2"/>
    <w:rsid w:val="00C34DD8"/>
    <w:rsid w:val="00C34ED9"/>
    <w:rsid w:val="00C35B4F"/>
    <w:rsid w:val="00C360C4"/>
    <w:rsid w:val="00C368E1"/>
    <w:rsid w:val="00C36A79"/>
    <w:rsid w:val="00C4040E"/>
    <w:rsid w:val="00C408F3"/>
    <w:rsid w:val="00C416B4"/>
    <w:rsid w:val="00C42205"/>
    <w:rsid w:val="00C42348"/>
    <w:rsid w:val="00C43391"/>
    <w:rsid w:val="00C43649"/>
    <w:rsid w:val="00C43A8D"/>
    <w:rsid w:val="00C443E4"/>
    <w:rsid w:val="00C444DA"/>
    <w:rsid w:val="00C45BB8"/>
    <w:rsid w:val="00C4714C"/>
    <w:rsid w:val="00C5260B"/>
    <w:rsid w:val="00C52B2B"/>
    <w:rsid w:val="00C52B4D"/>
    <w:rsid w:val="00C53202"/>
    <w:rsid w:val="00C54DC4"/>
    <w:rsid w:val="00C55304"/>
    <w:rsid w:val="00C557D3"/>
    <w:rsid w:val="00C57430"/>
    <w:rsid w:val="00C57919"/>
    <w:rsid w:val="00C57C27"/>
    <w:rsid w:val="00C607AA"/>
    <w:rsid w:val="00C60C7C"/>
    <w:rsid w:val="00C628D1"/>
    <w:rsid w:val="00C63F36"/>
    <w:rsid w:val="00C64A2E"/>
    <w:rsid w:val="00C64FB1"/>
    <w:rsid w:val="00C6514B"/>
    <w:rsid w:val="00C6567A"/>
    <w:rsid w:val="00C6580D"/>
    <w:rsid w:val="00C677E3"/>
    <w:rsid w:val="00C67D89"/>
    <w:rsid w:val="00C70913"/>
    <w:rsid w:val="00C7255A"/>
    <w:rsid w:val="00C72A19"/>
    <w:rsid w:val="00C72FEB"/>
    <w:rsid w:val="00C735E6"/>
    <w:rsid w:val="00C739B7"/>
    <w:rsid w:val="00C7412E"/>
    <w:rsid w:val="00C75A3B"/>
    <w:rsid w:val="00C76597"/>
    <w:rsid w:val="00C76F01"/>
    <w:rsid w:val="00C7750B"/>
    <w:rsid w:val="00C77AC2"/>
    <w:rsid w:val="00C80835"/>
    <w:rsid w:val="00C80BAD"/>
    <w:rsid w:val="00C80F86"/>
    <w:rsid w:val="00C8350F"/>
    <w:rsid w:val="00C83FDC"/>
    <w:rsid w:val="00C84776"/>
    <w:rsid w:val="00C84E75"/>
    <w:rsid w:val="00C85FF8"/>
    <w:rsid w:val="00C86632"/>
    <w:rsid w:val="00C914F0"/>
    <w:rsid w:val="00C91571"/>
    <w:rsid w:val="00C91757"/>
    <w:rsid w:val="00C929BB"/>
    <w:rsid w:val="00C93114"/>
    <w:rsid w:val="00C931FD"/>
    <w:rsid w:val="00C9324B"/>
    <w:rsid w:val="00C932CA"/>
    <w:rsid w:val="00C939DC"/>
    <w:rsid w:val="00C9524D"/>
    <w:rsid w:val="00C95886"/>
    <w:rsid w:val="00C96696"/>
    <w:rsid w:val="00C96FDD"/>
    <w:rsid w:val="00C972A6"/>
    <w:rsid w:val="00C97A00"/>
    <w:rsid w:val="00CA01F9"/>
    <w:rsid w:val="00CA0537"/>
    <w:rsid w:val="00CA1552"/>
    <w:rsid w:val="00CA271F"/>
    <w:rsid w:val="00CA4661"/>
    <w:rsid w:val="00CA54D1"/>
    <w:rsid w:val="00CA57CA"/>
    <w:rsid w:val="00CA61A9"/>
    <w:rsid w:val="00CA68B7"/>
    <w:rsid w:val="00CA7742"/>
    <w:rsid w:val="00CB002C"/>
    <w:rsid w:val="00CB043F"/>
    <w:rsid w:val="00CB1EEF"/>
    <w:rsid w:val="00CB2337"/>
    <w:rsid w:val="00CB34F2"/>
    <w:rsid w:val="00CB4D40"/>
    <w:rsid w:val="00CB4EA2"/>
    <w:rsid w:val="00CB5A2F"/>
    <w:rsid w:val="00CB7757"/>
    <w:rsid w:val="00CB7CB0"/>
    <w:rsid w:val="00CC0B10"/>
    <w:rsid w:val="00CC108B"/>
    <w:rsid w:val="00CC1153"/>
    <w:rsid w:val="00CC1EED"/>
    <w:rsid w:val="00CC1F0E"/>
    <w:rsid w:val="00CC289D"/>
    <w:rsid w:val="00CC2D4F"/>
    <w:rsid w:val="00CC2F4D"/>
    <w:rsid w:val="00CC4EFF"/>
    <w:rsid w:val="00CC506B"/>
    <w:rsid w:val="00CC5E40"/>
    <w:rsid w:val="00CC640C"/>
    <w:rsid w:val="00CC66DA"/>
    <w:rsid w:val="00CC7969"/>
    <w:rsid w:val="00CC7E03"/>
    <w:rsid w:val="00CD0E19"/>
    <w:rsid w:val="00CD104E"/>
    <w:rsid w:val="00CD12DC"/>
    <w:rsid w:val="00CD1894"/>
    <w:rsid w:val="00CD1BE7"/>
    <w:rsid w:val="00CD2C97"/>
    <w:rsid w:val="00CD2D44"/>
    <w:rsid w:val="00CD3ED2"/>
    <w:rsid w:val="00CD5067"/>
    <w:rsid w:val="00CD5F5B"/>
    <w:rsid w:val="00CD5F72"/>
    <w:rsid w:val="00CD7091"/>
    <w:rsid w:val="00CD72D4"/>
    <w:rsid w:val="00CD7FDF"/>
    <w:rsid w:val="00CE0FBB"/>
    <w:rsid w:val="00CE11CF"/>
    <w:rsid w:val="00CE14F5"/>
    <w:rsid w:val="00CE1C65"/>
    <w:rsid w:val="00CE1D01"/>
    <w:rsid w:val="00CE209D"/>
    <w:rsid w:val="00CE2968"/>
    <w:rsid w:val="00CE2F76"/>
    <w:rsid w:val="00CE352F"/>
    <w:rsid w:val="00CE35C7"/>
    <w:rsid w:val="00CE3C89"/>
    <w:rsid w:val="00CE5179"/>
    <w:rsid w:val="00CE528E"/>
    <w:rsid w:val="00CE6553"/>
    <w:rsid w:val="00CE704E"/>
    <w:rsid w:val="00CE7905"/>
    <w:rsid w:val="00CE7D85"/>
    <w:rsid w:val="00CF0C63"/>
    <w:rsid w:val="00CF1841"/>
    <w:rsid w:val="00CF1B0A"/>
    <w:rsid w:val="00CF24C8"/>
    <w:rsid w:val="00CF25BE"/>
    <w:rsid w:val="00CF3824"/>
    <w:rsid w:val="00CF3A3C"/>
    <w:rsid w:val="00CF3CDE"/>
    <w:rsid w:val="00CF4AE3"/>
    <w:rsid w:val="00CF5212"/>
    <w:rsid w:val="00CF5FC5"/>
    <w:rsid w:val="00CF632F"/>
    <w:rsid w:val="00CF7055"/>
    <w:rsid w:val="00D002F4"/>
    <w:rsid w:val="00D0057D"/>
    <w:rsid w:val="00D0087B"/>
    <w:rsid w:val="00D016B1"/>
    <w:rsid w:val="00D01753"/>
    <w:rsid w:val="00D01C49"/>
    <w:rsid w:val="00D03FC0"/>
    <w:rsid w:val="00D0401C"/>
    <w:rsid w:val="00D049B5"/>
    <w:rsid w:val="00D05505"/>
    <w:rsid w:val="00D057D0"/>
    <w:rsid w:val="00D06060"/>
    <w:rsid w:val="00D06B6E"/>
    <w:rsid w:val="00D07A15"/>
    <w:rsid w:val="00D11861"/>
    <w:rsid w:val="00D122B2"/>
    <w:rsid w:val="00D12499"/>
    <w:rsid w:val="00D1270E"/>
    <w:rsid w:val="00D12887"/>
    <w:rsid w:val="00D1298C"/>
    <w:rsid w:val="00D12BDE"/>
    <w:rsid w:val="00D13650"/>
    <w:rsid w:val="00D13930"/>
    <w:rsid w:val="00D14AB6"/>
    <w:rsid w:val="00D152B4"/>
    <w:rsid w:val="00D165B8"/>
    <w:rsid w:val="00D1673D"/>
    <w:rsid w:val="00D175D0"/>
    <w:rsid w:val="00D17A16"/>
    <w:rsid w:val="00D17F80"/>
    <w:rsid w:val="00D203EB"/>
    <w:rsid w:val="00D205B5"/>
    <w:rsid w:val="00D20BEC"/>
    <w:rsid w:val="00D20C1C"/>
    <w:rsid w:val="00D22152"/>
    <w:rsid w:val="00D22B99"/>
    <w:rsid w:val="00D2352A"/>
    <w:rsid w:val="00D23BAD"/>
    <w:rsid w:val="00D23BC5"/>
    <w:rsid w:val="00D23D29"/>
    <w:rsid w:val="00D241A6"/>
    <w:rsid w:val="00D246EA"/>
    <w:rsid w:val="00D24758"/>
    <w:rsid w:val="00D2652A"/>
    <w:rsid w:val="00D27C04"/>
    <w:rsid w:val="00D27ECC"/>
    <w:rsid w:val="00D308C1"/>
    <w:rsid w:val="00D308E2"/>
    <w:rsid w:val="00D30A83"/>
    <w:rsid w:val="00D30D10"/>
    <w:rsid w:val="00D30EA9"/>
    <w:rsid w:val="00D3160A"/>
    <w:rsid w:val="00D31B23"/>
    <w:rsid w:val="00D3286B"/>
    <w:rsid w:val="00D32AE9"/>
    <w:rsid w:val="00D34E36"/>
    <w:rsid w:val="00D3531A"/>
    <w:rsid w:val="00D376EE"/>
    <w:rsid w:val="00D37888"/>
    <w:rsid w:val="00D37DF5"/>
    <w:rsid w:val="00D41DE9"/>
    <w:rsid w:val="00D42339"/>
    <w:rsid w:val="00D437F2"/>
    <w:rsid w:val="00D43AA9"/>
    <w:rsid w:val="00D442EE"/>
    <w:rsid w:val="00D447E0"/>
    <w:rsid w:val="00D455BB"/>
    <w:rsid w:val="00D45ED5"/>
    <w:rsid w:val="00D465F0"/>
    <w:rsid w:val="00D473FA"/>
    <w:rsid w:val="00D47C67"/>
    <w:rsid w:val="00D47D03"/>
    <w:rsid w:val="00D47D52"/>
    <w:rsid w:val="00D5042E"/>
    <w:rsid w:val="00D50AE1"/>
    <w:rsid w:val="00D51296"/>
    <w:rsid w:val="00D52027"/>
    <w:rsid w:val="00D53BEE"/>
    <w:rsid w:val="00D5542B"/>
    <w:rsid w:val="00D55482"/>
    <w:rsid w:val="00D554D9"/>
    <w:rsid w:val="00D56292"/>
    <w:rsid w:val="00D5692D"/>
    <w:rsid w:val="00D56BBA"/>
    <w:rsid w:val="00D5744B"/>
    <w:rsid w:val="00D60213"/>
    <w:rsid w:val="00D62387"/>
    <w:rsid w:val="00D64214"/>
    <w:rsid w:val="00D644A3"/>
    <w:rsid w:val="00D65132"/>
    <w:rsid w:val="00D65CCD"/>
    <w:rsid w:val="00D6734B"/>
    <w:rsid w:val="00D6738B"/>
    <w:rsid w:val="00D710F0"/>
    <w:rsid w:val="00D71A92"/>
    <w:rsid w:val="00D71D1E"/>
    <w:rsid w:val="00D72698"/>
    <w:rsid w:val="00D72933"/>
    <w:rsid w:val="00D72A17"/>
    <w:rsid w:val="00D7342E"/>
    <w:rsid w:val="00D73567"/>
    <w:rsid w:val="00D74CB7"/>
    <w:rsid w:val="00D759F3"/>
    <w:rsid w:val="00D75B35"/>
    <w:rsid w:val="00D75FA0"/>
    <w:rsid w:val="00D761C1"/>
    <w:rsid w:val="00D76508"/>
    <w:rsid w:val="00D76842"/>
    <w:rsid w:val="00D76DDE"/>
    <w:rsid w:val="00D76F7A"/>
    <w:rsid w:val="00D77510"/>
    <w:rsid w:val="00D77902"/>
    <w:rsid w:val="00D804F1"/>
    <w:rsid w:val="00D80780"/>
    <w:rsid w:val="00D80DD5"/>
    <w:rsid w:val="00D810D9"/>
    <w:rsid w:val="00D815B8"/>
    <w:rsid w:val="00D8352B"/>
    <w:rsid w:val="00D8379A"/>
    <w:rsid w:val="00D83BF5"/>
    <w:rsid w:val="00D83D89"/>
    <w:rsid w:val="00D856DA"/>
    <w:rsid w:val="00D859A0"/>
    <w:rsid w:val="00D86CFF"/>
    <w:rsid w:val="00D86E5D"/>
    <w:rsid w:val="00D878A0"/>
    <w:rsid w:val="00D87CC9"/>
    <w:rsid w:val="00D90306"/>
    <w:rsid w:val="00D90636"/>
    <w:rsid w:val="00D90F96"/>
    <w:rsid w:val="00D91060"/>
    <w:rsid w:val="00D91668"/>
    <w:rsid w:val="00D9247E"/>
    <w:rsid w:val="00D92574"/>
    <w:rsid w:val="00D92738"/>
    <w:rsid w:val="00D92BAC"/>
    <w:rsid w:val="00D93359"/>
    <w:rsid w:val="00D93C0A"/>
    <w:rsid w:val="00D9443B"/>
    <w:rsid w:val="00D94C52"/>
    <w:rsid w:val="00D95F6B"/>
    <w:rsid w:val="00D96115"/>
    <w:rsid w:val="00D96300"/>
    <w:rsid w:val="00D967A6"/>
    <w:rsid w:val="00D96982"/>
    <w:rsid w:val="00D96CB4"/>
    <w:rsid w:val="00D96DB7"/>
    <w:rsid w:val="00D9728D"/>
    <w:rsid w:val="00DA0D53"/>
    <w:rsid w:val="00DA1B75"/>
    <w:rsid w:val="00DA1F40"/>
    <w:rsid w:val="00DA2578"/>
    <w:rsid w:val="00DA27DC"/>
    <w:rsid w:val="00DA3214"/>
    <w:rsid w:val="00DA43FF"/>
    <w:rsid w:val="00DA44DF"/>
    <w:rsid w:val="00DA5E15"/>
    <w:rsid w:val="00DA6BB6"/>
    <w:rsid w:val="00DA6D98"/>
    <w:rsid w:val="00DA6EC6"/>
    <w:rsid w:val="00DA7023"/>
    <w:rsid w:val="00DA710F"/>
    <w:rsid w:val="00DA729C"/>
    <w:rsid w:val="00DB0E1A"/>
    <w:rsid w:val="00DB17D4"/>
    <w:rsid w:val="00DB206F"/>
    <w:rsid w:val="00DB33AE"/>
    <w:rsid w:val="00DB3504"/>
    <w:rsid w:val="00DB3ECB"/>
    <w:rsid w:val="00DB4946"/>
    <w:rsid w:val="00DB4B16"/>
    <w:rsid w:val="00DB55D3"/>
    <w:rsid w:val="00DB5ED6"/>
    <w:rsid w:val="00DB63E0"/>
    <w:rsid w:val="00DB6F3B"/>
    <w:rsid w:val="00DB7F3C"/>
    <w:rsid w:val="00DC3683"/>
    <w:rsid w:val="00DC387D"/>
    <w:rsid w:val="00DC3FCB"/>
    <w:rsid w:val="00DC5702"/>
    <w:rsid w:val="00DC65BE"/>
    <w:rsid w:val="00DC7F72"/>
    <w:rsid w:val="00DD1F92"/>
    <w:rsid w:val="00DD21DF"/>
    <w:rsid w:val="00DD263B"/>
    <w:rsid w:val="00DD2A2D"/>
    <w:rsid w:val="00DD2A71"/>
    <w:rsid w:val="00DD3804"/>
    <w:rsid w:val="00DD4725"/>
    <w:rsid w:val="00DD6367"/>
    <w:rsid w:val="00DD6E22"/>
    <w:rsid w:val="00DD6FC5"/>
    <w:rsid w:val="00DD7E12"/>
    <w:rsid w:val="00DE096E"/>
    <w:rsid w:val="00DE1A61"/>
    <w:rsid w:val="00DE2C2D"/>
    <w:rsid w:val="00DE305F"/>
    <w:rsid w:val="00DE33E0"/>
    <w:rsid w:val="00DE42A8"/>
    <w:rsid w:val="00DE612C"/>
    <w:rsid w:val="00DE6CA1"/>
    <w:rsid w:val="00DE7DA1"/>
    <w:rsid w:val="00DF0F3B"/>
    <w:rsid w:val="00DF17F3"/>
    <w:rsid w:val="00DF2979"/>
    <w:rsid w:val="00DF4A93"/>
    <w:rsid w:val="00DF5071"/>
    <w:rsid w:val="00DF52DE"/>
    <w:rsid w:val="00DF538E"/>
    <w:rsid w:val="00DF5422"/>
    <w:rsid w:val="00DF5C1D"/>
    <w:rsid w:val="00DF5C59"/>
    <w:rsid w:val="00DF71C2"/>
    <w:rsid w:val="00E00EDD"/>
    <w:rsid w:val="00E01B10"/>
    <w:rsid w:val="00E029D1"/>
    <w:rsid w:val="00E03384"/>
    <w:rsid w:val="00E03390"/>
    <w:rsid w:val="00E03665"/>
    <w:rsid w:val="00E037B9"/>
    <w:rsid w:val="00E03AB4"/>
    <w:rsid w:val="00E03FE8"/>
    <w:rsid w:val="00E05634"/>
    <w:rsid w:val="00E059E6"/>
    <w:rsid w:val="00E07DD1"/>
    <w:rsid w:val="00E10240"/>
    <w:rsid w:val="00E1190F"/>
    <w:rsid w:val="00E121F4"/>
    <w:rsid w:val="00E12305"/>
    <w:rsid w:val="00E130A2"/>
    <w:rsid w:val="00E13BED"/>
    <w:rsid w:val="00E17364"/>
    <w:rsid w:val="00E17A08"/>
    <w:rsid w:val="00E17AC8"/>
    <w:rsid w:val="00E2019A"/>
    <w:rsid w:val="00E20BF3"/>
    <w:rsid w:val="00E20C96"/>
    <w:rsid w:val="00E214C9"/>
    <w:rsid w:val="00E21FFB"/>
    <w:rsid w:val="00E22751"/>
    <w:rsid w:val="00E231BA"/>
    <w:rsid w:val="00E24A47"/>
    <w:rsid w:val="00E24D67"/>
    <w:rsid w:val="00E25E66"/>
    <w:rsid w:val="00E25EF7"/>
    <w:rsid w:val="00E26170"/>
    <w:rsid w:val="00E308F6"/>
    <w:rsid w:val="00E31E06"/>
    <w:rsid w:val="00E31E82"/>
    <w:rsid w:val="00E31F4D"/>
    <w:rsid w:val="00E3201F"/>
    <w:rsid w:val="00E32AD8"/>
    <w:rsid w:val="00E3312B"/>
    <w:rsid w:val="00E33CE0"/>
    <w:rsid w:val="00E34B84"/>
    <w:rsid w:val="00E35252"/>
    <w:rsid w:val="00E36490"/>
    <w:rsid w:val="00E40504"/>
    <w:rsid w:val="00E417E9"/>
    <w:rsid w:val="00E41BD4"/>
    <w:rsid w:val="00E4287A"/>
    <w:rsid w:val="00E44812"/>
    <w:rsid w:val="00E4583A"/>
    <w:rsid w:val="00E45AF0"/>
    <w:rsid w:val="00E470E3"/>
    <w:rsid w:val="00E4742C"/>
    <w:rsid w:val="00E476EC"/>
    <w:rsid w:val="00E527CD"/>
    <w:rsid w:val="00E53565"/>
    <w:rsid w:val="00E54C57"/>
    <w:rsid w:val="00E54E89"/>
    <w:rsid w:val="00E54F21"/>
    <w:rsid w:val="00E566DB"/>
    <w:rsid w:val="00E56DE0"/>
    <w:rsid w:val="00E6057A"/>
    <w:rsid w:val="00E60E49"/>
    <w:rsid w:val="00E62806"/>
    <w:rsid w:val="00E62AA1"/>
    <w:rsid w:val="00E62C80"/>
    <w:rsid w:val="00E62F5F"/>
    <w:rsid w:val="00E634D0"/>
    <w:rsid w:val="00E63DD0"/>
    <w:rsid w:val="00E65C47"/>
    <w:rsid w:val="00E66063"/>
    <w:rsid w:val="00E66D90"/>
    <w:rsid w:val="00E66E47"/>
    <w:rsid w:val="00E70E10"/>
    <w:rsid w:val="00E71BE3"/>
    <w:rsid w:val="00E72B2F"/>
    <w:rsid w:val="00E72BF4"/>
    <w:rsid w:val="00E72E14"/>
    <w:rsid w:val="00E73587"/>
    <w:rsid w:val="00E73978"/>
    <w:rsid w:val="00E73A93"/>
    <w:rsid w:val="00E74BEC"/>
    <w:rsid w:val="00E75C56"/>
    <w:rsid w:val="00E773B4"/>
    <w:rsid w:val="00E773FF"/>
    <w:rsid w:val="00E80F34"/>
    <w:rsid w:val="00E8125F"/>
    <w:rsid w:val="00E82AC7"/>
    <w:rsid w:val="00E83F58"/>
    <w:rsid w:val="00E84F98"/>
    <w:rsid w:val="00E8562B"/>
    <w:rsid w:val="00E85EBE"/>
    <w:rsid w:val="00E86D4E"/>
    <w:rsid w:val="00E871B4"/>
    <w:rsid w:val="00E87733"/>
    <w:rsid w:val="00E93DA8"/>
    <w:rsid w:val="00E9486A"/>
    <w:rsid w:val="00E94897"/>
    <w:rsid w:val="00E94E66"/>
    <w:rsid w:val="00E9563C"/>
    <w:rsid w:val="00E9647B"/>
    <w:rsid w:val="00E96CB0"/>
    <w:rsid w:val="00E96CD2"/>
    <w:rsid w:val="00E96ED7"/>
    <w:rsid w:val="00E96F49"/>
    <w:rsid w:val="00E970F7"/>
    <w:rsid w:val="00E971E7"/>
    <w:rsid w:val="00E973FF"/>
    <w:rsid w:val="00E97655"/>
    <w:rsid w:val="00E97D84"/>
    <w:rsid w:val="00EA0359"/>
    <w:rsid w:val="00EA1B7E"/>
    <w:rsid w:val="00EA2CD9"/>
    <w:rsid w:val="00EA4345"/>
    <w:rsid w:val="00EA4B7A"/>
    <w:rsid w:val="00EA5D1F"/>
    <w:rsid w:val="00EA6F68"/>
    <w:rsid w:val="00EB056A"/>
    <w:rsid w:val="00EB0A69"/>
    <w:rsid w:val="00EB23DC"/>
    <w:rsid w:val="00EB2D8F"/>
    <w:rsid w:val="00EB3221"/>
    <w:rsid w:val="00EB3FDB"/>
    <w:rsid w:val="00EB4A82"/>
    <w:rsid w:val="00EB4C61"/>
    <w:rsid w:val="00EB4E82"/>
    <w:rsid w:val="00EB664C"/>
    <w:rsid w:val="00EB672E"/>
    <w:rsid w:val="00EB6CD7"/>
    <w:rsid w:val="00EB7815"/>
    <w:rsid w:val="00EC0434"/>
    <w:rsid w:val="00EC084E"/>
    <w:rsid w:val="00EC0D57"/>
    <w:rsid w:val="00EC2B92"/>
    <w:rsid w:val="00EC38C7"/>
    <w:rsid w:val="00EC4100"/>
    <w:rsid w:val="00EC6A7C"/>
    <w:rsid w:val="00EC7531"/>
    <w:rsid w:val="00EC7C9E"/>
    <w:rsid w:val="00EC7D0B"/>
    <w:rsid w:val="00ED007B"/>
    <w:rsid w:val="00ED092C"/>
    <w:rsid w:val="00ED1411"/>
    <w:rsid w:val="00ED143E"/>
    <w:rsid w:val="00ED1723"/>
    <w:rsid w:val="00ED1C13"/>
    <w:rsid w:val="00ED1F94"/>
    <w:rsid w:val="00ED362E"/>
    <w:rsid w:val="00ED3B2C"/>
    <w:rsid w:val="00ED5838"/>
    <w:rsid w:val="00ED613D"/>
    <w:rsid w:val="00ED691A"/>
    <w:rsid w:val="00ED6C60"/>
    <w:rsid w:val="00ED75BB"/>
    <w:rsid w:val="00ED7813"/>
    <w:rsid w:val="00ED7AB0"/>
    <w:rsid w:val="00ED7B10"/>
    <w:rsid w:val="00ED7FAA"/>
    <w:rsid w:val="00EE020A"/>
    <w:rsid w:val="00EE13CE"/>
    <w:rsid w:val="00EE1B5D"/>
    <w:rsid w:val="00EE20E8"/>
    <w:rsid w:val="00EE2B92"/>
    <w:rsid w:val="00EE2D48"/>
    <w:rsid w:val="00EE2F90"/>
    <w:rsid w:val="00EE47AB"/>
    <w:rsid w:val="00EE4B9B"/>
    <w:rsid w:val="00EE4BBF"/>
    <w:rsid w:val="00EE50F6"/>
    <w:rsid w:val="00EE61C2"/>
    <w:rsid w:val="00EE6B60"/>
    <w:rsid w:val="00EE7C6E"/>
    <w:rsid w:val="00EF02B3"/>
    <w:rsid w:val="00EF1468"/>
    <w:rsid w:val="00EF2BD9"/>
    <w:rsid w:val="00EF3234"/>
    <w:rsid w:val="00EF32D6"/>
    <w:rsid w:val="00EF3759"/>
    <w:rsid w:val="00EF3EC5"/>
    <w:rsid w:val="00EF4DA8"/>
    <w:rsid w:val="00EF580B"/>
    <w:rsid w:val="00EF59FB"/>
    <w:rsid w:val="00EF5B93"/>
    <w:rsid w:val="00EF5C17"/>
    <w:rsid w:val="00EF5FAB"/>
    <w:rsid w:val="00EF642A"/>
    <w:rsid w:val="00EF6C29"/>
    <w:rsid w:val="00EF79A3"/>
    <w:rsid w:val="00EF7FC9"/>
    <w:rsid w:val="00F0110D"/>
    <w:rsid w:val="00F03412"/>
    <w:rsid w:val="00F03B5F"/>
    <w:rsid w:val="00F03B70"/>
    <w:rsid w:val="00F0494A"/>
    <w:rsid w:val="00F0498F"/>
    <w:rsid w:val="00F054E0"/>
    <w:rsid w:val="00F05AFE"/>
    <w:rsid w:val="00F06813"/>
    <w:rsid w:val="00F0772C"/>
    <w:rsid w:val="00F10A33"/>
    <w:rsid w:val="00F114BD"/>
    <w:rsid w:val="00F118BC"/>
    <w:rsid w:val="00F119D7"/>
    <w:rsid w:val="00F11B6C"/>
    <w:rsid w:val="00F11EC2"/>
    <w:rsid w:val="00F1267E"/>
    <w:rsid w:val="00F12B61"/>
    <w:rsid w:val="00F13999"/>
    <w:rsid w:val="00F13C66"/>
    <w:rsid w:val="00F14CE7"/>
    <w:rsid w:val="00F153AE"/>
    <w:rsid w:val="00F155DF"/>
    <w:rsid w:val="00F15693"/>
    <w:rsid w:val="00F17742"/>
    <w:rsid w:val="00F21047"/>
    <w:rsid w:val="00F212DA"/>
    <w:rsid w:val="00F22803"/>
    <w:rsid w:val="00F22CFD"/>
    <w:rsid w:val="00F2335C"/>
    <w:rsid w:val="00F24CA0"/>
    <w:rsid w:val="00F25552"/>
    <w:rsid w:val="00F25BDC"/>
    <w:rsid w:val="00F26175"/>
    <w:rsid w:val="00F2655B"/>
    <w:rsid w:val="00F26723"/>
    <w:rsid w:val="00F2725E"/>
    <w:rsid w:val="00F27CA6"/>
    <w:rsid w:val="00F3042B"/>
    <w:rsid w:val="00F30FB5"/>
    <w:rsid w:val="00F31F81"/>
    <w:rsid w:val="00F32675"/>
    <w:rsid w:val="00F32B96"/>
    <w:rsid w:val="00F32E31"/>
    <w:rsid w:val="00F330B6"/>
    <w:rsid w:val="00F33980"/>
    <w:rsid w:val="00F34269"/>
    <w:rsid w:val="00F34489"/>
    <w:rsid w:val="00F3492F"/>
    <w:rsid w:val="00F35A7D"/>
    <w:rsid w:val="00F3656D"/>
    <w:rsid w:val="00F36FB9"/>
    <w:rsid w:val="00F3706E"/>
    <w:rsid w:val="00F374B1"/>
    <w:rsid w:val="00F40140"/>
    <w:rsid w:val="00F4089F"/>
    <w:rsid w:val="00F41CE2"/>
    <w:rsid w:val="00F42BFF"/>
    <w:rsid w:val="00F43834"/>
    <w:rsid w:val="00F43857"/>
    <w:rsid w:val="00F44354"/>
    <w:rsid w:val="00F445EF"/>
    <w:rsid w:val="00F46361"/>
    <w:rsid w:val="00F46FF3"/>
    <w:rsid w:val="00F47DB1"/>
    <w:rsid w:val="00F51EB6"/>
    <w:rsid w:val="00F52E41"/>
    <w:rsid w:val="00F53947"/>
    <w:rsid w:val="00F53B46"/>
    <w:rsid w:val="00F54722"/>
    <w:rsid w:val="00F54C69"/>
    <w:rsid w:val="00F54C74"/>
    <w:rsid w:val="00F5597B"/>
    <w:rsid w:val="00F563FB"/>
    <w:rsid w:val="00F56D12"/>
    <w:rsid w:val="00F56D71"/>
    <w:rsid w:val="00F56EC8"/>
    <w:rsid w:val="00F57AFE"/>
    <w:rsid w:val="00F62EE2"/>
    <w:rsid w:val="00F63D23"/>
    <w:rsid w:val="00F657C5"/>
    <w:rsid w:val="00F6640E"/>
    <w:rsid w:val="00F664DF"/>
    <w:rsid w:val="00F67429"/>
    <w:rsid w:val="00F67669"/>
    <w:rsid w:val="00F677B2"/>
    <w:rsid w:val="00F7012A"/>
    <w:rsid w:val="00F704F1"/>
    <w:rsid w:val="00F71558"/>
    <w:rsid w:val="00F7171A"/>
    <w:rsid w:val="00F720B5"/>
    <w:rsid w:val="00F72931"/>
    <w:rsid w:val="00F72BC2"/>
    <w:rsid w:val="00F72BC6"/>
    <w:rsid w:val="00F73DBC"/>
    <w:rsid w:val="00F74006"/>
    <w:rsid w:val="00F7470C"/>
    <w:rsid w:val="00F75A0B"/>
    <w:rsid w:val="00F76A7E"/>
    <w:rsid w:val="00F77051"/>
    <w:rsid w:val="00F8031C"/>
    <w:rsid w:val="00F81B58"/>
    <w:rsid w:val="00F835E5"/>
    <w:rsid w:val="00F84CF1"/>
    <w:rsid w:val="00F8501D"/>
    <w:rsid w:val="00F866B8"/>
    <w:rsid w:val="00F86E25"/>
    <w:rsid w:val="00F87E6B"/>
    <w:rsid w:val="00F9055D"/>
    <w:rsid w:val="00F916B8"/>
    <w:rsid w:val="00F920E3"/>
    <w:rsid w:val="00F92502"/>
    <w:rsid w:val="00F944C2"/>
    <w:rsid w:val="00F95055"/>
    <w:rsid w:val="00F9581B"/>
    <w:rsid w:val="00F95A5F"/>
    <w:rsid w:val="00F95B0F"/>
    <w:rsid w:val="00F95DE3"/>
    <w:rsid w:val="00F95F52"/>
    <w:rsid w:val="00F9768D"/>
    <w:rsid w:val="00F97ED3"/>
    <w:rsid w:val="00FA06F8"/>
    <w:rsid w:val="00FA0936"/>
    <w:rsid w:val="00FA0E49"/>
    <w:rsid w:val="00FA13EA"/>
    <w:rsid w:val="00FA1B8B"/>
    <w:rsid w:val="00FA254C"/>
    <w:rsid w:val="00FA334C"/>
    <w:rsid w:val="00FA384C"/>
    <w:rsid w:val="00FA3E20"/>
    <w:rsid w:val="00FA3F78"/>
    <w:rsid w:val="00FA44BC"/>
    <w:rsid w:val="00FA4AC4"/>
    <w:rsid w:val="00FA59A1"/>
    <w:rsid w:val="00FA6622"/>
    <w:rsid w:val="00FB025C"/>
    <w:rsid w:val="00FB2B88"/>
    <w:rsid w:val="00FB3ECB"/>
    <w:rsid w:val="00FB5B3B"/>
    <w:rsid w:val="00FB5CD5"/>
    <w:rsid w:val="00FB65FF"/>
    <w:rsid w:val="00FB708B"/>
    <w:rsid w:val="00FB7426"/>
    <w:rsid w:val="00FB787A"/>
    <w:rsid w:val="00FB7EC2"/>
    <w:rsid w:val="00FC0157"/>
    <w:rsid w:val="00FC155E"/>
    <w:rsid w:val="00FC1660"/>
    <w:rsid w:val="00FC1EE2"/>
    <w:rsid w:val="00FC2138"/>
    <w:rsid w:val="00FC2738"/>
    <w:rsid w:val="00FC3415"/>
    <w:rsid w:val="00FC34A7"/>
    <w:rsid w:val="00FC45A8"/>
    <w:rsid w:val="00FC6968"/>
    <w:rsid w:val="00FC7DCD"/>
    <w:rsid w:val="00FD00B6"/>
    <w:rsid w:val="00FD0979"/>
    <w:rsid w:val="00FD0D34"/>
    <w:rsid w:val="00FD1EC1"/>
    <w:rsid w:val="00FD2382"/>
    <w:rsid w:val="00FD26FF"/>
    <w:rsid w:val="00FD2A8D"/>
    <w:rsid w:val="00FD3584"/>
    <w:rsid w:val="00FD3E73"/>
    <w:rsid w:val="00FD4989"/>
    <w:rsid w:val="00FD4AE7"/>
    <w:rsid w:val="00FD5662"/>
    <w:rsid w:val="00FD569E"/>
    <w:rsid w:val="00FD57B3"/>
    <w:rsid w:val="00FD6186"/>
    <w:rsid w:val="00FD6630"/>
    <w:rsid w:val="00FD6698"/>
    <w:rsid w:val="00FE00C0"/>
    <w:rsid w:val="00FE0A4F"/>
    <w:rsid w:val="00FE0C7C"/>
    <w:rsid w:val="00FE1FE7"/>
    <w:rsid w:val="00FE2871"/>
    <w:rsid w:val="00FE3B39"/>
    <w:rsid w:val="00FE3E7B"/>
    <w:rsid w:val="00FE4820"/>
    <w:rsid w:val="00FE63C6"/>
    <w:rsid w:val="00FE676D"/>
    <w:rsid w:val="00FE744F"/>
    <w:rsid w:val="00FE7A70"/>
    <w:rsid w:val="00FE7FA3"/>
    <w:rsid w:val="00FF0B57"/>
    <w:rsid w:val="00FF11B5"/>
    <w:rsid w:val="00FF1276"/>
    <w:rsid w:val="00FF4E46"/>
    <w:rsid w:val="00FF5044"/>
    <w:rsid w:val="00FF6354"/>
    <w:rsid w:val="00FF6424"/>
    <w:rsid w:val="00FF688A"/>
    <w:rsid w:val="00FF6CD8"/>
    <w:rsid w:val="00FF7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black"/>
    </o:shapedefaults>
    <o:shapelayout v:ext="edit">
      <o:idmap v:ext="edit" data="1"/>
    </o:shapelayout>
  </w:shapeDefaults>
  <w:decimalSymbol w:val="."/>
  <w:listSeparator w:val=","/>
  <w14:docId w14:val="2126A127"/>
  <w15:docId w15:val="{09FBF377-69EA-4958-9A0B-BF8820CCD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65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2B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54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54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6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37C6B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E62AA1"/>
  </w:style>
  <w:style w:type="character" w:customStyle="1" w:styleId="aqj">
    <w:name w:val="aqj"/>
    <w:basedOn w:val="DefaultParagraphFont"/>
    <w:rsid w:val="00E62AA1"/>
  </w:style>
  <w:style w:type="character" w:styleId="PlaceholderText">
    <w:name w:val="Placeholder Text"/>
    <w:basedOn w:val="DefaultParagraphFont"/>
    <w:uiPriority w:val="99"/>
    <w:semiHidden/>
    <w:rsid w:val="00D3286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80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176"/>
  </w:style>
  <w:style w:type="paragraph" w:styleId="Footer">
    <w:name w:val="footer"/>
    <w:basedOn w:val="Normal"/>
    <w:link w:val="FooterChar"/>
    <w:uiPriority w:val="99"/>
    <w:unhideWhenUsed/>
    <w:rsid w:val="00180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176"/>
  </w:style>
  <w:style w:type="table" w:styleId="TableGrid">
    <w:name w:val="Table Grid"/>
    <w:basedOn w:val="TableNormal"/>
    <w:uiPriority w:val="39"/>
    <w:rsid w:val="00913B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">
    <w:name w:val="text"/>
    <w:basedOn w:val="DefaultParagraphFont"/>
    <w:rsid w:val="004E25C3"/>
  </w:style>
  <w:style w:type="paragraph" w:styleId="NormalWeb">
    <w:name w:val="Normal (Web)"/>
    <w:basedOn w:val="Normal"/>
    <w:uiPriority w:val="99"/>
    <w:semiHidden/>
    <w:unhideWhenUsed/>
    <w:rsid w:val="0065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50F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0F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0F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F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0F0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C65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55C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62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9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463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464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1592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136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499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9404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76565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999800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9451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9955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0463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45563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6724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51863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02574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92908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254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534517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5102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97119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72474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198077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68750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667698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1458014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5150432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9268309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02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3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7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38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523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42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206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135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338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27970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86822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932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505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79366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4451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50853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54799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97886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59138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368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23906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17974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42260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09393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352754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147156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5617673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0575256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7551953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26071637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0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4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58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49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550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271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873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3335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372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4790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630667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60790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8366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2704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5207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19832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90116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385388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370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061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1390337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15413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269618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30074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921354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957891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2492786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74391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583770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5684006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0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56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19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44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895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616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114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529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222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0453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448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2883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4263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60713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00801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70396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13960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99696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6389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3442479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80268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141085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876908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38960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178206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918393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143502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0335787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09115113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22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6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5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93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18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32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370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8092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447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871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934823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3410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5551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8980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7100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60555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55241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7064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9024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4095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181983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435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692524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4154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26191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256075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850481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090858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2546679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1298856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3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0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8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2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124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773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466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845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6042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0987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513178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0970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24892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8252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74192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29622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63338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93772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5446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7198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20191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1019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273037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35348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37144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4620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532645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494095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580944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235301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4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25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53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36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885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971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450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9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732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3311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10598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33619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2090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8028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53714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48284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79578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45438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1936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9341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869249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7048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096964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666903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10532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716266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9614085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302499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2384465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323264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39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79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31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249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947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269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7354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8446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49418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160923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1915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5543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89682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13774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44785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73478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93114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1970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117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2735207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57575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045700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64673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5420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336758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9340968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710712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032643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7460848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924342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storgreathouse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495A677-B95C-4F4D-A8E6-3B140C169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451</Words>
  <Characters>2187</Characters>
  <Application>Microsoft Office Word</Application>
  <DocSecurity>0</DocSecurity>
  <Lines>100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Greathouse</dc:creator>
  <cp:keywords/>
  <dc:description/>
  <cp:lastModifiedBy>Tyler Greathouse</cp:lastModifiedBy>
  <cp:revision>3</cp:revision>
  <cp:lastPrinted>2025-06-01T12:21:00Z</cp:lastPrinted>
  <dcterms:created xsi:type="dcterms:W3CDTF">2025-07-13T11:41:00Z</dcterms:created>
  <dcterms:modified xsi:type="dcterms:W3CDTF">2025-07-13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f57dfb1bdf53cc11d49d002736b8b48098967e6b94f77598eee7c1ec40e556</vt:lpwstr>
  </property>
</Properties>
</file>